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 /><Relationship Id="rId2" Type="http://schemas.microsoft.com/office/2011/relationships/webextensiontaskpanes" Target="word/webextensions/taskpanes.xml" /><Relationship Id="rId1" Type="http://schemas.openxmlformats.org/officeDocument/2006/relationships/officeDocument" Target="word/document.xml" /><Relationship Id="rId5" Type="http://schemas.openxmlformats.org/officeDocument/2006/relationships/custom-properties" Target="docProps/custom.xml" /><Relationship Id="rId4" Type="http://schemas.openxmlformats.org/officeDocument/2006/relationships/extended-properties" Target="docProps/app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E9326D" w14:textId="30236C9E" w:rsidR="00834631" w:rsidRPr="00214618" w:rsidRDefault="00834631" w:rsidP="00834631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1045"/>
        </w:tabs>
        <w:spacing w:after="240"/>
        <w:rPr>
          <w:rFonts w:ascii="Calibri" w:hAnsi="Calibri" w:cs="Calibri"/>
          <w:color w:val="515151"/>
          <w:bdr w:val="nil"/>
          <w:lang w:eastAsia="en-GB"/>
          <w14:textOutline w14:w="0" w14:cap="flat" w14:cmpd="sng" w14:algn="ctr">
            <w14:noFill/>
            <w14:prstDash w14:val="solid"/>
            <w14:bevel/>
          </w14:textOutline>
        </w:rPr>
      </w:pPr>
    </w:p>
    <w:p w14:paraId="6656ABE7" w14:textId="150306AA" w:rsidR="0047600D" w:rsidRPr="00A609FD" w:rsidRDefault="00F51C09" w:rsidP="0047600D">
      <w:pPr>
        <w:pBdr>
          <w:top w:val="nil"/>
          <w:left w:val="nil"/>
          <w:bottom w:val="nil"/>
          <w:right w:val="nil"/>
          <w:between w:val="nil"/>
          <w:bar w:val="nil"/>
        </w:pBdr>
        <w:ind w:left="57"/>
        <w:rPr>
          <w:rFonts w:ascii="Calibri" w:hAnsi="Calibri"/>
          <w:b/>
          <w:bCs/>
          <w:color w:val="35BCE1"/>
          <w:bdr w:val="nil"/>
          <w:lang w:eastAsia="en-GB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hAnsi="Calibri"/>
          <w:b/>
          <w:bCs/>
          <w:color w:val="35BCE1"/>
          <w:bdr w:val="nil"/>
          <w:lang w:eastAsia="en-GB"/>
          <w14:textOutline w14:w="0" w14:cap="flat" w14:cmpd="sng" w14:algn="ctr">
            <w14:noFill/>
            <w14:prstDash w14:val="solid"/>
            <w14:bevel/>
          </w14:textOutline>
        </w:rPr>
        <w:t>SECTION NAME</w:t>
      </w:r>
    </w:p>
    <w:p w14:paraId="76CCCF10" w14:textId="20C980F5" w:rsidR="0047600D" w:rsidRPr="00A609FD" w:rsidRDefault="00F51C09" w:rsidP="00F51C09">
      <w:pPr>
        <w:pBdr>
          <w:top w:val="nil"/>
          <w:left w:val="nil"/>
          <w:bottom w:val="nil"/>
          <w:right w:val="nil"/>
          <w:between w:val="nil"/>
          <w:bar w:val="nil"/>
        </w:pBdr>
        <w:spacing w:before="100"/>
        <w:ind w:left="57"/>
        <w:rPr>
          <w:rFonts w:ascii="Calibri" w:hAnsi="Calibri"/>
          <w:b/>
          <w:bCs/>
          <w:sz w:val="20"/>
          <w:szCs w:val="20"/>
          <w:bdr w:val="nil"/>
          <w:lang w:eastAsia="en-GB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hAnsi="Calibri"/>
          <w:b/>
          <w:bCs/>
          <w:sz w:val="20"/>
          <w:szCs w:val="20"/>
          <w:highlight w:val="cyan"/>
          <w:bdr w:val="nil"/>
          <w:lang w:eastAsia="en-GB"/>
          <w14:textOutline w14:w="0" w14:cap="flat" w14:cmpd="sng" w14:algn="ctr">
            <w14:noFill/>
            <w14:prstDash w14:val="solid"/>
            <w14:bevel/>
          </w14:textOutline>
        </w:rPr>
        <w:t>TYPE OF ARTICLE</w:t>
      </w:r>
    </w:p>
    <w:p w14:paraId="466BAD57" w14:textId="1E96ED7F" w:rsidR="00E02DAC" w:rsidRPr="00214618" w:rsidRDefault="00F51C09" w:rsidP="0062614E">
      <w:pPr>
        <w:pStyle w:val="TitlePEJ"/>
      </w:pPr>
      <w:r>
        <w:t>Title</w:t>
      </w:r>
    </w:p>
    <w:p w14:paraId="6764A5EE" w14:textId="77777777" w:rsidR="0062614E" w:rsidRPr="00214618" w:rsidRDefault="0062614E" w:rsidP="0062614E">
      <w:pPr>
        <w:pBdr>
          <w:top w:val="nil"/>
          <w:left w:val="nil"/>
          <w:bottom w:val="nil"/>
          <w:right w:val="nil"/>
          <w:between w:val="nil"/>
          <w:bar w:val="nil"/>
        </w:pBdr>
        <w:spacing w:after="40"/>
        <w:ind w:left="28"/>
        <w:rPr>
          <w:rFonts w:asciiTheme="minorHAnsi" w:hAnsiTheme="minorHAnsi" w:cstheme="minorHAnsi"/>
          <w:spacing w:val="-2"/>
          <w:sz w:val="22"/>
          <w:szCs w:val="21"/>
          <w:vertAlign w:val="superscript"/>
        </w:rPr>
      </w:pPr>
      <w:r>
        <w:rPr>
          <w:rFonts w:asciiTheme="minorHAnsi" w:hAnsiTheme="minorHAnsi" w:cstheme="minorHAnsi"/>
          <w:spacing w:val="-2"/>
          <w:sz w:val="22"/>
          <w:szCs w:val="21"/>
        </w:rPr>
        <w:t>Author’s name</w:t>
      </w:r>
      <w:r w:rsidRPr="00E30320">
        <w:rPr>
          <w:rFonts w:asciiTheme="minorHAnsi" w:hAnsiTheme="minorHAnsi" w:cstheme="minorHAnsi"/>
          <w:spacing w:val="-2"/>
          <w:sz w:val="22"/>
          <w:szCs w:val="21"/>
          <w:vertAlign w:val="superscript"/>
        </w:rPr>
        <w:t>1</w:t>
      </w:r>
      <w:r>
        <w:rPr>
          <w:rFonts w:asciiTheme="minorHAnsi" w:hAnsiTheme="minorHAnsi" w:cstheme="minorHAnsi"/>
          <w:spacing w:val="-2"/>
          <w:sz w:val="22"/>
          <w:szCs w:val="21"/>
        </w:rPr>
        <w:t xml:space="preserve"> </w:t>
      </w:r>
      <w:r>
        <w:rPr>
          <w:rFonts w:asciiTheme="minorHAnsi" w:hAnsiTheme="minorHAnsi" w:cstheme="minorHAnsi"/>
          <w:spacing w:val="-2"/>
          <w:sz w:val="22"/>
          <w:szCs w:val="21"/>
        </w:rPr>
        <w:drawing>
          <wp:inline distT="0" distB="0" distL="0" distR="0" wp14:anchorId="0AC803F0" wp14:editId="364BB97F">
            <wp:extent cx="124460" cy="124460"/>
            <wp:effectExtent l="0" t="0" r="889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460" cy="124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Theme="minorHAnsi" w:hAnsiTheme="minorHAnsi" w:cstheme="minorHAnsi"/>
          <w:spacing w:val="-2"/>
          <w:sz w:val="22"/>
          <w:szCs w:val="21"/>
        </w:rPr>
        <w:t xml:space="preserve">, </w:t>
      </w:r>
      <w:r w:rsidRPr="00214618">
        <w:rPr>
          <w:rFonts w:asciiTheme="minorHAnsi" w:hAnsiTheme="minorHAnsi" w:cstheme="minorHAnsi"/>
          <w:spacing w:val="-2"/>
          <w:sz w:val="22"/>
          <w:szCs w:val="21"/>
        </w:rPr>
        <w:t xml:space="preserve"> </w:t>
      </w:r>
      <w:r>
        <w:rPr>
          <w:rFonts w:asciiTheme="minorHAnsi" w:hAnsiTheme="minorHAnsi" w:cstheme="minorHAnsi"/>
          <w:spacing w:val="-2"/>
          <w:sz w:val="22"/>
          <w:szCs w:val="21"/>
        </w:rPr>
        <w:t>Author’s name</w:t>
      </w:r>
      <w:r w:rsidRPr="0006794A">
        <w:rPr>
          <w:rFonts w:asciiTheme="minorHAnsi" w:hAnsiTheme="minorHAnsi" w:cstheme="minorHAnsi"/>
          <w:spacing w:val="-2"/>
          <w:sz w:val="22"/>
          <w:szCs w:val="21"/>
          <w:vertAlign w:val="superscript"/>
        </w:rPr>
        <w:t>2</w:t>
      </w:r>
    </w:p>
    <w:p w14:paraId="1B3E8556" w14:textId="77777777" w:rsidR="0062614E" w:rsidRDefault="0062614E" w:rsidP="0062614E">
      <w:pPr>
        <w:pBdr>
          <w:top w:val="nil"/>
          <w:left w:val="nil"/>
          <w:bottom w:val="nil"/>
          <w:right w:val="nil"/>
          <w:between w:val="nil"/>
          <w:bar w:val="nil"/>
        </w:pBdr>
        <w:ind w:left="28"/>
        <w:rPr>
          <w:rFonts w:asciiTheme="minorHAnsi" w:eastAsia="Arial Unicode MS" w:hAnsiTheme="minorHAnsi" w:cstheme="minorHAnsi"/>
          <w:bCs/>
          <w:color w:val="000000"/>
          <w:sz w:val="18"/>
          <w:szCs w:val="18"/>
          <w:bdr w:val="nil"/>
          <w:lang w:eastAsia="en-GB"/>
          <w14:textOutline w14:w="0" w14:cap="flat" w14:cmpd="sng" w14:algn="ctr">
            <w14:noFill/>
            <w14:prstDash w14:val="solid"/>
            <w14:bevel/>
          </w14:textOutline>
        </w:rPr>
      </w:pPr>
      <w:r w:rsidRPr="0006794A">
        <w:rPr>
          <w:rFonts w:asciiTheme="minorHAnsi" w:eastAsia="Arial Unicode MS" w:hAnsiTheme="minorHAnsi" w:cstheme="minorHAnsi"/>
          <w:color w:val="000000"/>
          <w:sz w:val="18"/>
          <w:szCs w:val="18"/>
          <w:bdr w:val="nil"/>
          <w:vertAlign w:val="superscript"/>
          <w:lang w:eastAsia="en-GB"/>
          <w14:textOutline w14:w="0" w14:cap="flat" w14:cmpd="sng" w14:algn="ctr">
            <w14:noFill/>
            <w14:prstDash w14:val="solid"/>
            <w14:bevel/>
          </w14:textOutline>
        </w:rPr>
        <w:t>1</w:t>
      </w:r>
      <w:r>
        <w:rPr>
          <w:rFonts w:asciiTheme="minorHAnsi" w:eastAsia="Arial Unicode MS" w:hAnsiTheme="minorHAnsi" w:cstheme="minorHAnsi"/>
          <w:color w:val="000000"/>
          <w:sz w:val="18"/>
          <w:szCs w:val="18"/>
          <w:bdr w:val="nil"/>
          <w:vertAlign w:val="superscript"/>
          <w:lang w:eastAsia="en-GB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r>
        <w:rPr>
          <w:rFonts w:asciiTheme="minorHAnsi" w:eastAsia="Arial Unicode MS" w:hAnsiTheme="minorHAnsi" w:cstheme="minorHAnsi"/>
          <w:color w:val="000000"/>
          <w:sz w:val="18"/>
          <w:szCs w:val="18"/>
          <w:bdr w:val="nil"/>
          <w:lang w:eastAsia="en-GB"/>
          <w14:textOutline w14:w="0" w14:cap="flat" w14:cmpd="sng" w14:algn="ctr">
            <w14:noFill/>
            <w14:prstDash w14:val="solid"/>
            <w14:bevel/>
          </w14:textOutline>
        </w:rPr>
        <w:t>Department/school</w:t>
      </w:r>
      <w:r w:rsidRPr="00214618">
        <w:rPr>
          <w:rFonts w:asciiTheme="minorHAnsi" w:eastAsia="Arial Unicode MS" w:hAnsiTheme="minorHAnsi" w:cstheme="minorHAnsi"/>
          <w:color w:val="000000"/>
          <w:sz w:val="18"/>
          <w:szCs w:val="18"/>
          <w:bdr w:val="nil"/>
          <w:lang w:eastAsia="en-GB"/>
          <w14:textOutline w14:w="0" w14:cap="flat" w14:cmpd="sng" w14:algn="ctr">
            <w14:noFill/>
            <w14:prstDash w14:val="solid"/>
            <w14:bevel/>
          </w14:textOutline>
        </w:rPr>
        <w:t xml:space="preserve">, </w:t>
      </w:r>
      <w:r>
        <w:rPr>
          <w:rFonts w:asciiTheme="minorHAnsi" w:eastAsia="Arial Unicode MS" w:hAnsiTheme="minorHAnsi" w:cstheme="minorHAnsi"/>
          <w:color w:val="000000"/>
          <w:sz w:val="18"/>
          <w:szCs w:val="18"/>
          <w:bdr w:val="nil"/>
          <w:lang w:eastAsia="en-GB"/>
          <w14:textOutline w14:w="0" w14:cap="flat" w14:cmpd="sng" w14:algn="ctr">
            <w14:noFill/>
            <w14:prstDash w14:val="solid"/>
            <w14:bevel/>
          </w14:textOutline>
        </w:rPr>
        <w:t>University, City</w:t>
      </w:r>
      <w:r w:rsidRPr="00214618">
        <w:rPr>
          <w:rFonts w:asciiTheme="minorHAnsi" w:eastAsia="Arial Unicode MS" w:hAnsiTheme="minorHAnsi" w:cstheme="minorHAnsi"/>
          <w:color w:val="000000"/>
          <w:sz w:val="18"/>
          <w:szCs w:val="18"/>
          <w:bdr w:val="nil"/>
          <w:lang w:eastAsia="en-GB"/>
          <w14:textOutline w14:w="0" w14:cap="flat" w14:cmpd="sng" w14:algn="ctr">
            <w14:noFill/>
            <w14:prstDash w14:val="solid"/>
            <w14:bevel/>
          </w14:textOutline>
        </w:rPr>
        <w:t xml:space="preserve">, </w:t>
      </w:r>
      <w:r>
        <w:rPr>
          <w:rFonts w:asciiTheme="minorHAnsi" w:eastAsia="Arial Unicode MS" w:hAnsiTheme="minorHAnsi" w:cstheme="minorHAnsi"/>
          <w:bCs/>
          <w:color w:val="000000"/>
          <w:sz w:val="18"/>
          <w:szCs w:val="18"/>
          <w:bdr w:val="nil"/>
          <w:lang w:eastAsia="en-GB"/>
          <w14:textOutline w14:w="0" w14:cap="flat" w14:cmpd="sng" w14:algn="ctr">
            <w14:noFill/>
            <w14:prstDash w14:val="solid"/>
            <w14:bevel/>
          </w14:textOutline>
        </w:rPr>
        <w:t>Country</w:t>
      </w:r>
    </w:p>
    <w:p w14:paraId="488E00F8" w14:textId="77777777" w:rsidR="0062614E" w:rsidRPr="00214618" w:rsidRDefault="0062614E" w:rsidP="0062614E">
      <w:pPr>
        <w:pBdr>
          <w:top w:val="nil"/>
          <w:left w:val="nil"/>
          <w:bottom w:val="nil"/>
          <w:right w:val="nil"/>
          <w:between w:val="nil"/>
          <w:bar w:val="nil"/>
        </w:pBdr>
        <w:ind w:left="28"/>
        <w:rPr>
          <w:rFonts w:asciiTheme="minorHAnsi" w:eastAsia="Arial Unicode MS" w:hAnsiTheme="minorHAnsi" w:cstheme="minorHAnsi"/>
          <w:bCs/>
          <w:color w:val="000000"/>
          <w:sz w:val="18"/>
          <w:szCs w:val="18"/>
          <w:bdr w:val="nil"/>
          <w:lang w:eastAsia="en-GB"/>
          <w14:textOutline w14:w="0" w14:cap="flat" w14:cmpd="sng" w14:algn="ctr">
            <w14:noFill/>
            <w14:prstDash w14:val="solid"/>
            <w14:bevel/>
          </w14:textOutline>
        </w:rPr>
      </w:pPr>
      <w:r w:rsidRPr="0006794A">
        <w:rPr>
          <w:rFonts w:asciiTheme="minorHAnsi" w:eastAsia="Arial Unicode MS" w:hAnsiTheme="minorHAnsi" w:cstheme="minorHAnsi"/>
          <w:color w:val="000000"/>
          <w:sz w:val="18"/>
          <w:szCs w:val="18"/>
          <w:bdr w:val="nil"/>
          <w:vertAlign w:val="superscript"/>
          <w:lang w:eastAsia="en-GB"/>
          <w14:textOutline w14:w="0" w14:cap="flat" w14:cmpd="sng" w14:algn="ctr">
            <w14:noFill/>
            <w14:prstDash w14:val="solid"/>
            <w14:bevel/>
          </w14:textOutline>
        </w:rPr>
        <w:t>1</w:t>
      </w:r>
      <w:r>
        <w:rPr>
          <w:rFonts w:asciiTheme="minorHAnsi" w:eastAsia="Arial Unicode MS" w:hAnsiTheme="minorHAnsi" w:cstheme="minorHAnsi"/>
          <w:color w:val="000000"/>
          <w:sz w:val="18"/>
          <w:szCs w:val="18"/>
          <w:bdr w:val="nil"/>
          <w:vertAlign w:val="superscript"/>
          <w:lang w:eastAsia="en-GB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r>
        <w:rPr>
          <w:rFonts w:asciiTheme="minorHAnsi" w:eastAsia="Arial Unicode MS" w:hAnsiTheme="minorHAnsi" w:cstheme="minorHAnsi"/>
          <w:color w:val="000000"/>
          <w:sz w:val="18"/>
          <w:szCs w:val="18"/>
          <w:bdr w:val="nil"/>
          <w:lang w:eastAsia="en-GB"/>
          <w14:textOutline w14:w="0" w14:cap="flat" w14:cmpd="sng" w14:algn="ctr">
            <w14:noFill/>
            <w14:prstDash w14:val="solid"/>
            <w14:bevel/>
          </w14:textOutline>
        </w:rPr>
        <w:t>Department/school</w:t>
      </w:r>
      <w:r w:rsidRPr="00214618">
        <w:rPr>
          <w:rFonts w:asciiTheme="minorHAnsi" w:eastAsia="Arial Unicode MS" w:hAnsiTheme="minorHAnsi" w:cstheme="minorHAnsi"/>
          <w:color w:val="000000"/>
          <w:sz w:val="18"/>
          <w:szCs w:val="18"/>
          <w:bdr w:val="nil"/>
          <w:lang w:eastAsia="en-GB"/>
          <w14:textOutline w14:w="0" w14:cap="flat" w14:cmpd="sng" w14:algn="ctr">
            <w14:noFill/>
            <w14:prstDash w14:val="solid"/>
            <w14:bevel/>
          </w14:textOutline>
        </w:rPr>
        <w:t xml:space="preserve">, </w:t>
      </w:r>
      <w:r>
        <w:rPr>
          <w:rFonts w:asciiTheme="minorHAnsi" w:eastAsia="Arial Unicode MS" w:hAnsiTheme="minorHAnsi" w:cstheme="minorHAnsi"/>
          <w:color w:val="000000"/>
          <w:sz w:val="18"/>
          <w:szCs w:val="18"/>
          <w:bdr w:val="nil"/>
          <w:lang w:eastAsia="en-GB"/>
          <w14:textOutline w14:w="0" w14:cap="flat" w14:cmpd="sng" w14:algn="ctr">
            <w14:noFill/>
            <w14:prstDash w14:val="solid"/>
            <w14:bevel/>
          </w14:textOutline>
        </w:rPr>
        <w:t>University, City</w:t>
      </w:r>
      <w:r w:rsidRPr="00214618">
        <w:rPr>
          <w:rFonts w:asciiTheme="minorHAnsi" w:eastAsia="Arial Unicode MS" w:hAnsiTheme="minorHAnsi" w:cstheme="minorHAnsi"/>
          <w:color w:val="000000"/>
          <w:sz w:val="18"/>
          <w:szCs w:val="18"/>
          <w:bdr w:val="nil"/>
          <w:lang w:eastAsia="en-GB"/>
          <w14:textOutline w14:w="0" w14:cap="flat" w14:cmpd="sng" w14:algn="ctr">
            <w14:noFill/>
            <w14:prstDash w14:val="solid"/>
            <w14:bevel/>
          </w14:textOutline>
        </w:rPr>
        <w:t xml:space="preserve">, </w:t>
      </w:r>
      <w:r>
        <w:rPr>
          <w:rFonts w:asciiTheme="minorHAnsi" w:eastAsia="Arial Unicode MS" w:hAnsiTheme="minorHAnsi" w:cstheme="minorHAnsi"/>
          <w:bCs/>
          <w:color w:val="000000"/>
          <w:sz w:val="18"/>
          <w:szCs w:val="18"/>
          <w:bdr w:val="nil"/>
          <w:lang w:eastAsia="en-GB"/>
          <w14:textOutline w14:w="0" w14:cap="flat" w14:cmpd="sng" w14:algn="ctr">
            <w14:noFill/>
            <w14:prstDash w14:val="solid"/>
            <w14:bevel/>
          </w14:textOutline>
        </w:rPr>
        <w:t>Country</w:t>
      </w:r>
    </w:p>
    <w:p w14:paraId="5C74AFD7" w14:textId="4204454E" w:rsidR="00E75737" w:rsidRPr="00214618" w:rsidRDefault="009D7794" w:rsidP="00E75737">
      <w:pPr>
        <w:pBdr>
          <w:top w:val="nil"/>
          <w:left w:val="nil"/>
          <w:bottom w:val="nil"/>
          <w:right w:val="nil"/>
          <w:between w:val="nil"/>
          <w:bar w:val="nil"/>
        </w:pBdr>
        <w:spacing w:line="567" w:lineRule="auto"/>
        <w:ind w:left="28"/>
        <w:rPr>
          <w:rFonts w:asciiTheme="minorHAnsi" w:eastAsia="Arial Unicode MS" w:hAnsiTheme="minorHAnsi" w:cstheme="minorHAnsi"/>
          <w:color w:val="000000"/>
          <w:sz w:val="18"/>
          <w:szCs w:val="18"/>
          <w:bdr w:val="nil"/>
          <w:lang w:eastAsia="en-GB"/>
          <w14:textOutline w14:w="0" w14:cap="flat" w14:cmpd="sng" w14:algn="ctr">
            <w14:noFill/>
            <w14:prstDash w14:val="solid"/>
            <w14:bevel/>
          </w14:textOutline>
        </w:rPr>
      </w:pPr>
      <w:r w:rsidRPr="00214618"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CB9C77B" wp14:editId="3A27D4CB">
                <wp:simplePos x="0" y="0"/>
                <wp:positionH relativeFrom="margin">
                  <wp:posOffset>1977390</wp:posOffset>
                </wp:positionH>
                <wp:positionV relativeFrom="paragraph">
                  <wp:posOffset>329565</wp:posOffset>
                </wp:positionV>
                <wp:extent cx="4273550" cy="2103120"/>
                <wp:effectExtent l="0" t="0" r="12700" b="11430"/>
                <wp:wrapNone/>
                <wp:docPr id="107374183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73550" cy="210312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solidFill>
                            <a:srgbClr val="35BCE1"/>
                          </a:solidFill>
                          <a:prstDash val="solid"/>
                          <a:miter lim="400000"/>
                        </a:ln>
                        <a:effectLst/>
                      </wps:spPr>
                      <wps:txbx>
                        <w:txbxContent>
                          <w:p w14:paraId="5EAA2CEF" w14:textId="77777777" w:rsidR="00D340B8" w:rsidRPr="00F51C09" w:rsidRDefault="00D340B8" w:rsidP="00F51C09">
                            <w:pPr>
                              <w:pStyle w:val="Abstractheading"/>
                            </w:pPr>
                            <w:r w:rsidRPr="00F51C09">
                              <w:t>Abstract</w:t>
                            </w:r>
                          </w:p>
                          <w:p w14:paraId="725E82B1" w14:textId="6E7637F3" w:rsidR="00D340B8" w:rsidRPr="00890EBC" w:rsidRDefault="009D7794" w:rsidP="00F31874">
                            <w:pPr>
                              <w:pStyle w:val="Abstractbody"/>
                            </w:pPr>
                            <w:r w:rsidRPr="00F31874">
                              <w:rPr>
                                <w:b/>
                                <w:bCs/>
                              </w:rPr>
                              <w:t>Background:</w:t>
                            </w:r>
                            <w:r w:rsidR="0062614E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="0062614E">
                              <w:t>XXX</w:t>
                            </w:r>
                            <w:r w:rsidRPr="00F31874">
                              <w:t xml:space="preserve"> </w:t>
                            </w:r>
                            <w:r w:rsidR="00F31874">
                              <w:t xml:space="preserve">    </w:t>
                            </w:r>
                            <w:r w:rsidRPr="00F31874">
                              <w:rPr>
                                <w:b/>
                                <w:bCs/>
                              </w:rPr>
                              <w:t>Objective:</w:t>
                            </w:r>
                            <w:r w:rsidRPr="00F31874">
                              <w:t xml:space="preserve"> </w:t>
                            </w:r>
                            <w:r w:rsidR="0062614E">
                              <w:t>XXX</w:t>
                            </w:r>
                            <w:r w:rsidRPr="00F31874">
                              <w:t xml:space="preserve"> </w:t>
                            </w:r>
                            <w:r w:rsidR="00F31874">
                              <w:t xml:space="preserve">   </w:t>
                            </w:r>
                            <w:r w:rsidRPr="00F31874">
                              <w:rPr>
                                <w:b/>
                                <w:bCs/>
                              </w:rPr>
                              <w:t>Method:</w:t>
                            </w:r>
                            <w:r w:rsidRPr="00F31874">
                              <w:t xml:space="preserve"> </w:t>
                            </w:r>
                            <w:r w:rsidR="0062614E">
                              <w:t>XXX</w:t>
                            </w:r>
                            <w:r w:rsidRPr="00F31874">
                              <w:t xml:space="preserve"> </w:t>
                            </w:r>
                            <w:r w:rsidR="00F31874">
                              <w:t xml:space="preserve">     </w:t>
                            </w:r>
                            <w:r w:rsidRPr="00F31874">
                              <w:rPr>
                                <w:b/>
                                <w:bCs/>
                              </w:rPr>
                              <w:t>Result:</w:t>
                            </w:r>
                            <w:r w:rsidRPr="00F31874">
                              <w:t xml:space="preserve"> </w:t>
                            </w:r>
                            <w:r w:rsidR="0062614E">
                              <w:t>XXX</w:t>
                            </w:r>
                            <w:r w:rsidRPr="00F31874">
                              <w:t xml:space="preserve"> </w:t>
                            </w:r>
                            <w:r w:rsidR="00F31874">
                              <w:t xml:space="preserve">   </w:t>
                            </w:r>
                            <w:r w:rsidRPr="00F31874">
                              <w:rPr>
                                <w:b/>
                                <w:bCs/>
                              </w:rPr>
                              <w:t>Conclusion:</w:t>
                            </w:r>
                            <w:r w:rsidRPr="00F31874">
                              <w:t xml:space="preserve"> </w:t>
                            </w:r>
                            <w:r w:rsidR="0062614E">
                              <w:t>XXX</w:t>
                            </w:r>
                          </w:p>
                        </w:txbxContent>
                      </wps:txbx>
                      <wps:bodyPr wrap="square" lIns="25400" tIns="25400" rIns="25400" bIns="254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B9C77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left:0;text-align:left;margin-left:155.7pt;margin-top:25.95pt;width:336.5pt;height:165.6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" filled="f" strokecolor="#35bce1" strokeweight="1pt">
                <v:stroke miterlimit="4"/>
                <v:textbox inset="2pt,2pt,2pt,2pt">
                  <w:txbxContent>
                    <w:p w14:paraId="5EAA2CEF" w14:textId="77777777" w:rsidR="00D340B8" w:rsidRPr="00F51C09" w:rsidRDefault="00D340B8" w:rsidP="00F51C09">
                      <w:pPr>
                        <w:pStyle w:val="Abstractheading"/>
                      </w:pPr>
                      <w:r w:rsidRPr="00F51C09">
                        <w:t>Abstract</w:t>
                      </w:r>
                    </w:p>
                    <w:p w14:paraId="725E82B1" w14:textId="6E7637F3" w:rsidR="00D340B8" w:rsidRPr="00890EBC" w:rsidRDefault="009D7794" w:rsidP="00F31874">
                      <w:pPr>
                        <w:pStyle w:val="Abstractbody"/>
                      </w:pPr>
                      <w:r w:rsidRPr="00F31874">
                        <w:rPr>
                          <w:b/>
                          <w:bCs/>
                        </w:rPr>
                        <w:t>Background:</w:t>
                      </w:r>
                      <w:r w:rsidR="0062614E">
                        <w:rPr>
                          <w:b/>
                          <w:bCs/>
                        </w:rPr>
                        <w:t xml:space="preserve"> </w:t>
                      </w:r>
                      <w:r w:rsidR="0062614E">
                        <w:t>XXX</w:t>
                      </w:r>
                      <w:r w:rsidRPr="00F31874">
                        <w:t xml:space="preserve"> </w:t>
                      </w:r>
                      <w:r w:rsidR="00F31874">
                        <w:t xml:space="preserve">    </w:t>
                      </w:r>
                      <w:r w:rsidRPr="00F31874">
                        <w:rPr>
                          <w:b/>
                          <w:bCs/>
                        </w:rPr>
                        <w:t>Objective:</w:t>
                      </w:r>
                      <w:r w:rsidRPr="00F31874">
                        <w:t xml:space="preserve"> </w:t>
                      </w:r>
                      <w:r w:rsidR="0062614E">
                        <w:t>XXX</w:t>
                      </w:r>
                      <w:r w:rsidRPr="00F31874">
                        <w:t xml:space="preserve"> </w:t>
                      </w:r>
                      <w:r w:rsidR="00F31874">
                        <w:t xml:space="preserve">   </w:t>
                      </w:r>
                      <w:r w:rsidRPr="00F31874">
                        <w:rPr>
                          <w:b/>
                          <w:bCs/>
                        </w:rPr>
                        <w:t>Method:</w:t>
                      </w:r>
                      <w:r w:rsidRPr="00F31874">
                        <w:t xml:space="preserve"> </w:t>
                      </w:r>
                      <w:r w:rsidR="0062614E">
                        <w:t>XXX</w:t>
                      </w:r>
                      <w:r w:rsidRPr="00F31874">
                        <w:t xml:space="preserve"> </w:t>
                      </w:r>
                      <w:r w:rsidR="00F31874">
                        <w:t xml:space="preserve">     </w:t>
                      </w:r>
                      <w:r w:rsidRPr="00F31874">
                        <w:rPr>
                          <w:b/>
                          <w:bCs/>
                        </w:rPr>
                        <w:t>Result:</w:t>
                      </w:r>
                      <w:r w:rsidRPr="00F31874">
                        <w:t xml:space="preserve"> </w:t>
                      </w:r>
                      <w:r w:rsidR="0062614E">
                        <w:t>XXX</w:t>
                      </w:r>
                      <w:r w:rsidRPr="00F31874">
                        <w:t xml:space="preserve"> </w:t>
                      </w:r>
                      <w:r w:rsidR="00F31874">
                        <w:t xml:space="preserve">   </w:t>
                      </w:r>
                      <w:r w:rsidRPr="00F31874">
                        <w:rPr>
                          <w:b/>
                          <w:bCs/>
                        </w:rPr>
                        <w:t>Conclusion:</w:t>
                      </w:r>
                      <w:r w:rsidRPr="00F31874">
                        <w:t xml:space="preserve"> </w:t>
                      </w:r>
                      <w:r w:rsidR="0062614E">
                        <w:t>XXX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44177BF" w14:textId="301F7625" w:rsidR="00E12FC3" w:rsidRPr="00214618" w:rsidRDefault="00C80E0A" w:rsidP="00B458B0">
      <w:pPr>
        <w:pStyle w:val="3Paragraphbody"/>
      </w:pPr>
      <w:r w:rsidRPr="00214618">
        <mc:AlternateContent>
          <mc:Choice Requires="wps">
            <w:drawing>
              <wp:inline distT="0" distB="0" distL="0" distR="0" wp14:anchorId="7F6BB9AC" wp14:editId="64F4C61D">
                <wp:extent cx="1882140" cy="2103120"/>
                <wp:effectExtent l="0" t="0" r="3810" b="11430"/>
                <wp:docPr id="107374183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82140" cy="210312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2B3C88FD" w14:textId="77777777" w:rsidR="00D340B8" w:rsidRPr="00D417DE" w:rsidRDefault="00D340B8" w:rsidP="00C80E0A">
                            <w:pPr>
                              <w:tabs>
                                <w:tab w:val="left" w:pos="709"/>
                                <w:tab w:val="left" w:pos="1418"/>
                                <w:tab w:val="left" w:pos="2127"/>
                              </w:tabs>
                              <w:jc w:val="both"/>
                              <w:rPr>
                                <w:rFonts w:asciiTheme="minorHAnsi" w:eastAsia="Calibri" w:hAnsiTheme="minorHAnsi" w:cstheme="minorHAnsi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D417DE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  <w:t>Keywords</w:t>
                            </w:r>
                          </w:p>
                          <w:p w14:paraId="2146809D" w14:textId="77777777" w:rsidR="0062614E" w:rsidRPr="0062614E" w:rsidRDefault="0062614E" w:rsidP="0062614E">
                            <w:pPr>
                              <w:tabs>
                                <w:tab w:val="left" w:pos="709"/>
                                <w:tab w:val="left" w:pos="1418"/>
                                <w:tab w:val="left" w:pos="2127"/>
                              </w:tabs>
                              <w:rPr>
                                <w:rFonts w:asciiTheme="minorHAnsi" w:hAnsiTheme="minorHAnsi" w:cstheme="minorHAnsi"/>
                                <w:color w:val="000000"/>
                                <w:spacing w:val="-5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62614E">
                              <w:rPr>
                                <w:rFonts w:asciiTheme="minorHAnsi" w:hAnsiTheme="minorHAnsi" w:cstheme="minorHAnsi"/>
                                <w:color w:val="000000"/>
                                <w:spacing w:val="-5"/>
                                <w:sz w:val="18"/>
                                <w:szCs w:val="18"/>
                                <w:lang w:val="en-US"/>
                              </w:rPr>
                              <w:t>Keyword 1 (alphabetical order)</w:t>
                            </w:r>
                          </w:p>
                          <w:p w14:paraId="08F9FC0A" w14:textId="09C7CB54" w:rsidR="00D340B8" w:rsidRDefault="0062614E" w:rsidP="0062614E">
                            <w:pPr>
                              <w:tabs>
                                <w:tab w:val="left" w:pos="709"/>
                                <w:tab w:val="left" w:pos="1418"/>
                                <w:tab w:val="left" w:pos="2127"/>
                              </w:tabs>
                              <w:rPr>
                                <w:rFonts w:asciiTheme="minorHAnsi" w:hAnsiTheme="minorHAnsi" w:cstheme="minorHAnsi"/>
                                <w:color w:val="000000"/>
                                <w:spacing w:val="-5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62614E">
                              <w:rPr>
                                <w:rFonts w:asciiTheme="minorHAnsi" w:hAnsiTheme="minorHAnsi" w:cstheme="minorHAnsi"/>
                                <w:color w:val="000000"/>
                                <w:spacing w:val="-5"/>
                                <w:sz w:val="18"/>
                                <w:szCs w:val="18"/>
                                <w:lang w:val="en-US"/>
                              </w:rPr>
                              <w:t>Keyword 2</w:t>
                            </w:r>
                          </w:p>
                          <w:p w14:paraId="50D003BF" w14:textId="77777777" w:rsidR="0062614E" w:rsidRPr="00D417DE" w:rsidRDefault="0062614E" w:rsidP="0062614E">
                            <w:pPr>
                              <w:tabs>
                                <w:tab w:val="left" w:pos="709"/>
                                <w:tab w:val="left" w:pos="1418"/>
                                <w:tab w:val="left" w:pos="2127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555F2EC4" w14:textId="5ABBBAED" w:rsidR="00D340B8" w:rsidRDefault="00D340B8" w:rsidP="00B458B0">
                            <w:pPr>
                              <w:tabs>
                                <w:tab w:val="left" w:pos="709"/>
                                <w:tab w:val="left" w:pos="1418"/>
                                <w:tab w:val="left" w:pos="2127"/>
                              </w:tabs>
                              <w:rPr>
                                <w:rFonts w:asciiTheme="minorHAnsi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D417DE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  <w:t>Correspondence</w:t>
                            </w:r>
                            <w:r w:rsidRPr="00D417DE">
                              <w:rPr>
                                <w:rFonts w:asciiTheme="minorHAnsi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0CDB670B" w14:textId="0C54B668" w:rsidR="005D1179" w:rsidRDefault="00F51C09" w:rsidP="0006794A">
                            <w:pPr>
                              <w:tabs>
                                <w:tab w:val="left" w:pos="709"/>
                                <w:tab w:val="left" w:pos="1418"/>
                                <w:tab w:val="left" w:pos="2127"/>
                              </w:tabs>
                              <w:rPr>
                                <w:rFonts w:asciiTheme="minorHAnsi" w:eastAsia="Calibri" w:hAnsiTheme="minorHAnsi" w:cstheme="minorHAnsi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Theme="minorHAnsi" w:eastAsia="Calibri" w:hAnsiTheme="minorHAnsi" w:cstheme="minorHAnsi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w:t>Corresponding author’ full name</w:t>
                            </w:r>
                          </w:p>
                          <w:p w14:paraId="788277E6" w14:textId="7C1D550C" w:rsidR="00EE2135" w:rsidRDefault="00F51C09" w:rsidP="00E02DAC">
                            <w:pPr>
                              <w:tabs>
                                <w:tab w:val="left" w:pos="709"/>
                                <w:tab w:val="left" w:pos="1418"/>
                                <w:tab w:val="left" w:pos="2127"/>
                              </w:tabs>
                              <w:rPr>
                                <w:rFonts w:asciiTheme="minorHAnsi" w:eastAsia="Calibri" w:hAnsiTheme="minorHAnsi" w:cstheme="minorHAnsi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Theme="minorHAnsi" w:eastAsia="Calibri" w:hAnsiTheme="minorHAnsi" w:cstheme="minorHAnsi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w:t>Corresponding author’ address</w:t>
                            </w:r>
                          </w:p>
                          <w:p w14:paraId="404B4F00" w14:textId="0A86C1F2" w:rsidR="00EE2135" w:rsidRDefault="00F51C09" w:rsidP="00E02DAC">
                            <w:pPr>
                              <w:tabs>
                                <w:tab w:val="left" w:pos="709"/>
                                <w:tab w:val="left" w:pos="1418"/>
                                <w:tab w:val="left" w:pos="2127"/>
                              </w:tabs>
                              <w:rPr>
                                <w:rFonts w:asciiTheme="minorHAnsi" w:eastAsia="Calibri" w:hAnsiTheme="minorHAnsi" w:cstheme="minorHAnsi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Theme="minorHAnsi" w:eastAsia="Calibri" w:hAnsiTheme="minorHAnsi" w:cstheme="minorHAnsi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w:t>Country</w:t>
                            </w:r>
                          </w:p>
                          <w:p w14:paraId="1A9B6292" w14:textId="15F4B74F" w:rsidR="00D340B8" w:rsidRPr="00B904BD" w:rsidRDefault="00F51C09" w:rsidP="00B904BD">
                            <w:pPr>
                              <w:tabs>
                                <w:tab w:val="left" w:pos="709"/>
                                <w:tab w:val="left" w:pos="1418"/>
                                <w:tab w:val="left" w:pos="2127"/>
                              </w:tabs>
                              <w:rPr>
                                <w:rFonts w:asciiTheme="minorHAnsi" w:eastAsia="Calibri" w:hAnsiTheme="minorHAnsi" w:cstheme="minorHAnsi"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Theme="minorHAnsi" w:eastAsia="Calibri" w:hAnsiTheme="minorHAnsi" w:cstheme="minorHAnsi"/>
                                <w:i/>
                                <w:iCs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w:t>email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F6BB9AC" id="officeArt object" o:spid="_x0000_s1027" type="#_x0000_t202" style="width:148.2pt;height:165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" filled="f" stroked="f" strokeweight="1pt">
                <v:stroke miterlimit="4"/>
                <v:textbox inset="0,0,0,0">
                  <w:txbxContent>
                    <w:p w14:paraId="2B3C88FD" w14:textId="77777777" w:rsidR="00D340B8" w:rsidRPr="00D417DE" w:rsidRDefault="00D340B8" w:rsidP="00C80E0A">
                      <w:pPr>
                        <w:tabs>
                          <w:tab w:val="left" w:pos="709"/>
                          <w:tab w:val="left" w:pos="1418"/>
                          <w:tab w:val="left" w:pos="2127"/>
                        </w:tabs>
                        <w:jc w:val="both"/>
                        <w:rPr>
                          <w:rFonts w:asciiTheme="minorHAnsi" w:eastAsia="Calibri" w:hAnsiTheme="minorHAnsi" w:cstheme="minorHAnsi"/>
                          <w:b/>
                          <w:bCs/>
                          <w:color w:val="000000"/>
                          <w:sz w:val="18"/>
                          <w:szCs w:val="18"/>
                        </w:rPr>
                      </w:pPr>
                      <w:r w:rsidRPr="00D417DE">
                        <w:rPr>
                          <w:rFonts w:asciiTheme="minorHAnsi" w:hAnsiTheme="minorHAnsi" w:cstheme="minorHAnsi"/>
                          <w:b/>
                          <w:bCs/>
                          <w:color w:val="000000"/>
                          <w:sz w:val="18"/>
                          <w:szCs w:val="18"/>
                        </w:rPr>
                        <w:t>Keywords</w:t>
                      </w:r>
                    </w:p>
                    <w:p w14:paraId="2146809D" w14:textId="77777777" w:rsidR="0062614E" w:rsidRPr="0062614E" w:rsidRDefault="0062614E" w:rsidP="0062614E">
                      <w:pPr>
                        <w:tabs>
                          <w:tab w:val="left" w:pos="709"/>
                          <w:tab w:val="left" w:pos="1418"/>
                          <w:tab w:val="left" w:pos="2127"/>
                        </w:tabs>
                        <w:rPr>
                          <w:rFonts w:asciiTheme="minorHAnsi" w:hAnsiTheme="minorHAnsi" w:cstheme="minorHAnsi"/>
                          <w:color w:val="000000"/>
                          <w:spacing w:val="-5"/>
                          <w:sz w:val="18"/>
                          <w:szCs w:val="18"/>
                          <w:lang w:val="en-US"/>
                        </w:rPr>
                      </w:pPr>
                      <w:r w:rsidRPr="0062614E">
                        <w:rPr>
                          <w:rFonts w:asciiTheme="minorHAnsi" w:hAnsiTheme="minorHAnsi" w:cstheme="minorHAnsi"/>
                          <w:color w:val="000000"/>
                          <w:spacing w:val="-5"/>
                          <w:sz w:val="18"/>
                          <w:szCs w:val="18"/>
                          <w:lang w:val="en-US"/>
                        </w:rPr>
                        <w:t>Keyword 1 (alphabetical order)</w:t>
                      </w:r>
                    </w:p>
                    <w:p w14:paraId="08F9FC0A" w14:textId="09C7CB54" w:rsidR="00D340B8" w:rsidRDefault="0062614E" w:rsidP="0062614E">
                      <w:pPr>
                        <w:tabs>
                          <w:tab w:val="left" w:pos="709"/>
                          <w:tab w:val="left" w:pos="1418"/>
                          <w:tab w:val="left" w:pos="2127"/>
                        </w:tabs>
                        <w:rPr>
                          <w:rFonts w:asciiTheme="minorHAnsi" w:hAnsiTheme="minorHAnsi" w:cstheme="minorHAnsi"/>
                          <w:color w:val="000000"/>
                          <w:spacing w:val="-5"/>
                          <w:sz w:val="18"/>
                          <w:szCs w:val="18"/>
                          <w:lang w:val="en-US"/>
                        </w:rPr>
                      </w:pPr>
                      <w:r w:rsidRPr="0062614E">
                        <w:rPr>
                          <w:rFonts w:asciiTheme="minorHAnsi" w:hAnsiTheme="minorHAnsi" w:cstheme="minorHAnsi"/>
                          <w:color w:val="000000"/>
                          <w:spacing w:val="-5"/>
                          <w:sz w:val="18"/>
                          <w:szCs w:val="18"/>
                          <w:lang w:val="en-US"/>
                        </w:rPr>
                        <w:t>Keyword 2</w:t>
                      </w:r>
                    </w:p>
                    <w:p w14:paraId="50D003BF" w14:textId="77777777" w:rsidR="0062614E" w:rsidRPr="00D417DE" w:rsidRDefault="0062614E" w:rsidP="0062614E">
                      <w:pPr>
                        <w:tabs>
                          <w:tab w:val="left" w:pos="709"/>
                          <w:tab w:val="left" w:pos="1418"/>
                          <w:tab w:val="left" w:pos="2127"/>
                        </w:tabs>
                        <w:rPr>
                          <w:rFonts w:asciiTheme="minorHAnsi" w:hAnsiTheme="minorHAnsi" w:cstheme="minorHAnsi"/>
                          <w:b/>
                          <w:bCs/>
                          <w:color w:val="000000"/>
                          <w:sz w:val="18"/>
                          <w:szCs w:val="18"/>
                        </w:rPr>
                      </w:pPr>
                    </w:p>
                    <w:p w14:paraId="555F2EC4" w14:textId="5ABBBAED" w:rsidR="00D340B8" w:rsidRDefault="00D340B8" w:rsidP="00B458B0">
                      <w:pPr>
                        <w:tabs>
                          <w:tab w:val="left" w:pos="709"/>
                          <w:tab w:val="left" w:pos="1418"/>
                          <w:tab w:val="left" w:pos="2127"/>
                        </w:tabs>
                        <w:rPr>
                          <w:rFonts w:asciiTheme="minorHAnsi" w:hAnsiTheme="minorHAnsi" w:cstheme="minorHAnsi"/>
                          <w:color w:val="000000"/>
                          <w:sz w:val="18"/>
                          <w:szCs w:val="18"/>
                        </w:rPr>
                      </w:pPr>
                      <w:r w:rsidRPr="00D417DE">
                        <w:rPr>
                          <w:rFonts w:asciiTheme="minorHAnsi" w:hAnsiTheme="minorHAnsi" w:cstheme="minorHAnsi"/>
                          <w:b/>
                          <w:bCs/>
                          <w:color w:val="000000"/>
                          <w:sz w:val="18"/>
                          <w:szCs w:val="18"/>
                        </w:rPr>
                        <w:t>Correspondence</w:t>
                      </w:r>
                      <w:r w:rsidRPr="00D417DE">
                        <w:rPr>
                          <w:rFonts w:asciiTheme="minorHAnsi" w:hAnsiTheme="minorHAnsi" w:cstheme="minorHAnsi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0CDB670B" w14:textId="0C54B668" w:rsidR="005D1179" w:rsidRDefault="00F51C09" w:rsidP="0006794A">
                      <w:pPr>
                        <w:tabs>
                          <w:tab w:val="left" w:pos="709"/>
                          <w:tab w:val="left" w:pos="1418"/>
                          <w:tab w:val="left" w:pos="2127"/>
                        </w:tabs>
                        <w:rPr>
                          <w:rFonts w:asciiTheme="minorHAnsi" w:eastAsia="Calibri" w:hAnsiTheme="minorHAnsi" w:cstheme="minorHAnsi"/>
                          <w:color w:val="000000"/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rFonts w:asciiTheme="minorHAnsi" w:eastAsia="Calibri" w:hAnsiTheme="minorHAnsi" w:cstheme="minorHAnsi"/>
                          <w:color w:val="000000"/>
                          <w:sz w:val="18"/>
                          <w:szCs w:val="18"/>
                          <w:lang w:val="en-US"/>
                        </w:rPr>
                        <w:t>Corresponding author’ full name</w:t>
                      </w:r>
                    </w:p>
                    <w:p w14:paraId="788277E6" w14:textId="7C1D550C" w:rsidR="00EE2135" w:rsidRDefault="00F51C09" w:rsidP="00E02DAC">
                      <w:pPr>
                        <w:tabs>
                          <w:tab w:val="left" w:pos="709"/>
                          <w:tab w:val="left" w:pos="1418"/>
                          <w:tab w:val="left" w:pos="2127"/>
                        </w:tabs>
                        <w:rPr>
                          <w:rFonts w:asciiTheme="minorHAnsi" w:eastAsia="Calibri" w:hAnsiTheme="minorHAnsi" w:cstheme="minorHAnsi"/>
                          <w:color w:val="000000"/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rFonts w:asciiTheme="minorHAnsi" w:eastAsia="Calibri" w:hAnsiTheme="minorHAnsi" w:cstheme="minorHAnsi"/>
                          <w:color w:val="000000"/>
                          <w:sz w:val="18"/>
                          <w:szCs w:val="18"/>
                          <w:lang w:val="en-US"/>
                        </w:rPr>
                        <w:t>Corresponding author’ address</w:t>
                      </w:r>
                    </w:p>
                    <w:p w14:paraId="404B4F00" w14:textId="0A86C1F2" w:rsidR="00EE2135" w:rsidRDefault="00F51C09" w:rsidP="00E02DAC">
                      <w:pPr>
                        <w:tabs>
                          <w:tab w:val="left" w:pos="709"/>
                          <w:tab w:val="left" w:pos="1418"/>
                          <w:tab w:val="left" w:pos="2127"/>
                        </w:tabs>
                        <w:rPr>
                          <w:rFonts w:asciiTheme="minorHAnsi" w:eastAsia="Calibri" w:hAnsiTheme="minorHAnsi" w:cstheme="minorHAnsi"/>
                          <w:color w:val="000000"/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rFonts w:asciiTheme="minorHAnsi" w:eastAsia="Calibri" w:hAnsiTheme="minorHAnsi" w:cstheme="minorHAnsi"/>
                          <w:color w:val="000000"/>
                          <w:sz w:val="18"/>
                          <w:szCs w:val="18"/>
                          <w:lang w:val="en-US"/>
                        </w:rPr>
                        <w:t>Country</w:t>
                      </w:r>
                    </w:p>
                    <w:p w14:paraId="1A9B6292" w14:textId="15F4B74F" w:rsidR="00D340B8" w:rsidRPr="00B904BD" w:rsidRDefault="00F51C09" w:rsidP="00B904BD">
                      <w:pPr>
                        <w:tabs>
                          <w:tab w:val="left" w:pos="709"/>
                          <w:tab w:val="left" w:pos="1418"/>
                          <w:tab w:val="left" w:pos="2127"/>
                        </w:tabs>
                        <w:rPr>
                          <w:rFonts w:asciiTheme="minorHAnsi" w:eastAsia="Calibri" w:hAnsiTheme="minorHAnsi" w:cstheme="minorHAnsi"/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rFonts w:asciiTheme="minorHAnsi" w:eastAsia="Calibri" w:hAnsiTheme="minorHAnsi" w:cstheme="minorHAnsi"/>
                          <w:i/>
                          <w:iCs/>
                          <w:color w:val="000000"/>
                          <w:sz w:val="18"/>
                          <w:szCs w:val="18"/>
                          <w:lang w:val="en-US"/>
                        </w:rPr>
                        <w:t>emai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758A619" w14:textId="77777777" w:rsidR="00FB241B" w:rsidRPr="00214618" w:rsidRDefault="00FB241B" w:rsidP="00B34C0B">
      <w:pPr>
        <w:pStyle w:val="3Paragraphbody"/>
        <w:spacing w:after="0" w:line="709" w:lineRule="exact"/>
      </w:pPr>
    </w:p>
    <w:p w14:paraId="757EAE19" w14:textId="6AB1B08F" w:rsidR="00AE4F86" w:rsidRPr="00214618" w:rsidRDefault="00AE4F86" w:rsidP="00231508">
      <w:pPr>
        <w:pStyle w:val="3Paragraphbody"/>
        <w:spacing w:line="680" w:lineRule="exact"/>
        <w:sectPr w:rsidR="00AE4F86" w:rsidRPr="00214618" w:rsidSect="00231508"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1907" w:h="16840" w:code="9"/>
          <w:pgMar w:top="1134" w:right="1134" w:bottom="1701" w:left="1134" w:header="709" w:footer="284" w:gutter="0"/>
          <w:cols w:space="720"/>
          <w:titlePg/>
          <w:docGrid w:linePitch="360"/>
        </w:sectPr>
      </w:pPr>
    </w:p>
    <w:p w14:paraId="1DC2C113" w14:textId="700928C3" w:rsidR="00556C3F" w:rsidRPr="0062614E" w:rsidRDefault="00886FB2" w:rsidP="0062614E">
      <w:pPr>
        <w:pStyle w:val="1HeadingIMRD"/>
      </w:pPr>
      <w:r w:rsidRPr="0062614E">
        <w:t>Introduction</w:t>
      </w:r>
    </w:p>
    <w:p w14:paraId="50088AE9" w14:textId="2E3348B1" w:rsidR="006479F3" w:rsidRPr="006479F3" w:rsidRDefault="0062614E" w:rsidP="006479F3">
      <w:pPr>
        <w:pStyle w:val="3Paragraphbody"/>
        <w:spacing w:after="0"/>
      </w:pPr>
      <w:r w:rsidRPr="006479F3">
        <w:t>XXX</w:t>
      </w:r>
    </w:p>
    <w:p w14:paraId="00788825" w14:textId="0D1EC9D9" w:rsidR="006479F3" w:rsidRPr="006479F3" w:rsidRDefault="006479F3" w:rsidP="006479F3">
      <w:pPr>
        <w:pStyle w:val="3Paragraphbody"/>
        <w:spacing w:after="0"/>
      </w:pPr>
      <w:r w:rsidRPr="006479F3">
        <w:t>XXX</w:t>
      </w:r>
    </w:p>
    <w:p w14:paraId="30EEE688" w14:textId="77777777" w:rsidR="006479F3" w:rsidRPr="006479F3" w:rsidRDefault="006479F3" w:rsidP="006479F3">
      <w:pPr>
        <w:pStyle w:val="3Paragraphbody"/>
        <w:spacing w:after="0"/>
      </w:pPr>
      <w:r w:rsidRPr="006479F3">
        <w:t>XXX</w:t>
      </w:r>
      <w:r w:rsidRPr="006479F3">
        <w:br/>
        <w:t>XXX</w:t>
      </w:r>
    </w:p>
    <w:p w14:paraId="1D83BC72" w14:textId="2972B74E" w:rsidR="006479F3" w:rsidRPr="006479F3" w:rsidRDefault="006479F3" w:rsidP="006479F3">
      <w:pPr>
        <w:pStyle w:val="3Paragraphbody"/>
        <w:spacing w:after="0"/>
      </w:pPr>
      <w:r w:rsidRPr="006479F3">
        <w:t>XXX</w:t>
      </w:r>
      <w:r w:rsidRPr="006479F3">
        <w:br/>
        <w:t>XXX</w:t>
      </w:r>
      <w:r w:rsidRPr="006479F3">
        <w:br/>
        <w:t>XXX</w:t>
      </w:r>
      <w:r w:rsidRPr="006479F3">
        <w:br/>
        <w:t>XXX</w:t>
      </w:r>
      <w:r w:rsidRPr="006479F3">
        <w:br/>
        <w:t>XXX</w:t>
      </w:r>
      <w:r w:rsidRPr="006479F3">
        <w:br/>
        <w:t>XXX</w:t>
      </w:r>
      <w:r w:rsidRPr="006479F3">
        <w:br/>
        <w:t>XXX</w:t>
      </w:r>
      <w:r w:rsidRPr="006479F3">
        <w:br/>
        <w:t>XXX</w:t>
      </w:r>
      <w:r w:rsidRPr="006479F3">
        <w:br/>
        <w:t>XXX</w:t>
      </w:r>
      <w:r w:rsidRPr="006479F3">
        <w:br/>
        <w:t>XXX</w:t>
      </w:r>
      <w:r w:rsidRPr="006479F3">
        <w:br/>
        <w:t>XXX</w:t>
      </w:r>
      <w:r w:rsidRPr="006479F3">
        <w:br/>
        <w:t>XXX</w:t>
      </w:r>
    </w:p>
    <w:p w14:paraId="35201175" w14:textId="77777777" w:rsidR="006479F3" w:rsidRPr="00BE5F3C" w:rsidRDefault="006479F3" w:rsidP="006479F3">
      <w:pPr>
        <w:pStyle w:val="4Betweenheading"/>
      </w:pPr>
    </w:p>
    <w:p w14:paraId="5A6DCC4E" w14:textId="102F3CF7" w:rsidR="00890EBC" w:rsidRPr="0062614E" w:rsidRDefault="00890EBC" w:rsidP="0062614E">
      <w:pPr>
        <w:pStyle w:val="1HeadingIMRD"/>
      </w:pPr>
      <w:r w:rsidRPr="0062614E">
        <w:t>Methods</w:t>
      </w:r>
    </w:p>
    <w:p w14:paraId="1D1E1981" w14:textId="77777777" w:rsidR="00890EBC" w:rsidRPr="0062614E" w:rsidRDefault="00890EBC" w:rsidP="0062614E">
      <w:pPr>
        <w:pStyle w:val="2Subheading"/>
      </w:pPr>
      <w:r w:rsidRPr="0062614E">
        <w:t>Design</w:t>
      </w:r>
    </w:p>
    <w:p w14:paraId="7DFEC8E0" w14:textId="77777777" w:rsidR="0062614E" w:rsidRPr="00BE5F3C" w:rsidRDefault="0062614E" w:rsidP="0062614E">
      <w:pPr>
        <w:pStyle w:val="3Paragraphbody"/>
      </w:pPr>
      <w:r>
        <w:t>XXX</w:t>
      </w:r>
    </w:p>
    <w:p w14:paraId="4D05B20D" w14:textId="77777777" w:rsidR="003D0735" w:rsidRPr="00BE5F3C" w:rsidRDefault="003D0735" w:rsidP="003D0735">
      <w:pPr>
        <w:pStyle w:val="5Betweensubheading"/>
        <w:rPr>
          <w:spacing w:val="-2"/>
        </w:rPr>
      </w:pPr>
    </w:p>
    <w:p w14:paraId="442815C5" w14:textId="31E22DD9" w:rsidR="00890EBC" w:rsidRPr="00BE5F3C" w:rsidRDefault="00890EBC" w:rsidP="0062614E">
      <w:pPr>
        <w:pStyle w:val="2Subheading"/>
      </w:pPr>
      <w:r w:rsidRPr="00BE5F3C">
        <w:t>Assessment</w:t>
      </w:r>
    </w:p>
    <w:p w14:paraId="6856749A" w14:textId="77777777" w:rsidR="0062614E" w:rsidRPr="00BE5F3C" w:rsidRDefault="0062614E" w:rsidP="0062614E">
      <w:pPr>
        <w:pStyle w:val="4Betweenheading"/>
        <w:rPr>
          <w:spacing w:val="-2"/>
        </w:rPr>
      </w:pPr>
      <w:r>
        <w:rPr>
          <w:spacing w:val="-2"/>
        </w:rPr>
        <w:t>XXX</w:t>
      </w:r>
    </w:p>
    <w:p w14:paraId="31891CBF" w14:textId="77777777" w:rsidR="00890EBC" w:rsidRDefault="00890EBC" w:rsidP="00890EBC">
      <w:pPr>
        <w:pStyle w:val="3Paragraphbody"/>
      </w:pPr>
    </w:p>
    <w:p w14:paraId="74209E8E" w14:textId="0918A8B5" w:rsidR="006479F3" w:rsidRPr="0062614E" w:rsidRDefault="006479F3" w:rsidP="006479F3">
      <w:pPr>
        <w:pStyle w:val="1HeadingIMRD"/>
      </w:pPr>
      <w:r>
        <w:t>Results</w:t>
      </w:r>
    </w:p>
    <w:p w14:paraId="2F3D4938" w14:textId="148ABDDB" w:rsidR="006479F3" w:rsidRDefault="006479F3" w:rsidP="006479F3">
      <w:pPr>
        <w:pStyle w:val="3Paragraphbody"/>
      </w:pPr>
      <w:r>
        <w:t>XXX</w:t>
      </w:r>
    </w:p>
    <w:p w14:paraId="4ED834EA" w14:textId="77777777" w:rsidR="006479F3" w:rsidRPr="00BE5F3C" w:rsidRDefault="006479F3" w:rsidP="006479F3">
      <w:pPr>
        <w:pStyle w:val="3Paragraphbody"/>
      </w:pPr>
      <w:r>
        <w:t>XXX</w:t>
      </w:r>
    </w:p>
    <w:p w14:paraId="644FC05C" w14:textId="77777777" w:rsidR="006479F3" w:rsidRPr="00BE5F3C" w:rsidRDefault="006479F3" w:rsidP="006479F3">
      <w:pPr>
        <w:pStyle w:val="3Paragraphbody"/>
      </w:pPr>
      <w:r>
        <w:t>XXX</w:t>
      </w:r>
    </w:p>
    <w:p w14:paraId="62937DA2" w14:textId="77777777" w:rsidR="006479F3" w:rsidRPr="00BE5F3C" w:rsidRDefault="006479F3" w:rsidP="006479F3">
      <w:pPr>
        <w:pStyle w:val="3Paragraphbody"/>
      </w:pPr>
      <w:r>
        <w:t>XXX</w:t>
      </w:r>
    </w:p>
    <w:p w14:paraId="4F47A57D" w14:textId="77777777" w:rsidR="006479F3" w:rsidRPr="00BE5F3C" w:rsidRDefault="006479F3" w:rsidP="006479F3">
      <w:pPr>
        <w:pStyle w:val="3Paragraphbody"/>
      </w:pPr>
      <w:r>
        <w:t>XXX</w:t>
      </w:r>
    </w:p>
    <w:p w14:paraId="29A23501" w14:textId="70077B29" w:rsidR="006479F3" w:rsidRPr="006479F3" w:rsidRDefault="006479F3" w:rsidP="006479F3">
      <w:pPr>
        <w:pStyle w:val="3Paragraphbody"/>
      </w:pPr>
      <w:r>
        <w:t>XXX</w:t>
      </w:r>
    </w:p>
    <w:p w14:paraId="7C89C11B" w14:textId="7520247D" w:rsidR="006479F3" w:rsidRPr="006479F3" w:rsidRDefault="006479F3" w:rsidP="006479F3">
      <w:pPr>
        <w:pStyle w:val="QuotePEJ"/>
        <w:sectPr w:rsidR="006479F3" w:rsidRPr="006479F3" w:rsidSect="0062614E">
          <w:type w:val="continuous"/>
          <w:pgSz w:w="11907" w:h="16840" w:code="9"/>
          <w:pgMar w:top="1134" w:right="1134" w:bottom="1701" w:left="1134" w:header="709" w:footer="284" w:gutter="0"/>
          <w:cols w:num="2" w:space="720"/>
          <w:docGrid w:linePitch="360"/>
        </w:sectPr>
      </w:pPr>
      <w:r w:rsidRPr="006479F3">
        <w:rPr>
          <w:rFonts w:cs="Times New Roman"/>
          <w:szCs w:val="24"/>
        </w:rPr>
        <w:t>“xxx</w:t>
      </w:r>
      <w:r>
        <w:rPr>
          <w:rFonts w:cs="Times New Roman"/>
          <w:szCs w:val="24"/>
        </w:rPr>
        <w:t>xxxxxxx</w:t>
      </w:r>
      <w:r w:rsidRPr="006479F3">
        <w:rPr>
          <w:rFonts w:cs="Times New Roman"/>
          <w:szCs w:val="24"/>
        </w:rPr>
        <w:t>”</w:t>
      </w:r>
    </w:p>
    <w:p w14:paraId="1DCBBDF6" w14:textId="2288EDA9" w:rsidR="00890EBC" w:rsidRPr="00214618" w:rsidRDefault="00890EBC" w:rsidP="00AE4F86">
      <w:pPr>
        <w:pStyle w:val="Spacingaboveundertable"/>
      </w:pPr>
    </w:p>
    <w:p w14:paraId="351075B5" w14:textId="77777777" w:rsidR="00484F6F" w:rsidRDefault="00484F6F">
      <w:pPr>
        <w:pStyle w:val="3Paragraphbody"/>
        <w:rPr>
          <w:b/>
        </w:rPr>
      </w:pPr>
    </w:p>
    <w:p w14:paraId="28DE42D4" w14:textId="31917D7E" w:rsidR="00B40487" w:rsidRPr="00214618" w:rsidRDefault="00B40487" w:rsidP="006479F3">
      <w:pPr>
        <w:pStyle w:val="CaptionPEJ"/>
        <w:jc w:val="left"/>
      </w:pPr>
      <w:r w:rsidRPr="00214618">
        <w:t xml:space="preserve">Table </w:t>
      </w:r>
      <w:r w:rsidR="00B954DE" w:rsidRPr="00214618">
        <w:t>I</w:t>
      </w:r>
      <w:r w:rsidR="003D0735" w:rsidRPr="00214618">
        <w:t>:</w:t>
      </w:r>
      <w:r w:rsidRPr="00214618">
        <w:t xml:space="preserve"> </w:t>
      </w:r>
      <w:r w:rsidR="006479F3" w:rsidRPr="006479F3">
        <w:t>XXX</w:t>
      </w:r>
    </w:p>
    <w:tbl>
      <w:tblPr>
        <w:tblStyle w:val="TableGrid"/>
        <w:tblW w:w="5000" w:type="pct"/>
        <w:jc w:val="center"/>
        <w:tblLook w:val="01E0" w:firstRow="1" w:lastRow="1" w:firstColumn="1" w:lastColumn="1" w:noHBand="0" w:noVBand="0"/>
      </w:tblPr>
      <w:tblGrid>
        <w:gridCol w:w="2326"/>
        <w:gridCol w:w="2250"/>
        <w:gridCol w:w="2250"/>
        <w:gridCol w:w="2813"/>
      </w:tblGrid>
      <w:tr w:rsidR="00B40487" w:rsidRPr="00214618" w14:paraId="76DC390A" w14:textId="77777777" w:rsidTr="003D07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4"/>
          <w:jc w:val="center"/>
        </w:trPr>
        <w:tc>
          <w:tcPr>
            <w:tcW w:w="1207" w:type="pct"/>
          </w:tcPr>
          <w:p w14:paraId="71B68C90" w14:textId="77777777" w:rsidR="00B40487" w:rsidRPr="00214618" w:rsidRDefault="00B40487" w:rsidP="003D0735">
            <w:pPr>
              <w:pStyle w:val="3Paragraphbody"/>
              <w:spacing w:after="0"/>
              <w:rPr>
                <w:sz w:val="16"/>
              </w:rPr>
            </w:pPr>
          </w:p>
        </w:tc>
        <w:tc>
          <w:tcPr>
            <w:tcW w:w="1167" w:type="pct"/>
          </w:tcPr>
          <w:p w14:paraId="1A5569E8" w14:textId="5F89BB1F" w:rsidR="00B40487" w:rsidRPr="00214618" w:rsidRDefault="00B40487" w:rsidP="003D0735">
            <w:pPr>
              <w:pStyle w:val="3Paragraphbody"/>
              <w:spacing w:after="120"/>
              <w:rPr>
                <w:b/>
                <w:bCs w:val="0"/>
                <w:sz w:val="18"/>
              </w:rPr>
            </w:pPr>
          </w:p>
        </w:tc>
        <w:tc>
          <w:tcPr>
            <w:tcW w:w="1167" w:type="pct"/>
          </w:tcPr>
          <w:p w14:paraId="1C4A28C3" w14:textId="7B3947F0" w:rsidR="00B40487" w:rsidRPr="00214618" w:rsidRDefault="00B40487" w:rsidP="003D0735">
            <w:pPr>
              <w:pStyle w:val="3Paragraphbody"/>
              <w:spacing w:after="0"/>
              <w:rPr>
                <w:b/>
                <w:bCs w:val="0"/>
                <w:sz w:val="18"/>
              </w:rPr>
            </w:pPr>
          </w:p>
        </w:tc>
        <w:tc>
          <w:tcPr>
            <w:tcW w:w="1459" w:type="pct"/>
          </w:tcPr>
          <w:p w14:paraId="0308777A" w14:textId="3E631C16" w:rsidR="00B40487" w:rsidRPr="00214618" w:rsidRDefault="00B40487" w:rsidP="003D0735">
            <w:pPr>
              <w:pStyle w:val="3Paragraphbody"/>
              <w:spacing w:after="0"/>
              <w:rPr>
                <w:b/>
                <w:bCs w:val="0"/>
                <w:sz w:val="18"/>
              </w:rPr>
            </w:pPr>
          </w:p>
        </w:tc>
      </w:tr>
      <w:tr w:rsidR="00B40487" w:rsidRPr="00214618" w14:paraId="0C333F67" w14:textId="77777777" w:rsidTr="003D0735">
        <w:trPr>
          <w:trHeight w:val="149"/>
          <w:jc w:val="center"/>
        </w:trPr>
        <w:tc>
          <w:tcPr>
            <w:tcW w:w="1207" w:type="pct"/>
            <w:tcBorders>
              <w:bottom w:val="single" w:sz="4" w:space="0" w:color="E7E6E6" w:themeColor="background2"/>
            </w:tcBorders>
          </w:tcPr>
          <w:p w14:paraId="79853DE7" w14:textId="6F2943F3" w:rsidR="00B40487" w:rsidRPr="00214618" w:rsidRDefault="00B40487" w:rsidP="00A23B96">
            <w:pPr>
              <w:pStyle w:val="3Paragraphbody"/>
              <w:spacing w:after="60"/>
              <w:rPr>
                <w:sz w:val="16"/>
              </w:rPr>
            </w:pPr>
          </w:p>
        </w:tc>
        <w:tc>
          <w:tcPr>
            <w:tcW w:w="1167" w:type="pct"/>
            <w:tcBorders>
              <w:bottom w:val="single" w:sz="4" w:space="0" w:color="E7E6E6" w:themeColor="background2"/>
            </w:tcBorders>
          </w:tcPr>
          <w:p w14:paraId="07A4AED9" w14:textId="58CA97AA" w:rsidR="00B40487" w:rsidRPr="00214618" w:rsidRDefault="00B40487" w:rsidP="00A23B96">
            <w:pPr>
              <w:pStyle w:val="3Paragraphbody"/>
              <w:spacing w:after="60"/>
              <w:rPr>
                <w:sz w:val="16"/>
              </w:rPr>
            </w:pPr>
          </w:p>
        </w:tc>
        <w:tc>
          <w:tcPr>
            <w:tcW w:w="1167" w:type="pct"/>
            <w:tcBorders>
              <w:bottom w:val="single" w:sz="4" w:space="0" w:color="E7E6E6" w:themeColor="background2"/>
            </w:tcBorders>
          </w:tcPr>
          <w:p w14:paraId="53D46BE9" w14:textId="4175A1BD" w:rsidR="00B40487" w:rsidRPr="00214618" w:rsidRDefault="00B40487" w:rsidP="00A23B96">
            <w:pPr>
              <w:pStyle w:val="3Paragraphbody"/>
              <w:spacing w:after="60"/>
              <w:jc w:val="left"/>
              <w:rPr>
                <w:sz w:val="16"/>
              </w:rPr>
            </w:pPr>
          </w:p>
        </w:tc>
        <w:tc>
          <w:tcPr>
            <w:tcW w:w="1459" w:type="pct"/>
            <w:tcBorders>
              <w:bottom w:val="single" w:sz="4" w:space="0" w:color="E7E6E6" w:themeColor="background2"/>
            </w:tcBorders>
          </w:tcPr>
          <w:p w14:paraId="173CA283" w14:textId="41DC74B2" w:rsidR="00B40487" w:rsidRPr="00214618" w:rsidRDefault="00B40487" w:rsidP="00A23B96">
            <w:pPr>
              <w:pStyle w:val="3Paragraphbody"/>
              <w:spacing w:after="60"/>
              <w:rPr>
                <w:sz w:val="16"/>
              </w:rPr>
            </w:pPr>
          </w:p>
        </w:tc>
      </w:tr>
      <w:tr w:rsidR="00B40487" w:rsidRPr="00214618" w14:paraId="3686CA21" w14:textId="77777777" w:rsidTr="003D0735">
        <w:trPr>
          <w:trHeight w:val="400"/>
          <w:jc w:val="center"/>
        </w:trPr>
        <w:tc>
          <w:tcPr>
            <w:tcW w:w="1207" w:type="pct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75F1BB22" w14:textId="39A916AA" w:rsidR="00B40487" w:rsidRPr="00214618" w:rsidRDefault="00B40487" w:rsidP="00A23B96">
            <w:pPr>
              <w:pStyle w:val="3Paragraphbody"/>
              <w:spacing w:after="60"/>
              <w:rPr>
                <w:sz w:val="16"/>
              </w:rPr>
            </w:pPr>
          </w:p>
        </w:tc>
        <w:tc>
          <w:tcPr>
            <w:tcW w:w="1167" w:type="pct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34F1FD6C" w14:textId="6E75D63F" w:rsidR="00B40487" w:rsidRPr="00214618" w:rsidRDefault="00B40487" w:rsidP="00A23B96">
            <w:pPr>
              <w:pStyle w:val="3Paragraphbody"/>
              <w:spacing w:after="60"/>
              <w:jc w:val="left"/>
              <w:rPr>
                <w:sz w:val="16"/>
              </w:rPr>
            </w:pPr>
          </w:p>
        </w:tc>
        <w:tc>
          <w:tcPr>
            <w:tcW w:w="1167" w:type="pct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40C8F3EE" w14:textId="0A1BFAEC" w:rsidR="00B40487" w:rsidRPr="00214618" w:rsidRDefault="00B40487" w:rsidP="00A23B96">
            <w:pPr>
              <w:pStyle w:val="3Paragraphbody"/>
              <w:spacing w:after="60"/>
              <w:jc w:val="left"/>
              <w:rPr>
                <w:sz w:val="16"/>
              </w:rPr>
            </w:pPr>
          </w:p>
        </w:tc>
        <w:tc>
          <w:tcPr>
            <w:tcW w:w="1459" w:type="pct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32565EFC" w14:textId="1D20B066" w:rsidR="00B40487" w:rsidRPr="00214618" w:rsidRDefault="00B40487" w:rsidP="00A23B96">
            <w:pPr>
              <w:pStyle w:val="3Paragraphbody"/>
              <w:spacing w:after="60"/>
              <w:rPr>
                <w:sz w:val="16"/>
              </w:rPr>
            </w:pPr>
          </w:p>
        </w:tc>
      </w:tr>
      <w:tr w:rsidR="00B40487" w:rsidRPr="00214618" w14:paraId="00455EEC" w14:textId="77777777" w:rsidTr="003D0735">
        <w:trPr>
          <w:trHeight w:val="55"/>
          <w:jc w:val="center"/>
        </w:trPr>
        <w:tc>
          <w:tcPr>
            <w:tcW w:w="1207" w:type="pct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06E196DD" w14:textId="77777777" w:rsidR="00B40487" w:rsidRPr="00214618" w:rsidRDefault="00B40487" w:rsidP="00A23B96">
            <w:pPr>
              <w:pStyle w:val="3Paragraphbody"/>
              <w:spacing w:after="60"/>
              <w:rPr>
                <w:sz w:val="16"/>
              </w:rPr>
            </w:pPr>
          </w:p>
        </w:tc>
        <w:tc>
          <w:tcPr>
            <w:tcW w:w="1167" w:type="pct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221F7B21" w14:textId="425266D7" w:rsidR="00B40487" w:rsidRPr="00214618" w:rsidRDefault="00B40487" w:rsidP="00A23B96">
            <w:pPr>
              <w:pStyle w:val="3Paragraphbody"/>
              <w:spacing w:after="60"/>
              <w:jc w:val="left"/>
              <w:rPr>
                <w:sz w:val="16"/>
              </w:rPr>
            </w:pPr>
          </w:p>
        </w:tc>
        <w:tc>
          <w:tcPr>
            <w:tcW w:w="1167" w:type="pct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5FED63F9" w14:textId="2AEF8873" w:rsidR="00B40487" w:rsidRPr="00214618" w:rsidRDefault="00B40487" w:rsidP="00A23B96">
            <w:pPr>
              <w:pStyle w:val="3Paragraphbody"/>
              <w:spacing w:after="60"/>
              <w:jc w:val="left"/>
              <w:rPr>
                <w:sz w:val="16"/>
              </w:rPr>
            </w:pPr>
          </w:p>
        </w:tc>
        <w:tc>
          <w:tcPr>
            <w:tcW w:w="1459" w:type="pct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62CA26F5" w14:textId="26D74144" w:rsidR="00B40487" w:rsidRPr="00214618" w:rsidRDefault="00B40487" w:rsidP="00A23B96">
            <w:pPr>
              <w:pStyle w:val="3Paragraphbody"/>
              <w:spacing w:after="60"/>
              <w:jc w:val="left"/>
              <w:rPr>
                <w:sz w:val="16"/>
              </w:rPr>
            </w:pPr>
          </w:p>
        </w:tc>
      </w:tr>
      <w:tr w:rsidR="00B40487" w:rsidRPr="00214618" w14:paraId="5866CC37" w14:textId="77777777" w:rsidTr="003D0735">
        <w:trPr>
          <w:trHeight w:val="55"/>
          <w:jc w:val="center"/>
        </w:trPr>
        <w:tc>
          <w:tcPr>
            <w:tcW w:w="1207" w:type="pct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58F53465" w14:textId="69FA8E62" w:rsidR="00B40487" w:rsidRPr="00214618" w:rsidRDefault="00B40487" w:rsidP="00A23B96">
            <w:pPr>
              <w:pStyle w:val="3Paragraphbody"/>
              <w:spacing w:after="60"/>
              <w:rPr>
                <w:sz w:val="16"/>
              </w:rPr>
            </w:pPr>
          </w:p>
        </w:tc>
        <w:tc>
          <w:tcPr>
            <w:tcW w:w="1167" w:type="pct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4928D155" w14:textId="1A87E21F" w:rsidR="00B40487" w:rsidRPr="00214618" w:rsidRDefault="00B40487" w:rsidP="00A23B96">
            <w:pPr>
              <w:pStyle w:val="3Paragraphbody"/>
              <w:spacing w:after="60"/>
              <w:jc w:val="left"/>
              <w:rPr>
                <w:sz w:val="16"/>
              </w:rPr>
            </w:pPr>
          </w:p>
        </w:tc>
        <w:tc>
          <w:tcPr>
            <w:tcW w:w="1167" w:type="pct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43D72715" w14:textId="2A9B152B" w:rsidR="00B40487" w:rsidRPr="00214618" w:rsidRDefault="00B40487" w:rsidP="00A23B96">
            <w:pPr>
              <w:pStyle w:val="3Paragraphbody"/>
              <w:spacing w:after="60"/>
              <w:jc w:val="left"/>
              <w:rPr>
                <w:sz w:val="16"/>
              </w:rPr>
            </w:pPr>
          </w:p>
        </w:tc>
        <w:tc>
          <w:tcPr>
            <w:tcW w:w="1459" w:type="pct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04980E3C" w14:textId="6E400F62" w:rsidR="00B40487" w:rsidRPr="00214618" w:rsidRDefault="00B40487" w:rsidP="00A23B96">
            <w:pPr>
              <w:pStyle w:val="3Paragraphbody"/>
              <w:spacing w:after="60"/>
              <w:rPr>
                <w:sz w:val="16"/>
              </w:rPr>
            </w:pPr>
          </w:p>
        </w:tc>
      </w:tr>
      <w:tr w:rsidR="00B40487" w:rsidRPr="00214618" w14:paraId="79BC3F85" w14:textId="77777777" w:rsidTr="003D0735">
        <w:trPr>
          <w:trHeight w:val="55"/>
          <w:jc w:val="center"/>
        </w:trPr>
        <w:tc>
          <w:tcPr>
            <w:tcW w:w="1207" w:type="pct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3C3C7D6D" w14:textId="65EC7528" w:rsidR="00B40487" w:rsidRPr="00214618" w:rsidRDefault="00B40487" w:rsidP="00A23B96">
            <w:pPr>
              <w:pStyle w:val="3Paragraphbody"/>
              <w:spacing w:after="60"/>
              <w:rPr>
                <w:sz w:val="16"/>
              </w:rPr>
            </w:pPr>
          </w:p>
        </w:tc>
        <w:tc>
          <w:tcPr>
            <w:tcW w:w="1167" w:type="pct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7F118286" w14:textId="407BBC1D" w:rsidR="00B40487" w:rsidRPr="00214618" w:rsidRDefault="00B40487" w:rsidP="00A23B96">
            <w:pPr>
              <w:pStyle w:val="3Paragraphbody"/>
              <w:spacing w:after="60"/>
              <w:rPr>
                <w:sz w:val="16"/>
              </w:rPr>
            </w:pPr>
          </w:p>
        </w:tc>
        <w:tc>
          <w:tcPr>
            <w:tcW w:w="1167" w:type="pct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0B8B6C64" w14:textId="31AFCDED" w:rsidR="00B40487" w:rsidRPr="00214618" w:rsidRDefault="00B40487" w:rsidP="00A23B96">
            <w:pPr>
              <w:pStyle w:val="3Paragraphbody"/>
              <w:spacing w:after="60"/>
              <w:rPr>
                <w:sz w:val="16"/>
              </w:rPr>
            </w:pPr>
          </w:p>
        </w:tc>
        <w:tc>
          <w:tcPr>
            <w:tcW w:w="1459" w:type="pct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2473637C" w14:textId="4C353E9C" w:rsidR="00B40487" w:rsidRPr="00214618" w:rsidRDefault="00B40487" w:rsidP="00A23B96">
            <w:pPr>
              <w:pStyle w:val="3Paragraphbody"/>
              <w:spacing w:after="60"/>
              <w:rPr>
                <w:sz w:val="16"/>
              </w:rPr>
            </w:pPr>
          </w:p>
        </w:tc>
      </w:tr>
      <w:tr w:rsidR="00B40487" w:rsidRPr="00214618" w14:paraId="75D5994C" w14:textId="77777777" w:rsidTr="003D0735">
        <w:trPr>
          <w:trHeight w:val="55"/>
          <w:jc w:val="center"/>
        </w:trPr>
        <w:tc>
          <w:tcPr>
            <w:tcW w:w="1207" w:type="pct"/>
            <w:tcBorders>
              <w:top w:val="single" w:sz="4" w:space="0" w:color="E7E6E6" w:themeColor="background2"/>
            </w:tcBorders>
          </w:tcPr>
          <w:p w14:paraId="60DFE8E0" w14:textId="49F8A0B0" w:rsidR="00B40487" w:rsidRPr="00214618" w:rsidRDefault="00B40487" w:rsidP="00A23B96">
            <w:pPr>
              <w:pStyle w:val="3Paragraphbody"/>
              <w:spacing w:after="60"/>
              <w:rPr>
                <w:sz w:val="16"/>
              </w:rPr>
            </w:pPr>
          </w:p>
        </w:tc>
        <w:tc>
          <w:tcPr>
            <w:tcW w:w="1167" w:type="pct"/>
            <w:tcBorders>
              <w:top w:val="single" w:sz="4" w:space="0" w:color="E7E6E6" w:themeColor="background2"/>
            </w:tcBorders>
          </w:tcPr>
          <w:p w14:paraId="58B4AAF0" w14:textId="29FC2A89" w:rsidR="00B40487" w:rsidRPr="00214618" w:rsidRDefault="00B40487" w:rsidP="00A23B96">
            <w:pPr>
              <w:pStyle w:val="3Paragraphbody"/>
              <w:spacing w:after="60"/>
              <w:rPr>
                <w:sz w:val="16"/>
              </w:rPr>
            </w:pPr>
          </w:p>
        </w:tc>
        <w:tc>
          <w:tcPr>
            <w:tcW w:w="1167" w:type="pct"/>
            <w:tcBorders>
              <w:top w:val="single" w:sz="4" w:space="0" w:color="E7E6E6" w:themeColor="background2"/>
            </w:tcBorders>
          </w:tcPr>
          <w:p w14:paraId="1C139836" w14:textId="239BC5B3" w:rsidR="00B40487" w:rsidRPr="00214618" w:rsidRDefault="00B40487" w:rsidP="00A23B96">
            <w:pPr>
              <w:pStyle w:val="3Paragraphbody"/>
              <w:spacing w:after="60"/>
              <w:rPr>
                <w:sz w:val="16"/>
              </w:rPr>
            </w:pPr>
          </w:p>
        </w:tc>
        <w:tc>
          <w:tcPr>
            <w:tcW w:w="1459" w:type="pct"/>
            <w:tcBorders>
              <w:top w:val="single" w:sz="4" w:space="0" w:color="E7E6E6" w:themeColor="background2"/>
            </w:tcBorders>
          </w:tcPr>
          <w:p w14:paraId="36C31A52" w14:textId="3B576A74" w:rsidR="00B40487" w:rsidRPr="00214618" w:rsidRDefault="00B40487" w:rsidP="00A23B96">
            <w:pPr>
              <w:pStyle w:val="3Paragraphbody"/>
              <w:spacing w:after="60"/>
              <w:rPr>
                <w:sz w:val="16"/>
              </w:rPr>
            </w:pPr>
          </w:p>
        </w:tc>
      </w:tr>
    </w:tbl>
    <w:p w14:paraId="1E66ECD3" w14:textId="79EC7C87" w:rsidR="00B40487" w:rsidRPr="00214618" w:rsidRDefault="006479F3" w:rsidP="00B40487">
      <w:pPr>
        <w:pStyle w:val="3Paragraphbody"/>
        <w:rPr>
          <w:sz w:val="15"/>
        </w:rPr>
      </w:pPr>
      <w:r>
        <w:rPr>
          <w:sz w:val="15"/>
          <w:vertAlign w:val="superscript"/>
        </w:rPr>
        <w:t>*</w:t>
      </w:r>
      <w:r>
        <w:rPr>
          <w:iCs/>
          <w:sz w:val="15"/>
        </w:rPr>
        <w:t>XXX</w:t>
      </w:r>
    </w:p>
    <w:p w14:paraId="7A52DB33" w14:textId="77777777" w:rsidR="00890EBC" w:rsidRPr="00214618" w:rsidRDefault="00890EBC" w:rsidP="00AE4F86">
      <w:pPr>
        <w:pStyle w:val="Spacingaboveundertable"/>
        <w:sectPr w:rsidR="00890EBC" w:rsidRPr="00214618" w:rsidSect="00890EBC">
          <w:type w:val="continuous"/>
          <w:pgSz w:w="11907" w:h="16840" w:code="9"/>
          <w:pgMar w:top="1134" w:right="1134" w:bottom="1701" w:left="1134" w:header="709" w:footer="284" w:gutter="0"/>
          <w:cols w:space="720"/>
          <w:docGrid w:linePitch="360"/>
        </w:sectPr>
      </w:pPr>
    </w:p>
    <w:p w14:paraId="2276CFA6" w14:textId="07219796" w:rsidR="00F534D7" w:rsidRPr="00214618" w:rsidRDefault="00F534D7" w:rsidP="00890EBC">
      <w:pPr>
        <w:pStyle w:val="3Paragraphbody"/>
        <w:sectPr w:rsidR="00F534D7" w:rsidRPr="00214618" w:rsidSect="00890EBC">
          <w:type w:val="continuous"/>
          <w:pgSz w:w="11907" w:h="16840" w:code="9"/>
          <w:pgMar w:top="1134" w:right="1134" w:bottom="1701" w:left="1134" w:header="709" w:footer="284" w:gutter="0"/>
          <w:cols w:space="720"/>
          <w:docGrid w:linePitch="360"/>
        </w:sectPr>
      </w:pPr>
    </w:p>
    <w:p w14:paraId="4211C905" w14:textId="3B61AFD3" w:rsidR="00890EBC" w:rsidRPr="00214618" w:rsidRDefault="006479F3" w:rsidP="00890EBC">
      <w:pPr>
        <w:pStyle w:val="3Paragraphbody"/>
      </w:pPr>
      <w:r>
        <w:t>XXXXXXXXXXXXXXXXXXXXXXXXXXXXXXXXXXXXXXXXXXXXXXXXXXXXXXXXXXXXXXXXXXXXXXXXXXXXXXXXXXXXXXXXXXXXXXXXXXXXXXXXXXXXXXXXXXXXXXXXXXXXXXXXXXXXXXXXXXXXXXXXXXXXXXXXXXXXXXXXXXXXXXX</w:t>
      </w:r>
    </w:p>
    <w:p w14:paraId="568BFE27" w14:textId="77777777" w:rsidR="00890EBC" w:rsidRPr="00214618" w:rsidRDefault="00890EBC" w:rsidP="00890EBC">
      <w:pPr>
        <w:pStyle w:val="4Betweenheading"/>
        <w:sectPr w:rsidR="00890EBC" w:rsidRPr="00214618" w:rsidSect="00231508">
          <w:type w:val="continuous"/>
          <w:pgSz w:w="11907" w:h="16840" w:code="9"/>
          <w:pgMar w:top="1134" w:right="1134" w:bottom="1701" w:left="1134" w:header="709" w:footer="284" w:gutter="0"/>
          <w:cols w:num="2" w:space="720"/>
          <w:docGrid w:linePitch="360"/>
        </w:sectPr>
      </w:pPr>
    </w:p>
    <w:p w14:paraId="69D13E90" w14:textId="77777777" w:rsidR="00AE4F86" w:rsidRPr="00214618" w:rsidRDefault="00AE4F86" w:rsidP="00C333B3">
      <w:pPr>
        <w:pStyle w:val="Spacingaboveundertable"/>
      </w:pPr>
    </w:p>
    <w:p w14:paraId="2EB7B5F9" w14:textId="47DEBA9E" w:rsidR="006479F3" w:rsidRDefault="006479F3" w:rsidP="006479F3">
      <w:pPr>
        <w:pStyle w:val="3Paragraphbody"/>
        <w:jc w:val="center"/>
      </w:pPr>
      <w:r>
        <w:drawing>
          <wp:inline distT="0" distB="0" distL="0" distR="0" wp14:anchorId="46AA22E7" wp14:editId="4FC6AE0B">
            <wp:extent cx="1524000" cy="1016158"/>
            <wp:effectExtent l="0" t="0" r="0" b="0"/>
            <wp:docPr id="2" name="Picture 2" descr="Pie chart and pencil percentage sig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Pie chart and pencil percentage sign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993" cy="1022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5EA46" w14:textId="44EEF324" w:rsidR="006479F3" w:rsidRPr="006479F3" w:rsidRDefault="006479F3" w:rsidP="006479F3">
      <w:pPr>
        <w:pStyle w:val="CaptionPEJ"/>
      </w:pPr>
      <w:r w:rsidRPr="006479F3">
        <w:t>Figure 1: XXX</w:t>
      </w:r>
    </w:p>
    <w:p w14:paraId="48CCE873" w14:textId="033B16CF" w:rsidR="00F534D7" w:rsidRPr="00214618" w:rsidRDefault="00F534D7" w:rsidP="00890EBC">
      <w:pPr>
        <w:pStyle w:val="4Betweenheading"/>
        <w:rPr>
          <w:sz w:val="15"/>
          <w:szCs w:val="15"/>
          <w:vertAlign w:val="superscript"/>
        </w:rPr>
      </w:pPr>
      <w:r w:rsidRPr="00214618">
        <w:rPr>
          <w:sz w:val="15"/>
          <w:szCs w:val="15"/>
        </w:rPr>
        <w:t xml:space="preserve"> </w:t>
      </w:r>
    </w:p>
    <w:p w14:paraId="6C30E6D3" w14:textId="77777777" w:rsidR="00890EBC" w:rsidRPr="00214618" w:rsidRDefault="00890EBC" w:rsidP="00C333B3">
      <w:pPr>
        <w:pStyle w:val="Spacingaboveundertable"/>
        <w:rPr>
          <w:b w:val="0"/>
          <w:bCs/>
        </w:rPr>
        <w:sectPr w:rsidR="00890EBC" w:rsidRPr="00214618" w:rsidSect="00890EBC">
          <w:type w:val="continuous"/>
          <w:pgSz w:w="11907" w:h="16840" w:code="9"/>
          <w:pgMar w:top="1134" w:right="1134" w:bottom="1701" w:left="1134" w:header="709" w:footer="284" w:gutter="0"/>
          <w:cols w:space="720"/>
          <w:docGrid w:linePitch="360"/>
        </w:sectPr>
      </w:pPr>
    </w:p>
    <w:p w14:paraId="6A8A7753" w14:textId="5249AC9B" w:rsidR="00890EBC" w:rsidRPr="00214618" w:rsidRDefault="00890EBC" w:rsidP="0062614E">
      <w:pPr>
        <w:pStyle w:val="1HeadingIMRD"/>
      </w:pPr>
      <w:r w:rsidRPr="00214618">
        <w:t>Discussion</w:t>
      </w:r>
    </w:p>
    <w:p w14:paraId="3E17F069" w14:textId="0479758B" w:rsidR="00890EBC" w:rsidRPr="00214618" w:rsidRDefault="006479F3" w:rsidP="00890EBC">
      <w:pPr>
        <w:pStyle w:val="3Paragraphbody"/>
      </w:pPr>
      <w:r>
        <w:rPr>
          <w:spacing w:val="-2"/>
        </w:rPr>
        <w:t>XXX</w:t>
      </w:r>
    </w:p>
    <w:p w14:paraId="376EC443" w14:textId="77777777" w:rsidR="00890EBC" w:rsidRPr="00214618" w:rsidRDefault="00890EBC" w:rsidP="00890EBC">
      <w:pPr>
        <w:pStyle w:val="4Betweenheading"/>
      </w:pPr>
    </w:p>
    <w:p w14:paraId="2F6C0932" w14:textId="6484C6DF" w:rsidR="00890EBC" w:rsidRPr="00214618" w:rsidRDefault="00890EBC" w:rsidP="0062614E">
      <w:pPr>
        <w:pStyle w:val="1HeadingIMRD"/>
      </w:pPr>
      <w:r w:rsidRPr="00214618">
        <w:t>Conclusion</w:t>
      </w:r>
    </w:p>
    <w:p w14:paraId="5EA9883F" w14:textId="3C91EB71" w:rsidR="00890EBC" w:rsidRPr="00214618" w:rsidRDefault="006479F3" w:rsidP="00890EBC">
      <w:pPr>
        <w:pStyle w:val="3Paragraphbody"/>
      </w:pPr>
      <w:r>
        <w:t>XXX</w:t>
      </w:r>
    </w:p>
    <w:p w14:paraId="28DCC4DC" w14:textId="77777777" w:rsidR="00890EBC" w:rsidRPr="00214618" w:rsidRDefault="00890EBC" w:rsidP="00890EBC">
      <w:pPr>
        <w:pStyle w:val="4Betweenheading"/>
      </w:pPr>
    </w:p>
    <w:p w14:paraId="3878FBF2" w14:textId="2BF3AE10" w:rsidR="00890EBC" w:rsidRPr="00214618" w:rsidRDefault="006479F3" w:rsidP="0062614E">
      <w:pPr>
        <w:pStyle w:val="1HeadingIMRD"/>
      </w:pPr>
      <w:r>
        <w:t>Acknowledgement</w:t>
      </w:r>
    </w:p>
    <w:p w14:paraId="14664C75" w14:textId="69D74B29" w:rsidR="00890EBC" w:rsidRPr="00214618" w:rsidRDefault="006479F3" w:rsidP="00890EBC">
      <w:pPr>
        <w:pStyle w:val="3Paragraphbody"/>
      </w:pPr>
      <w:r>
        <w:t>XXX</w:t>
      </w:r>
    </w:p>
    <w:p w14:paraId="338FDA4E" w14:textId="77777777" w:rsidR="00890EBC" w:rsidRPr="00214618" w:rsidRDefault="00890EBC" w:rsidP="00890EBC">
      <w:pPr>
        <w:pStyle w:val="4Betweenheading"/>
      </w:pPr>
    </w:p>
    <w:p w14:paraId="30B6A5D9" w14:textId="657D5D2B" w:rsidR="00890EBC" w:rsidRPr="00214618" w:rsidRDefault="00890EBC" w:rsidP="0062614E">
      <w:pPr>
        <w:pStyle w:val="1HeadingIMRD"/>
      </w:pPr>
      <w:r w:rsidRPr="00214618">
        <w:t xml:space="preserve">Source of </w:t>
      </w:r>
      <w:r w:rsidR="006479F3">
        <w:t>f</w:t>
      </w:r>
      <w:r w:rsidRPr="00214618">
        <w:t>unding</w:t>
      </w:r>
    </w:p>
    <w:p w14:paraId="4DD0B15F" w14:textId="04501A07" w:rsidR="00B954DE" w:rsidRDefault="006479F3" w:rsidP="00B954DE">
      <w:pPr>
        <w:pStyle w:val="4Betweenheading"/>
      </w:pPr>
      <w:r>
        <w:t>XXX</w:t>
      </w:r>
      <w:r w:rsidR="002031A7">
        <w:t xml:space="preserve">. </w:t>
      </w:r>
    </w:p>
    <w:p w14:paraId="47E2ABF2" w14:textId="77777777" w:rsidR="00077EC0" w:rsidRDefault="00077EC0" w:rsidP="006479F3">
      <w:pPr>
        <w:pStyle w:val="Spacingaboveundertable"/>
      </w:pPr>
    </w:p>
    <w:p w14:paraId="6B03B40D" w14:textId="1A294C16" w:rsidR="00890EBC" w:rsidRPr="00214618" w:rsidRDefault="00890EBC" w:rsidP="0062614E">
      <w:pPr>
        <w:pStyle w:val="1HeadingIMRD"/>
      </w:pPr>
      <w:r w:rsidRPr="00214618">
        <w:t>References</w:t>
      </w:r>
    </w:p>
    <w:p w14:paraId="118C6435" w14:textId="435368A7" w:rsidR="00983846" w:rsidRPr="00077EC0" w:rsidRDefault="006479F3" w:rsidP="00077EC0">
      <w:pPr>
        <w:pStyle w:val="References"/>
        <w:jc w:val="left"/>
        <w:sectPr w:rsidR="00983846" w:rsidRPr="00077EC0" w:rsidSect="00231508">
          <w:type w:val="continuous"/>
          <w:pgSz w:w="11907" w:h="16840" w:code="9"/>
          <w:pgMar w:top="1134" w:right="1134" w:bottom="1701" w:left="1134" w:header="709" w:footer="284" w:gutter="0"/>
          <w:cols w:num="2" w:space="720"/>
          <w:docGrid w:linePitch="360"/>
        </w:sectPr>
      </w:pPr>
      <w:r>
        <w:t>Use Endnote output style (Pharmacy Education Journal)</w:t>
      </w:r>
    </w:p>
    <w:p w14:paraId="0EFA8AAB" w14:textId="77777777" w:rsidR="00890EBC" w:rsidRPr="00077EC0" w:rsidRDefault="00890EBC" w:rsidP="00077EC0">
      <w:pPr>
        <w:pStyle w:val="3Paragraphbody"/>
        <w:jc w:val="left"/>
      </w:pPr>
    </w:p>
    <w:p w14:paraId="46BE6C34" w14:textId="77777777" w:rsidR="00B954DE" w:rsidRPr="00214618" w:rsidRDefault="00B954DE" w:rsidP="006479F3">
      <w:pPr>
        <w:pStyle w:val="CaptionPEJ"/>
      </w:pPr>
    </w:p>
    <w:p w14:paraId="538B5461" w14:textId="1AF16D25" w:rsidR="00890EBC" w:rsidRPr="00214618" w:rsidRDefault="00890EBC" w:rsidP="006479F3">
      <w:pPr>
        <w:pStyle w:val="CaptionPEJ"/>
        <w:jc w:val="left"/>
        <w:rPr>
          <w:vertAlign w:val="superscript"/>
        </w:rPr>
      </w:pPr>
      <w:r w:rsidRPr="00214618">
        <w:t xml:space="preserve">Appendix </w:t>
      </w:r>
      <w:r w:rsidR="00CC3B07" w:rsidRPr="00214618">
        <w:t>A</w:t>
      </w:r>
      <w:r w:rsidR="00077EC0">
        <w:t>:</w:t>
      </w:r>
      <w:r w:rsidRPr="00214618">
        <w:t xml:space="preserve"> </w:t>
      </w:r>
      <w:r w:rsidR="006479F3">
        <w:t>XXX</w:t>
      </w:r>
    </w:p>
    <w:tbl>
      <w:tblPr>
        <w:tblStyle w:val="TableGrid"/>
        <w:tblpPr w:leftFromText="180" w:rightFromText="180" w:vertAnchor="text" w:tblpY="1"/>
        <w:tblW w:w="5000" w:type="pct"/>
        <w:tblLook w:val="01E0" w:firstRow="1" w:lastRow="1" w:firstColumn="1" w:lastColumn="1" w:noHBand="0" w:noVBand="0"/>
      </w:tblPr>
      <w:tblGrid>
        <w:gridCol w:w="1839"/>
        <w:gridCol w:w="7800"/>
      </w:tblGrid>
      <w:tr w:rsidR="00294F93" w:rsidRPr="00214618" w14:paraId="25FE1D5D" w14:textId="3246456D" w:rsidTr="00B954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2"/>
        </w:trPr>
        <w:tc>
          <w:tcPr>
            <w:tcW w:w="954" w:type="pct"/>
          </w:tcPr>
          <w:p w14:paraId="2330E641" w14:textId="3AF4F717" w:rsidR="00294F93" w:rsidRPr="00077EC0" w:rsidRDefault="00294F93" w:rsidP="00077EC0">
            <w:pPr>
              <w:pStyle w:val="3Paragraphbody"/>
              <w:spacing w:after="60"/>
              <w:rPr>
                <w:b/>
                <w:bCs w:val="0"/>
                <w:sz w:val="18"/>
              </w:rPr>
            </w:pPr>
          </w:p>
        </w:tc>
        <w:tc>
          <w:tcPr>
            <w:tcW w:w="4046" w:type="pct"/>
          </w:tcPr>
          <w:p w14:paraId="4CE23473" w14:textId="77777777" w:rsidR="00294F93" w:rsidRPr="00214618" w:rsidRDefault="00294F93" w:rsidP="00077EC0">
            <w:pPr>
              <w:pStyle w:val="3Paragraphbody"/>
              <w:spacing w:after="60"/>
              <w:rPr>
                <w:sz w:val="18"/>
              </w:rPr>
            </w:pPr>
          </w:p>
        </w:tc>
      </w:tr>
      <w:tr w:rsidR="00294F93" w:rsidRPr="00214618" w14:paraId="1F4C25EE" w14:textId="1D02EF0E" w:rsidTr="006479F3">
        <w:trPr>
          <w:trHeight w:val="58"/>
        </w:trPr>
        <w:tc>
          <w:tcPr>
            <w:tcW w:w="954" w:type="pct"/>
            <w:tcBorders>
              <w:bottom w:val="single" w:sz="4" w:space="0" w:color="A5A5A5" w:themeColor="accent3"/>
            </w:tcBorders>
          </w:tcPr>
          <w:p w14:paraId="76E6D3E3" w14:textId="453BA5E7" w:rsidR="00294F93" w:rsidRPr="00214618" w:rsidRDefault="00294F93" w:rsidP="00077EC0">
            <w:pPr>
              <w:pStyle w:val="3Paragraphbody"/>
              <w:spacing w:after="60"/>
              <w:rPr>
                <w:sz w:val="16"/>
              </w:rPr>
            </w:pPr>
          </w:p>
        </w:tc>
        <w:tc>
          <w:tcPr>
            <w:tcW w:w="4046" w:type="pct"/>
            <w:tcBorders>
              <w:bottom w:val="single" w:sz="4" w:space="0" w:color="A5A5A5" w:themeColor="accent3"/>
            </w:tcBorders>
          </w:tcPr>
          <w:p w14:paraId="1499A64F" w14:textId="62B7EE3E" w:rsidR="00294F93" w:rsidRPr="00214618" w:rsidRDefault="00294F93" w:rsidP="00077EC0">
            <w:pPr>
              <w:pStyle w:val="3Paragraphbody"/>
              <w:spacing w:after="60"/>
              <w:rPr>
                <w:sz w:val="16"/>
              </w:rPr>
            </w:pPr>
          </w:p>
        </w:tc>
      </w:tr>
      <w:tr w:rsidR="00294F93" w:rsidRPr="00214618" w14:paraId="2BDC7D05" w14:textId="2E5A0BAA" w:rsidTr="006479F3">
        <w:trPr>
          <w:trHeight w:val="58"/>
        </w:trPr>
        <w:tc>
          <w:tcPr>
            <w:tcW w:w="954" w:type="pct"/>
            <w:tcBorders>
              <w:top w:val="single" w:sz="4" w:space="0" w:color="A5A5A5" w:themeColor="accent3"/>
              <w:bottom w:val="single" w:sz="4" w:space="0" w:color="A5A5A5" w:themeColor="accent3"/>
            </w:tcBorders>
          </w:tcPr>
          <w:p w14:paraId="4F2DD1F5" w14:textId="05561C0F" w:rsidR="00294F93" w:rsidRPr="00214618" w:rsidRDefault="00294F93" w:rsidP="00077EC0">
            <w:pPr>
              <w:pStyle w:val="3Paragraphbody"/>
              <w:spacing w:after="60"/>
              <w:rPr>
                <w:sz w:val="16"/>
              </w:rPr>
            </w:pPr>
          </w:p>
        </w:tc>
        <w:tc>
          <w:tcPr>
            <w:tcW w:w="4046" w:type="pct"/>
            <w:tcBorders>
              <w:top w:val="single" w:sz="4" w:space="0" w:color="A5A5A5" w:themeColor="accent3"/>
              <w:bottom w:val="single" w:sz="4" w:space="0" w:color="A5A5A5" w:themeColor="accent3"/>
            </w:tcBorders>
          </w:tcPr>
          <w:p w14:paraId="4F7E3A78" w14:textId="1C585F8B" w:rsidR="00294F93" w:rsidRPr="00214618" w:rsidRDefault="00294F93" w:rsidP="00077EC0">
            <w:pPr>
              <w:pStyle w:val="3Paragraphbody"/>
              <w:spacing w:after="60"/>
              <w:rPr>
                <w:sz w:val="16"/>
              </w:rPr>
            </w:pPr>
          </w:p>
        </w:tc>
      </w:tr>
      <w:tr w:rsidR="00294F93" w:rsidRPr="00214618" w14:paraId="288CFE97" w14:textId="3895F2E6" w:rsidTr="006479F3">
        <w:trPr>
          <w:trHeight w:val="58"/>
        </w:trPr>
        <w:tc>
          <w:tcPr>
            <w:tcW w:w="954" w:type="pct"/>
            <w:tcBorders>
              <w:top w:val="single" w:sz="4" w:space="0" w:color="A5A5A5" w:themeColor="accent3"/>
              <w:bottom w:val="single" w:sz="4" w:space="0" w:color="A5A5A5" w:themeColor="accent3"/>
            </w:tcBorders>
          </w:tcPr>
          <w:p w14:paraId="6DFD46AB" w14:textId="77777777" w:rsidR="00294F93" w:rsidRPr="00214618" w:rsidRDefault="00294F93" w:rsidP="00077EC0">
            <w:pPr>
              <w:pStyle w:val="3Paragraphbody"/>
              <w:spacing w:after="60"/>
              <w:rPr>
                <w:sz w:val="16"/>
                <w:vertAlign w:val="superscript"/>
              </w:rPr>
            </w:pPr>
          </w:p>
        </w:tc>
        <w:tc>
          <w:tcPr>
            <w:tcW w:w="4046" w:type="pct"/>
            <w:tcBorders>
              <w:top w:val="single" w:sz="4" w:space="0" w:color="A5A5A5" w:themeColor="accent3"/>
              <w:bottom w:val="single" w:sz="4" w:space="0" w:color="A5A5A5" w:themeColor="accent3"/>
            </w:tcBorders>
          </w:tcPr>
          <w:p w14:paraId="6B942B35" w14:textId="537F26A4" w:rsidR="00294F93" w:rsidRPr="00214618" w:rsidRDefault="00294F93" w:rsidP="00077EC0">
            <w:pPr>
              <w:pStyle w:val="3Paragraphbody"/>
              <w:spacing w:after="60"/>
              <w:rPr>
                <w:sz w:val="16"/>
              </w:rPr>
            </w:pPr>
          </w:p>
        </w:tc>
      </w:tr>
      <w:tr w:rsidR="00294F93" w:rsidRPr="00214618" w14:paraId="37FB5D2D" w14:textId="77777777" w:rsidTr="006479F3">
        <w:trPr>
          <w:trHeight w:val="58"/>
        </w:trPr>
        <w:tc>
          <w:tcPr>
            <w:tcW w:w="954" w:type="pct"/>
            <w:tcBorders>
              <w:top w:val="single" w:sz="4" w:space="0" w:color="A5A5A5" w:themeColor="accent3"/>
            </w:tcBorders>
          </w:tcPr>
          <w:p w14:paraId="40B1BBAB" w14:textId="50A068B2" w:rsidR="00294F93" w:rsidRPr="00214618" w:rsidRDefault="00294F93" w:rsidP="00077EC0">
            <w:pPr>
              <w:pStyle w:val="3Paragraphbody"/>
              <w:spacing w:after="60"/>
              <w:rPr>
                <w:sz w:val="16"/>
              </w:rPr>
            </w:pPr>
          </w:p>
        </w:tc>
        <w:tc>
          <w:tcPr>
            <w:tcW w:w="4046" w:type="pct"/>
            <w:tcBorders>
              <w:top w:val="single" w:sz="4" w:space="0" w:color="A5A5A5" w:themeColor="accent3"/>
            </w:tcBorders>
          </w:tcPr>
          <w:p w14:paraId="7D7977F1" w14:textId="4FFA4E73" w:rsidR="00294F93" w:rsidRPr="00214618" w:rsidRDefault="00294F93" w:rsidP="00077EC0">
            <w:pPr>
              <w:pStyle w:val="3Paragraphbody"/>
              <w:spacing w:after="60"/>
              <w:rPr>
                <w:sz w:val="16"/>
              </w:rPr>
            </w:pPr>
          </w:p>
        </w:tc>
      </w:tr>
    </w:tbl>
    <w:p w14:paraId="06E29157" w14:textId="77777777" w:rsidR="00890EBC" w:rsidRPr="00214618" w:rsidRDefault="00890EBC" w:rsidP="006479F3">
      <w:pPr>
        <w:pStyle w:val="3Paragraphbody"/>
      </w:pPr>
    </w:p>
    <w:sectPr w:rsidR="00890EBC" w:rsidRPr="00214618" w:rsidSect="00890EBC">
      <w:type w:val="continuous"/>
      <w:pgSz w:w="11907" w:h="16840" w:code="9"/>
      <w:pgMar w:top="1134" w:right="1134" w:bottom="1701" w:left="1134" w:header="709" w:footer="28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37CDA8" w14:textId="77777777" w:rsidR="006E006A" w:rsidRDefault="006E006A">
      <w:r>
        <w:separator/>
      </w:r>
    </w:p>
  </w:endnote>
  <w:endnote w:type="continuationSeparator" w:id="0">
    <w:p w14:paraId="75023D8A" w14:textId="77777777" w:rsidR="006E006A" w:rsidRDefault="006E00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Arial"/>
    <w:panose1 w:val="02020603050405020304"/>
    <w:charset w:val="00"/>
    <w:family w:val="roman"/>
    <w:pitch w:val="variable"/>
    <w:sig w:usb0="00000000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Regular">
    <w:altName w:val="Calibri"/>
    <w:charset w:val="00"/>
    <w:family w:val="roma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ill Sans">
    <w:altName w:val="Arial"/>
    <w:charset w:val="B1"/>
    <w:family w:val="swiss"/>
    <w:pitch w:val="variable"/>
    <w:sig w:usb0="80000A67" w:usb1="00000000" w:usb2="00000000" w:usb3="00000000" w:csb0="000001F7" w:csb1="00000000"/>
  </w:font>
  <w:font w:name="Arial Rounded MT Bold">
    <w:altName w:val="Arial"/>
    <w:panose1 w:val="020F070403050403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C193DC" w14:textId="77777777" w:rsidR="00D340B8" w:rsidRDefault="00D340B8" w:rsidP="004E518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8523C95" w14:textId="77777777" w:rsidR="00D340B8" w:rsidRDefault="00D340B8" w:rsidP="009108C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30083F" w14:textId="4E1A998C" w:rsidR="00D340B8" w:rsidRPr="001416B3" w:rsidRDefault="00D340B8" w:rsidP="00C51BB9">
    <w:pPr>
      <w:pStyle w:val="Header"/>
      <w:tabs>
        <w:tab w:val="clear" w:pos="8640"/>
        <w:tab w:val="right" w:pos="9923"/>
      </w:tabs>
      <w:rPr>
        <w:rFonts w:asciiTheme="minorHAnsi" w:hAnsiTheme="minorHAnsi" w:cstheme="minorHAnsi"/>
        <w:sz w:val="20"/>
        <w:szCs w:val="20"/>
      </w:rPr>
    </w:pPr>
    <w:r w:rsidRPr="00BD2B7D">
      <w:rPr>
        <w:rFonts w:ascii="Calibri" w:eastAsia="Arial Unicode MS" w:hAnsi="Calibri" w:cs="Arial Unicode MS"/>
        <w:i/>
        <w:iCs/>
        <w:color w:val="000000"/>
        <w:sz w:val="20"/>
        <w:szCs w:val="20"/>
        <w:bdr w:val="nil"/>
        <w:lang w:eastAsia="en-GB"/>
        <w14:textOutline w14:w="0" w14:cap="flat" w14:cmpd="sng" w14:algn="ctr">
          <w14:noFill/>
          <w14:prstDash w14:val="solid"/>
          <w14:bevel/>
        </w14:textOutline>
      </w:rPr>
      <w:t>Pharmacy Education</w:t>
    </w:r>
    <w:r w:rsidRPr="00BD2B7D">
      <w:rPr>
        <w:rFonts w:ascii="Calibri" w:eastAsia="Arial Unicode MS" w:hAnsi="Calibri" w:cs="Arial Unicode MS"/>
        <w:color w:val="000000"/>
        <w:sz w:val="20"/>
        <w:szCs w:val="20"/>
        <w:bdr w:val="nil"/>
        <w:lang w:eastAsia="en-GB"/>
        <w14:textOutline w14:w="0" w14:cap="flat" w14:cmpd="sng" w14:algn="ctr">
          <w14:noFill/>
          <w14:prstDash w14:val="solid"/>
          <w14:bevel/>
        </w14:textOutline>
      </w:rPr>
      <w:t xml:space="preserve"> 2</w:t>
    </w:r>
    <w:r w:rsidR="0062614E">
      <w:rPr>
        <w:rFonts w:ascii="Calibri" w:eastAsia="Arial Unicode MS" w:hAnsi="Calibri" w:cs="Arial Unicode MS"/>
        <w:color w:val="000000"/>
        <w:sz w:val="20"/>
        <w:szCs w:val="20"/>
        <w:bdr w:val="nil"/>
        <w:lang w:eastAsia="en-GB"/>
        <w14:textOutline w14:w="0" w14:cap="flat" w14:cmpd="sng" w14:algn="ctr">
          <w14:noFill/>
          <w14:prstDash w14:val="solid"/>
          <w14:bevel/>
        </w14:textOutline>
      </w:rPr>
      <w:t>3</w:t>
    </w:r>
    <w:r w:rsidRPr="00BD2B7D">
      <w:rPr>
        <w:rFonts w:ascii="Calibri" w:eastAsia="Arial Unicode MS" w:hAnsi="Calibri" w:cs="Arial Unicode MS"/>
        <w:color w:val="000000"/>
        <w:sz w:val="20"/>
        <w:szCs w:val="20"/>
        <w:bdr w:val="nil"/>
        <w:lang w:eastAsia="en-GB"/>
        <w14:textOutline w14:w="0" w14:cap="flat" w14:cmpd="sng" w14:algn="ctr">
          <w14:noFill/>
          <w14:prstDash w14:val="solid"/>
          <w14:bevel/>
        </w14:textOutline>
      </w:rPr>
      <w:t>(</w:t>
    </w:r>
    <w:r w:rsidR="00EA3C4D">
      <w:rPr>
        <w:rFonts w:ascii="Calibri" w:eastAsia="Arial Unicode MS" w:hAnsi="Calibri" w:cs="Arial Unicode MS"/>
        <w:color w:val="000000"/>
        <w:sz w:val="20"/>
        <w:szCs w:val="20"/>
        <w:bdr w:val="nil"/>
        <w:lang w:eastAsia="en-GB"/>
        <w14:textOutline w14:w="0" w14:cap="flat" w14:cmpd="sng" w14:algn="ctr">
          <w14:noFill/>
          <w14:prstDash w14:val="solid"/>
          <w14:bevel/>
        </w14:textOutline>
      </w:rPr>
      <w:t>2</w:t>
    </w:r>
    <w:r w:rsidRPr="00BD2B7D">
      <w:rPr>
        <w:rFonts w:ascii="Calibri" w:eastAsia="Arial Unicode MS" w:hAnsi="Calibri" w:cs="Arial Unicode MS"/>
        <w:color w:val="000000"/>
        <w:sz w:val="20"/>
        <w:szCs w:val="20"/>
        <w:bdr w:val="nil"/>
        <w:lang w:eastAsia="en-GB"/>
        <w14:textOutline w14:w="0" w14:cap="flat" w14:cmpd="sng" w14:algn="ctr">
          <w14:noFill/>
          <w14:prstDash w14:val="solid"/>
          <w14:bevel/>
        </w14:textOutline>
      </w:rPr>
      <w:t>)</w:t>
    </w:r>
    <w:r w:rsidRPr="002B2DE4">
      <w:rPr>
        <w:rFonts w:ascii="Calibri" w:eastAsia="Arial Unicode MS" w:hAnsi="Calibri" w:cs="Arial Unicode MS"/>
        <w:color w:val="FF0000"/>
        <w:sz w:val="20"/>
        <w:szCs w:val="20"/>
        <w:bdr w:val="nil"/>
        <w:lang w:eastAsia="en-GB"/>
        <w14:textOutline w14:w="0" w14:cap="flat" w14:cmpd="sng" w14:algn="ctr">
          <w14:noFill/>
          <w14:prstDash w14:val="solid"/>
          <w14:bevel/>
        </w14:textOutline>
      </w:rPr>
      <w:t xml:space="preserve"> </w:t>
    </w:r>
    <w:r w:rsidR="005F7C4C">
      <w:rPr>
        <w:rFonts w:ascii="Calibri" w:eastAsia="Arial Unicode MS" w:hAnsi="Calibri" w:cs="Arial Unicode MS"/>
        <w:sz w:val="20"/>
        <w:szCs w:val="20"/>
        <w:bdr w:val="nil"/>
        <w:lang w:eastAsia="en-GB"/>
        <w14:textOutline w14:w="0" w14:cap="flat" w14:cmpd="sng" w14:algn="ctr">
          <w14:noFill/>
          <w14:prstDash w14:val="solid"/>
          <w14:bevel/>
        </w14:textOutline>
      </w:rPr>
      <w:t>XX</w:t>
    </w:r>
    <w:r w:rsidRPr="00E35D86">
      <w:rPr>
        <w:rFonts w:ascii="Calibri" w:eastAsia="Arial Unicode MS" w:hAnsi="Calibri" w:cs="Arial Unicode MS"/>
        <w:sz w:val="20"/>
        <w:szCs w:val="20"/>
        <w:bdr w:val="nil"/>
        <w:lang w:eastAsia="en-GB"/>
        <w14:textOutline w14:w="0" w14:cap="flat" w14:cmpd="sng" w14:algn="ctr">
          <w14:noFill/>
          <w14:prstDash w14:val="solid"/>
          <w14:bevel/>
        </w14:textOutline>
      </w:rPr>
      <w:t xml:space="preserve"> - </w:t>
    </w:r>
    <w:r w:rsidR="005F7C4C">
      <w:rPr>
        <w:rFonts w:ascii="Calibri" w:eastAsia="Arial Unicode MS" w:hAnsi="Calibri" w:cs="Arial Unicode MS"/>
        <w:sz w:val="20"/>
        <w:szCs w:val="20"/>
        <w:bdr w:val="nil"/>
        <w:lang w:eastAsia="en-GB"/>
        <w14:textOutline w14:w="0" w14:cap="flat" w14:cmpd="sng" w14:algn="ctr">
          <w14:noFill/>
          <w14:prstDash w14:val="solid"/>
          <w14:bevel/>
        </w14:textOutline>
      </w:rPr>
      <w:t>X</w:t>
    </w:r>
    <w:r w:rsidR="0062614E">
      <w:rPr>
        <w:rFonts w:ascii="Calibri" w:eastAsia="Arial Unicode MS" w:hAnsi="Calibri" w:cs="Arial Unicode MS"/>
        <w:sz w:val="20"/>
        <w:szCs w:val="20"/>
        <w:bdr w:val="nil"/>
        <w:lang w:eastAsia="en-GB"/>
        <w14:textOutline w14:w="0" w14:cap="flat" w14:cmpd="sng" w14:algn="ctr">
          <w14:noFill/>
          <w14:prstDash w14:val="solid"/>
          <w14:bevel/>
        </w14:textOutline>
      </w:rPr>
      <w:t>X</w:t>
    </w:r>
    <w:r>
      <w:rPr>
        <w:rFonts w:ascii="Calibri" w:eastAsia="Arial Unicode MS" w:hAnsi="Calibri" w:cs="Arial Unicode MS"/>
        <w:color w:val="000000"/>
        <w:sz w:val="20"/>
        <w:szCs w:val="20"/>
        <w:bdr w:val="nil"/>
        <w:lang w:eastAsia="en-GB"/>
        <w14:textOutline w14:w="0" w14:cap="flat" w14:cmpd="sng" w14:algn="ctr">
          <w14:noFill/>
          <w14:prstDash w14:val="solid"/>
          <w14:bevel/>
        </w14:textOutline>
      </w:rPr>
      <w:tab/>
    </w:r>
    <w:r>
      <w:rPr>
        <w:rFonts w:ascii="Calibri" w:eastAsia="Arial Unicode MS" w:hAnsi="Calibri" w:cs="Arial Unicode MS"/>
        <w:color w:val="000000"/>
        <w:sz w:val="20"/>
        <w:szCs w:val="20"/>
        <w:bdr w:val="nil"/>
        <w:lang w:eastAsia="en-GB"/>
        <w14:textOutline w14:w="0" w14:cap="flat" w14:cmpd="sng" w14:algn="ctr">
          <w14:noFill/>
          <w14:prstDash w14:val="solid"/>
          <w14:bevel/>
        </w14:textOutline>
      </w:rPr>
      <w:tab/>
    </w:r>
    <w:r w:rsidRPr="001416B3">
      <w:rPr>
        <w:rFonts w:asciiTheme="minorHAnsi" w:hAnsiTheme="minorHAnsi" w:cstheme="minorHAnsi"/>
        <w:sz w:val="20"/>
        <w:szCs w:val="20"/>
      </w:rPr>
      <w:fldChar w:fldCharType="begin"/>
    </w:r>
    <w:r w:rsidRPr="001416B3">
      <w:rPr>
        <w:rFonts w:asciiTheme="minorHAnsi" w:hAnsiTheme="minorHAnsi" w:cstheme="minorHAnsi"/>
        <w:sz w:val="20"/>
        <w:szCs w:val="20"/>
      </w:rPr>
      <w:instrText xml:space="preserve"> PAGE   \* MERGEFORMAT </w:instrText>
    </w:r>
    <w:r w:rsidRPr="001416B3">
      <w:rPr>
        <w:rFonts w:asciiTheme="minorHAnsi" w:hAnsiTheme="minorHAnsi" w:cstheme="minorHAnsi"/>
        <w:sz w:val="20"/>
        <w:szCs w:val="20"/>
      </w:rPr>
      <w:fldChar w:fldCharType="separate"/>
    </w:r>
    <w:r>
      <w:rPr>
        <w:rFonts w:asciiTheme="minorHAnsi" w:hAnsiTheme="minorHAnsi" w:cstheme="minorHAnsi"/>
        <w:sz w:val="20"/>
        <w:szCs w:val="20"/>
      </w:rPr>
      <w:t>17</w:t>
    </w:r>
    <w:r w:rsidRPr="001416B3">
      <w:rPr>
        <w:rFonts w:asciiTheme="minorHAnsi" w:hAnsiTheme="minorHAnsi" w:cstheme="minorHAnsi"/>
        <w:sz w:val="20"/>
        <w:szCs w:val="20"/>
      </w:rPr>
      <w:fldChar w:fldCharType="end"/>
    </w:r>
  </w:p>
  <w:p w14:paraId="45D07478" w14:textId="77777777" w:rsidR="00D340B8" w:rsidRPr="00BD2B7D" w:rsidRDefault="00D340B8" w:rsidP="00BD2B7D">
    <w:pPr>
      <w:pBdr>
        <w:top w:val="nil"/>
        <w:left w:val="nil"/>
        <w:bottom w:val="nil"/>
        <w:right w:val="nil"/>
        <w:between w:val="nil"/>
        <w:bar w:val="nil"/>
      </w:pBdr>
      <w:spacing w:after="120"/>
      <w:jc w:val="center"/>
      <w:rPr>
        <w:rFonts w:ascii="Gill Sans" w:eastAsia="Arial Unicode MS" w:hAnsi="Gill Sans" w:cs="Arial Unicode MS"/>
        <w:color w:val="515151"/>
        <w:sz w:val="22"/>
        <w:szCs w:val="22"/>
        <w:bdr w:val="nil"/>
        <w:lang w:eastAsia="en-GB"/>
        <w14:textOutline w14:w="0" w14:cap="flat" w14:cmpd="sng" w14:algn="ctr">
          <w14:noFill/>
          <w14:prstDash w14:val="solid"/>
          <w14:bevel/>
        </w14:textOutline>
      </w:rPr>
    </w:pPr>
  </w:p>
  <w:p w14:paraId="12CF2D68" w14:textId="77777777" w:rsidR="00D340B8" w:rsidRDefault="00D340B8" w:rsidP="009108C9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B3485" w14:textId="3FDCD598" w:rsidR="00D340B8" w:rsidRPr="001416B3" w:rsidRDefault="00D340B8" w:rsidP="00C51BB9">
    <w:pPr>
      <w:pStyle w:val="Header"/>
      <w:tabs>
        <w:tab w:val="clear" w:pos="8640"/>
        <w:tab w:val="right" w:pos="9923"/>
      </w:tabs>
      <w:rPr>
        <w:rFonts w:asciiTheme="minorHAnsi" w:hAnsiTheme="minorHAnsi" w:cstheme="minorHAnsi"/>
        <w:sz w:val="20"/>
        <w:szCs w:val="20"/>
      </w:rPr>
    </w:pPr>
    <w:r w:rsidRPr="00BD2B7D">
      <w:rPr>
        <w:rFonts w:ascii="Calibri" w:eastAsia="Arial Unicode MS" w:hAnsi="Calibri" w:cs="Arial Unicode MS"/>
        <w:i/>
        <w:iCs/>
        <w:color w:val="000000"/>
        <w:sz w:val="20"/>
        <w:szCs w:val="20"/>
        <w:bdr w:val="nil"/>
        <w:lang w:eastAsia="en-GB"/>
        <w14:textOutline w14:w="0" w14:cap="flat" w14:cmpd="sng" w14:algn="ctr">
          <w14:noFill/>
          <w14:prstDash w14:val="solid"/>
          <w14:bevel/>
        </w14:textOutline>
      </w:rPr>
      <w:t>Pharmacy Education</w:t>
    </w:r>
    <w:r w:rsidRPr="00BD2B7D">
      <w:rPr>
        <w:rFonts w:ascii="Calibri" w:eastAsia="Arial Unicode MS" w:hAnsi="Calibri" w:cs="Arial Unicode MS"/>
        <w:color w:val="000000"/>
        <w:sz w:val="20"/>
        <w:szCs w:val="20"/>
        <w:bdr w:val="nil"/>
        <w:lang w:eastAsia="en-GB"/>
        <w14:textOutline w14:w="0" w14:cap="flat" w14:cmpd="sng" w14:algn="ctr">
          <w14:noFill/>
          <w14:prstDash w14:val="solid"/>
          <w14:bevel/>
        </w14:textOutline>
      </w:rPr>
      <w:t xml:space="preserve"> 2</w:t>
    </w:r>
    <w:r w:rsidR="0062614E">
      <w:rPr>
        <w:rFonts w:ascii="Calibri" w:eastAsia="Arial Unicode MS" w:hAnsi="Calibri" w:cs="Arial Unicode MS"/>
        <w:color w:val="000000"/>
        <w:sz w:val="20"/>
        <w:szCs w:val="20"/>
        <w:bdr w:val="nil"/>
        <w:lang w:eastAsia="en-GB"/>
        <w14:textOutline w14:w="0" w14:cap="flat" w14:cmpd="sng" w14:algn="ctr">
          <w14:noFill/>
          <w14:prstDash w14:val="solid"/>
          <w14:bevel/>
        </w14:textOutline>
      </w:rPr>
      <w:t>3</w:t>
    </w:r>
    <w:r w:rsidRPr="00BD2B7D">
      <w:rPr>
        <w:rFonts w:ascii="Calibri" w:eastAsia="Arial Unicode MS" w:hAnsi="Calibri" w:cs="Arial Unicode MS"/>
        <w:color w:val="000000"/>
        <w:sz w:val="20"/>
        <w:szCs w:val="20"/>
        <w:bdr w:val="nil"/>
        <w:lang w:eastAsia="en-GB"/>
        <w14:textOutline w14:w="0" w14:cap="flat" w14:cmpd="sng" w14:algn="ctr">
          <w14:noFill/>
          <w14:prstDash w14:val="solid"/>
          <w14:bevel/>
        </w14:textOutline>
      </w:rPr>
      <w:t>(</w:t>
    </w:r>
    <w:r w:rsidR="00EA3C4D">
      <w:rPr>
        <w:rFonts w:ascii="Calibri" w:eastAsia="Arial Unicode MS" w:hAnsi="Calibri" w:cs="Arial Unicode MS"/>
        <w:color w:val="000000"/>
        <w:sz w:val="20"/>
        <w:szCs w:val="20"/>
        <w:bdr w:val="nil"/>
        <w:lang w:eastAsia="en-GB"/>
        <w14:textOutline w14:w="0" w14:cap="flat" w14:cmpd="sng" w14:algn="ctr">
          <w14:noFill/>
          <w14:prstDash w14:val="solid"/>
          <w14:bevel/>
        </w14:textOutline>
      </w:rPr>
      <w:t>2</w:t>
    </w:r>
    <w:r w:rsidRPr="00BD2B7D">
      <w:rPr>
        <w:rFonts w:ascii="Calibri" w:eastAsia="Arial Unicode MS" w:hAnsi="Calibri" w:cs="Arial Unicode MS"/>
        <w:color w:val="000000"/>
        <w:sz w:val="20"/>
        <w:szCs w:val="20"/>
        <w:bdr w:val="nil"/>
        <w:lang w:eastAsia="en-GB"/>
        <w14:textOutline w14:w="0" w14:cap="flat" w14:cmpd="sng" w14:algn="ctr">
          <w14:noFill/>
          <w14:prstDash w14:val="solid"/>
          <w14:bevel/>
        </w14:textOutline>
      </w:rPr>
      <w:t>)</w:t>
    </w:r>
    <w:r>
      <w:rPr>
        <w:rFonts w:ascii="Calibri" w:eastAsia="Arial Unicode MS" w:hAnsi="Calibri" w:cs="Arial Unicode MS"/>
        <w:color w:val="000000"/>
        <w:sz w:val="20"/>
        <w:szCs w:val="20"/>
        <w:bdr w:val="nil"/>
        <w:lang w:eastAsia="en-GB"/>
        <w14:textOutline w14:w="0" w14:cap="flat" w14:cmpd="sng" w14:algn="ctr">
          <w14:noFill/>
          <w14:prstDash w14:val="solid"/>
          <w14:bevel/>
        </w14:textOutline>
      </w:rPr>
      <w:t xml:space="preserve"> </w:t>
    </w:r>
    <w:r w:rsidR="00EA3C4D">
      <w:rPr>
        <w:rFonts w:ascii="Calibri" w:eastAsia="Arial Unicode MS" w:hAnsi="Calibri" w:cs="Arial Unicode MS"/>
        <w:sz w:val="20"/>
        <w:szCs w:val="20"/>
        <w:bdr w:val="nil"/>
        <w:lang w:eastAsia="en-GB"/>
        <w14:textOutline w14:w="0" w14:cap="flat" w14:cmpd="sng" w14:algn="ctr">
          <w14:noFill/>
          <w14:prstDash w14:val="solid"/>
          <w14:bevel/>
        </w14:textOutline>
      </w:rPr>
      <w:t>XX</w:t>
    </w:r>
    <w:r w:rsidR="00C636F6">
      <w:rPr>
        <w:rFonts w:ascii="Calibri" w:eastAsia="Arial Unicode MS" w:hAnsi="Calibri" w:cs="Arial Unicode MS"/>
        <w:sz w:val="20"/>
        <w:szCs w:val="20"/>
        <w:bdr w:val="nil"/>
        <w:lang w:eastAsia="en-GB"/>
        <w14:textOutline w14:w="0" w14:cap="flat" w14:cmpd="sng" w14:algn="ctr">
          <w14:noFill/>
          <w14:prstDash w14:val="solid"/>
          <w14:bevel/>
        </w14:textOutline>
      </w:rPr>
      <w:t xml:space="preserve"> - </w:t>
    </w:r>
    <w:r w:rsidR="00EA3C4D">
      <w:rPr>
        <w:rFonts w:ascii="Calibri" w:eastAsia="Arial Unicode MS" w:hAnsi="Calibri" w:cs="Arial Unicode MS"/>
        <w:sz w:val="20"/>
        <w:szCs w:val="20"/>
        <w:bdr w:val="nil"/>
        <w:lang w:eastAsia="en-GB"/>
        <w14:textOutline w14:w="0" w14:cap="flat" w14:cmpd="sng" w14:algn="ctr">
          <w14:noFill/>
          <w14:prstDash w14:val="solid"/>
          <w14:bevel/>
        </w14:textOutline>
      </w:rPr>
      <w:t>XX</w:t>
    </w:r>
    <w:r>
      <w:rPr>
        <w:rFonts w:ascii="Calibri" w:eastAsia="Arial Unicode MS" w:hAnsi="Calibri" w:cs="Arial Unicode MS"/>
        <w:color w:val="000000"/>
        <w:sz w:val="20"/>
        <w:szCs w:val="20"/>
        <w:bdr w:val="nil"/>
        <w:lang w:eastAsia="en-GB"/>
        <w14:textOutline w14:w="0" w14:cap="flat" w14:cmpd="sng" w14:algn="ctr">
          <w14:noFill/>
          <w14:prstDash w14:val="solid"/>
          <w14:bevel/>
        </w14:textOutline>
      </w:rPr>
      <w:tab/>
    </w:r>
    <w:r>
      <w:rPr>
        <w:rFonts w:ascii="Calibri" w:eastAsia="Arial Unicode MS" w:hAnsi="Calibri" w:cs="Arial Unicode MS"/>
        <w:color w:val="000000"/>
        <w:sz w:val="20"/>
        <w:szCs w:val="20"/>
        <w:bdr w:val="nil"/>
        <w:lang w:eastAsia="en-GB"/>
        <w14:textOutline w14:w="0" w14:cap="flat" w14:cmpd="sng" w14:algn="ctr">
          <w14:noFill/>
          <w14:prstDash w14:val="solid"/>
          <w14:bevel/>
        </w14:textOutline>
      </w:rPr>
      <w:tab/>
    </w:r>
    <w:r w:rsidR="0062614E">
      <w:rPr>
        <w:rFonts w:asciiTheme="minorHAnsi" w:hAnsiTheme="minorHAnsi" w:cstheme="minorHAnsi"/>
        <w:sz w:val="20"/>
        <w:szCs w:val="20"/>
      </w:rPr>
      <w:t>1</w:t>
    </w:r>
  </w:p>
  <w:p w14:paraId="334AA8A3" w14:textId="44B2737E" w:rsidR="00D340B8" w:rsidRPr="00BD2B7D" w:rsidRDefault="00D340B8" w:rsidP="00002CCB">
    <w:pPr>
      <w:pBdr>
        <w:top w:val="nil"/>
        <w:left w:val="nil"/>
        <w:bottom w:val="nil"/>
        <w:right w:val="nil"/>
        <w:between w:val="nil"/>
        <w:bar w:val="nil"/>
      </w:pBdr>
      <w:tabs>
        <w:tab w:val="left" w:pos="709"/>
        <w:tab w:val="left" w:pos="1418"/>
        <w:tab w:val="left" w:pos="2127"/>
        <w:tab w:val="left" w:pos="2836"/>
        <w:tab w:val="left" w:pos="3545"/>
        <w:tab w:val="left" w:pos="4254"/>
        <w:tab w:val="left" w:pos="4963"/>
        <w:tab w:val="left" w:pos="5672"/>
        <w:tab w:val="left" w:pos="6381"/>
        <w:tab w:val="left" w:pos="7090"/>
        <w:tab w:val="left" w:pos="7799"/>
        <w:tab w:val="left" w:pos="8508"/>
        <w:tab w:val="left" w:pos="9217"/>
        <w:tab w:val="right" w:pos="10046"/>
      </w:tabs>
      <w:ind w:left="14"/>
      <w:rPr>
        <w:rFonts w:ascii="Calibri" w:eastAsia="Calibri" w:hAnsi="Calibri" w:cs="Calibri"/>
        <w:color w:val="000000"/>
        <w:sz w:val="20"/>
        <w:szCs w:val="20"/>
        <w:bdr w:val="nil"/>
        <w:lang w:eastAsia="en-GB"/>
        <w14:textOutline w14:w="0" w14:cap="flat" w14:cmpd="sng" w14:algn="ctr">
          <w14:noFill/>
          <w14:prstDash w14:val="solid"/>
          <w14:bevel/>
        </w14:textOutline>
      </w:rPr>
    </w:pPr>
    <w:r w:rsidRPr="002B2DE4">
      <w:rPr>
        <w:rFonts w:ascii="Calibri" w:eastAsia="Calibri" w:hAnsi="Calibri" w:cs="Calibri"/>
        <w:color w:val="000000"/>
        <w:sz w:val="20"/>
        <w:szCs w:val="20"/>
        <w:bdr w:val="nil"/>
        <w:lang w:eastAsia="en-GB"/>
        <w14:textOutline w14:w="0" w14:cap="flat" w14:cmpd="sng" w14:algn="ctr">
          <w14:noFill/>
          <w14:prstDash w14:val="solid"/>
          <w14:bevel/>
        </w14:textOutline>
      </w:rPr>
      <w:t xml:space="preserve">ISSN </w:t>
    </w:r>
    <w:r w:rsidR="006215BF">
      <w:rPr>
        <w:rFonts w:ascii="Calibri" w:eastAsia="Calibri" w:hAnsi="Calibri" w:cs="Calibri"/>
        <w:color w:val="000000"/>
        <w:sz w:val="20"/>
        <w:szCs w:val="20"/>
        <w:bdr w:val="nil"/>
        <w:lang w:eastAsia="en-GB"/>
        <w14:textOutline w14:w="0" w14:cap="flat" w14:cmpd="sng" w14:algn="ctr">
          <w14:noFill/>
          <w14:prstDash w14:val="solid"/>
          <w14:bevel/>
        </w14:textOutline>
      </w:rPr>
      <w:t>XXX</w:t>
    </w:r>
  </w:p>
  <w:p w14:paraId="28A33722" w14:textId="77777777" w:rsidR="00D340B8" w:rsidRDefault="00D340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4A53BF" w14:textId="77777777" w:rsidR="006E006A" w:rsidRDefault="006E006A">
      <w:r>
        <w:separator/>
      </w:r>
    </w:p>
  </w:footnote>
  <w:footnote w:type="continuationSeparator" w:id="0">
    <w:p w14:paraId="55777F84" w14:textId="77777777" w:rsidR="006E006A" w:rsidRDefault="006E00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2C7241" w14:textId="44F37C36" w:rsidR="00D340B8" w:rsidRPr="00AE4F86" w:rsidRDefault="005F7C4C" w:rsidP="009C7B61">
    <w:pPr>
      <w:pBdr>
        <w:top w:val="nil"/>
        <w:left w:val="nil"/>
        <w:bottom w:val="nil"/>
        <w:right w:val="nil"/>
        <w:between w:val="nil"/>
        <w:bar w:val="nil"/>
      </w:pBdr>
      <w:spacing w:after="480"/>
      <w:rPr>
        <w:rFonts w:ascii="Calibri" w:hAnsi="Calibri"/>
        <w:bCs/>
        <w:i/>
        <w:iCs/>
        <w:color w:val="000000"/>
        <w:sz w:val="20"/>
        <w:szCs w:val="20"/>
        <w:bdr w:val="nil"/>
        <w:lang w:val="en-US" w:eastAsia="en-GB"/>
        <w14:textOutline w14:w="0" w14:cap="flat" w14:cmpd="sng" w14:algn="ctr">
          <w14:noFill/>
          <w14:prstDash w14:val="solid"/>
          <w14:bevel/>
        </w14:textOutline>
      </w:rPr>
    </w:pPr>
    <w:r>
      <w:rPr>
        <w:rFonts w:ascii="Calibri" w:hAnsi="Calibri"/>
        <w:i/>
        <w:iCs/>
        <w:color w:val="000000"/>
        <w:sz w:val="20"/>
        <w:szCs w:val="20"/>
        <w:bdr w:val="nil"/>
        <w:lang w:val="nl-NL" w:eastAsia="en-GB"/>
        <w14:textOutline w14:w="0" w14:cap="flat" w14:cmpd="sng" w14:algn="ctr">
          <w14:noFill/>
          <w14:prstDash w14:val="solid"/>
          <w14:bevel/>
        </w14:textOutline>
      </w:rPr>
      <w:t>Last name</w:t>
    </w:r>
    <w:r w:rsidR="00D340B8" w:rsidRPr="00416EB9">
      <w:rPr>
        <w:rFonts w:ascii="Calibri" w:hAnsi="Calibri"/>
        <w:i/>
        <w:iCs/>
        <w:color w:val="000000"/>
        <w:sz w:val="20"/>
        <w:szCs w:val="20"/>
        <w:bdr w:val="nil"/>
        <w:lang w:val="nl-NL" w:eastAsia="en-GB"/>
        <w14:textOutline w14:w="0" w14:cap="flat" w14:cmpd="sng" w14:algn="ctr">
          <w14:noFill/>
          <w14:prstDash w14:val="solid"/>
          <w14:bevel/>
        </w14:textOutline>
      </w:rPr>
      <w:t xml:space="preserve"> </w:t>
    </w:r>
    <w:r>
      <w:rPr>
        <w:rFonts w:ascii="Calibri" w:hAnsi="Calibri"/>
        <w:i/>
        <w:iCs/>
        <w:color w:val="000000"/>
        <w:sz w:val="20"/>
        <w:szCs w:val="20"/>
        <w:bdr w:val="nil"/>
        <w:lang w:val="nl-NL" w:eastAsia="en-GB"/>
        <w14:textOutline w14:w="0" w14:cap="flat" w14:cmpd="sng" w14:algn="ctr">
          <w14:noFill/>
          <w14:prstDash w14:val="solid"/>
          <w14:bevel/>
        </w14:textOutline>
      </w:rPr>
      <w:t xml:space="preserve">of first author, </w:t>
    </w:r>
    <w:r w:rsidR="00D340B8" w:rsidRPr="00416EB9">
      <w:rPr>
        <w:rFonts w:ascii="Calibri" w:hAnsi="Calibri"/>
        <w:i/>
        <w:iCs/>
        <w:color w:val="000000"/>
        <w:sz w:val="20"/>
        <w:szCs w:val="20"/>
        <w:bdr w:val="nil"/>
        <w:lang w:val="nl-NL" w:eastAsia="en-GB"/>
        <w14:textOutline w14:w="0" w14:cap="flat" w14:cmpd="sng" w14:algn="ctr">
          <w14:noFill/>
          <w14:prstDash w14:val="solid"/>
          <w14:bevel/>
        </w14:textOutline>
      </w:rPr>
      <w:t>et al</w:t>
    </w:r>
    <w:r w:rsidR="00DF4C15">
      <w:rPr>
        <w:rFonts w:ascii="Calibri" w:hAnsi="Calibri"/>
        <w:i/>
        <w:iCs/>
        <w:color w:val="000000"/>
        <w:sz w:val="20"/>
        <w:szCs w:val="20"/>
        <w:bdr w:val="nil"/>
        <w:lang w:val="nl-NL" w:eastAsia="en-GB"/>
        <w14:textOutline w14:w="0" w14:cap="flat" w14:cmpd="sng" w14:algn="ctr">
          <w14:noFill/>
          <w14:prstDash w14:val="solid"/>
          <w14:bevel/>
        </w14:textOutline>
      </w:rPr>
      <w:t xml:space="preserve"> </w:t>
    </w:r>
    <w:r w:rsidR="00D340B8" w:rsidRPr="00AE4F86">
      <w:rPr>
        <w:rFonts w:ascii="Calibri" w:hAnsi="Calibri"/>
        <w:i/>
        <w:iCs/>
        <w:color w:val="000000"/>
        <w:sz w:val="20"/>
        <w:szCs w:val="20"/>
        <w:bdr w:val="nil"/>
        <w:lang w:val="nl-NL" w:eastAsia="en-GB"/>
        <w14:textOutline w14:w="0" w14:cap="flat" w14:cmpd="sng" w14:algn="ctr">
          <w14:noFill/>
          <w14:prstDash w14:val="solid"/>
          <w14:bevel/>
        </w14:textOutline>
      </w:rPr>
      <w:t xml:space="preserve">                                 </w:t>
    </w:r>
    <w:r w:rsidR="001857F0">
      <w:rPr>
        <w:rFonts w:ascii="Calibri" w:hAnsi="Calibri"/>
        <w:i/>
        <w:iCs/>
        <w:color w:val="000000"/>
        <w:sz w:val="20"/>
        <w:szCs w:val="20"/>
        <w:bdr w:val="nil"/>
        <w:lang w:val="nl-NL" w:eastAsia="en-GB"/>
        <w14:textOutline w14:w="0" w14:cap="flat" w14:cmpd="sng" w14:algn="ctr">
          <w14:noFill/>
          <w14:prstDash w14:val="solid"/>
          <w14:bevel/>
        </w14:textOutline>
      </w:rPr>
      <w:t xml:space="preserve">      </w:t>
    </w:r>
    <w:r>
      <w:rPr>
        <w:rFonts w:ascii="Calibri" w:hAnsi="Calibri"/>
        <w:i/>
        <w:iCs/>
        <w:color w:val="000000"/>
        <w:sz w:val="20"/>
        <w:szCs w:val="20"/>
        <w:bdr w:val="nil"/>
        <w:lang w:val="nl-NL" w:eastAsia="en-GB"/>
        <w14:textOutline w14:w="0" w14:cap="flat" w14:cmpd="sng" w14:algn="ctr">
          <w14:noFill/>
          <w14:prstDash w14:val="solid"/>
          <w14:bevel/>
        </w14:textOutline>
      </w:rPr>
      <w:tab/>
    </w:r>
    <w:r>
      <w:rPr>
        <w:rFonts w:ascii="Calibri" w:hAnsi="Calibri"/>
        <w:i/>
        <w:iCs/>
        <w:color w:val="000000"/>
        <w:sz w:val="20"/>
        <w:szCs w:val="20"/>
        <w:bdr w:val="nil"/>
        <w:lang w:val="nl-NL" w:eastAsia="en-GB"/>
        <w14:textOutline w14:w="0" w14:cap="flat" w14:cmpd="sng" w14:algn="ctr">
          <w14:noFill/>
          <w14:prstDash w14:val="solid"/>
          <w14:bevel/>
        </w14:textOutline>
      </w:rPr>
      <w:tab/>
    </w:r>
    <w:r>
      <w:rPr>
        <w:rFonts w:ascii="Calibri" w:hAnsi="Calibri"/>
        <w:i/>
        <w:iCs/>
        <w:color w:val="000000"/>
        <w:sz w:val="20"/>
        <w:szCs w:val="20"/>
        <w:bdr w:val="nil"/>
        <w:lang w:val="nl-NL" w:eastAsia="en-GB"/>
        <w14:textOutline w14:w="0" w14:cap="flat" w14:cmpd="sng" w14:algn="ctr">
          <w14:noFill/>
          <w14:prstDash w14:val="solid"/>
          <w14:bevel/>
        </w14:textOutline>
      </w:rPr>
      <w:tab/>
    </w:r>
    <w:r>
      <w:rPr>
        <w:rFonts w:ascii="Calibri" w:hAnsi="Calibri"/>
        <w:i/>
        <w:iCs/>
        <w:color w:val="000000"/>
        <w:sz w:val="20"/>
        <w:szCs w:val="20"/>
        <w:bdr w:val="nil"/>
        <w:lang w:val="nl-NL" w:eastAsia="en-GB"/>
        <w14:textOutline w14:w="0" w14:cap="flat" w14:cmpd="sng" w14:algn="ctr">
          <w14:noFill/>
          <w14:prstDash w14:val="solid"/>
          <w14:bevel/>
        </w14:textOutline>
      </w:rPr>
      <w:tab/>
    </w:r>
    <w:r>
      <w:rPr>
        <w:rFonts w:ascii="Calibri" w:hAnsi="Calibri"/>
        <w:i/>
        <w:iCs/>
        <w:color w:val="000000"/>
        <w:sz w:val="20"/>
        <w:szCs w:val="20"/>
        <w:bdr w:val="nil"/>
        <w:lang w:val="nl-NL" w:eastAsia="en-GB"/>
        <w14:textOutline w14:w="0" w14:cap="flat" w14:cmpd="sng" w14:algn="ctr">
          <w14:noFill/>
          <w14:prstDash w14:val="solid"/>
          <w14:bevel/>
        </w14:textOutline>
      </w:rPr>
      <w:tab/>
    </w:r>
    <w:r>
      <w:rPr>
        <w:rFonts w:ascii="Calibri" w:hAnsi="Calibri"/>
        <w:i/>
        <w:iCs/>
        <w:color w:val="000000"/>
        <w:sz w:val="20"/>
        <w:szCs w:val="20"/>
        <w:bdr w:val="nil"/>
        <w:lang w:val="nl-NL" w:eastAsia="en-GB"/>
        <w14:textOutline w14:w="0" w14:cap="flat" w14:cmpd="sng" w14:algn="ctr">
          <w14:noFill/>
          <w14:prstDash w14:val="solid"/>
          <w14:bevel/>
        </w14:textOutline>
      </w:rPr>
      <w:tab/>
    </w:r>
    <w:r>
      <w:rPr>
        <w:rFonts w:ascii="Calibri" w:hAnsi="Calibri"/>
        <w:i/>
        <w:iCs/>
        <w:color w:val="000000"/>
        <w:sz w:val="20"/>
        <w:szCs w:val="20"/>
        <w:bdr w:val="nil"/>
        <w:lang w:val="nl-NL" w:eastAsia="en-GB"/>
        <w14:textOutline w14:w="0" w14:cap="flat" w14:cmpd="sng" w14:algn="ctr">
          <w14:noFill/>
          <w14:prstDash w14:val="solid"/>
          <w14:bevel/>
        </w14:textOutline>
      </w:rPr>
      <w:tab/>
    </w:r>
    <w:r>
      <w:rPr>
        <w:rFonts w:ascii="Calibri" w:hAnsi="Calibri"/>
        <w:i/>
        <w:iCs/>
        <w:color w:val="000000"/>
        <w:sz w:val="20"/>
        <w:szCs w:val="20"/>
        <w:bdr w:val="nil"/>
        <w:lang w:val="nl-NL" w:eastAsia="en-GB"/>
        <w14:textOutline w14:w="0" w14:cap="flat" w14:cmpd="sng" w14:algn="ctr">
          <w14:noFill/>
          <w14:prstDash w14:val="solid"/>
          <w14:bevel/>
        </w14:textOutline>
      </w:rPr>
      <w:tab/>
    </w:r>
    <w:r>
      <w:rPr>
        <w:rFonts w:ascii="Calibri" w:hAnsi="Calibri"/>
        <w:bCs/>
        <w:i/>
        <w:iCs/>
        <w:color w:val="000000"/>
        <w:sz w:val="20"/>
        <w:szCs w:val="20"/>
        <w:bdr w:val="nil"/>
        <w:lang w:val="en-US" w:eastAsia="en-GB"/>
        <w14:textOutline w14:w="0" w14:cap="flat" w14:cmpd="sng" w14:algn="ctr">
          <w14:noFill/>
          <w14:prstDash w14:val="solid"/>
          <w14:bevel/>
        </w14:textOutline>
      </w:rPr>
      <w:t>Title header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3465DE" w14:textId="4E2A1C4A" w:rsidR="00D340B8" w:rsidRPr="006B3FAA" w:rsidRDefault="00D340B8" w:rsidP="006B3FAA">
    <w:pPr>
      <w:pBdr>
        <w:top w:val="nil"/>
        <w:left w:val="nil"/>
        <w:bottom w:val="nil"/>
        <w:right w:val="nil"/>
        <w:between w:val="nil"/>
        <w:bar w:val="nil"/>
      </w:pBdr>
      <w:tabs>
        <w:tab w:val="left" w:pos="709"/>
        <w:tab w:val="left" w:pos="1418"/>
        <w:tab w:val="left" w:pos="2127"/>
        <w:tab w:val="left" w:pos="2836"/>
        <w:tab w:val="left" w:pos="3545"/>
        <w:tab w:val="left" w:pos="4254"/>
        <w:tab w:val="left" w:pos="4963"/>
        <w:tab w:val="left" w:pos="5672"/>
        <w:tab w:val="right" w:pos="10046"/>
      </w:tabs>
      <w:ind w:left="14"/>
      <w:rPr>
        <w:rFonts w:ascii="Calibri" w:eastAsia="Calibri" w:hAnsi="Calibri" w:cs="Calibri"/>
        <w:color w:val="000000"/>
        <w:sz w:val="20"/>
        <w:szCs w:val="20"/>
        <w:bdr w:val="nil"/>
        <w:lang w:eastAsia="en-GB"/>
        <w14:textOutline w14:w="0" w14:cap="flat" w14:cmpd="sng" w14:algn="ctr">
          <w14:noFill/>
          <w14:prstDash w14:val="solid"/>
          <w14:bevel/>
        </w14:textOutline>
      </w:rPr>
    </w:pPr>
    <w:r w:rsidRPr="006B3FAA">
      <w:rPr>
        <w:rFonts w:ascii="Calibri" w:eastAsia="Arial Unicode MS" w:hAnsi="Calibri" w:cs="Arial Unicode MS"/>
        <w:b/>
        <w:bCs/>
        <w:i/>
        <w:iCs/>
        <w:color w:val="000000"/>
        <w:sz w:val="20"/>
        <w:szCs w:val="20"/>
        <w:bdr w:val="nil"/>
        <w:lang w:eastAsia="en-GB"/>
        <w14:textOutline w14:w="0" w14:cap="flat" w14:cmpd="sng" w14:algn="ctr">
          <w14:noFill/>
          <w14:prstDash w14:val="solid"/>
          <w14:bevel/>
        </w14:textOutline>
      </w:rPr>
      <w:t>Pharmacy Education</w:t>
    </w:r>
    <w:r w:rsidRPr="006B3FAA">
      <w:rPr>
        <w:rFonts w:ascii="Calibri" w:eastAsia="Arial Unicode MS" w:hAnsi="Calibri" w:cs="Arial Unicode MS"/>
        <w:i/>
        <w:iCs/>
        <w:color w:val="000000"/>
        <w:sz w:val="20"/>
        <w:szCs w:val="20"/>
        <w:bdr w:val="nil"/>
        <w:lang w:eastAsia="en-GB"/>
        <w14:textOutline w14:w="0" w14:cap="flat" w14:cmpd="sng" w14:algn="ctr">
          <w14:noFill/>
          <w14:prstDash w14:val="solid"/>
          <w14:bevel/>
        </w14:textOutline>
      </w:rPr>
      <w:t xml:space="preserve"> </w:t>
    </w:r>
    <w:r w:rsidRPr="006B3FAA">
      <w:rPr>
        <w:rFonts w:ascii="Calibri" w:eastAsia="Arial Unicode MS" w:hAnsi="Calibri" w:cs="Arial Unicode MS"/>
        <w:color w:val="000000"/>
        <w:sz w:val="20"/>
        <w:szCs w:val="20"/>
        <w:bdr w:val="nil"/>
        <w:lang w:eastAsia="en-GB"/>
        <w14:textOutline w14:w="0" w14:cap="flat" w14:cmpd="sng" w14:algn="ctr">
          <w14:noFill/>
          <w14:prstDash w14:val="solid"/>
          <w14:bevel/>
        </w14:textOutline>
      </w:rPr>
      <w:t>(202</w:t>
    </w:r>
    <w:r w:rsidR="00F51C09">
      <w:rPr>
        <w:rFonts w:ascii="Calibri" w:eastAsia="Arial Unicode MS" w:hAnsi="Calibri" w:cs="Arial Unicode MS"/>
        <w:color w:val="000000"/>
        <w:sz w:val="20"/>
        <w:szCs w:val="20"/>
        <w:bdr w:val="nil"/>
        <w:lang w:eastAsia="en-GB"/>
        <w14:textOutline w14:w="0" w14:cap="flat" w14:cmpd="sng" w14:algn="ctr">
          <w14:noFill/>
          <w14:prstDash w14:val="solid"/>
          <w14:bevel/>
        </w14:textOutline>
      </w:rPr>
      <w:t>3</w:t>
    </w:r>
    <w:r w:rsidRPr="006B3FAA">
      <w:rPr>
        <w:rFonts w:ascii="Calibri" w:eastAsia="Arial Unicode MS" w:hAnsi="Calibri" w:cs="Arial Unicode MS"/>
        <w:color w:val="000000"/>
        <w:sz w:val="20"/>
        <w:szCs w:val="20"/>
        <w:bdr w:val="nil"/>
        <w:lang w:eastAsia="en-GB"/>
        <w14:textOutline w14:w="0" w14:cap="flat" w14:cmpd="sng" w14:algn="ctr">
          <w14:noFill/>
          <w14:prstDash w14:val="solid"/>
          <w14:bevel/>
        </w14:textOutline>
      </w:rPr>
      <w:t>) 2</w:t>
    </w:r>
    <w:r w:rsidR="00F51C09">
      <w:rPr>
        <w:rFonts w:ascii="Calibri" w:eastAsia="Arial Unicode MS" w:hAnsi="Calibri" w:cs="Arial Unicode MS"/>
        <w:color w:val="000000"/>
        <w:sz w:val="20"/>
        <w:szCs w:val="20"/>
        <w:bdr w:val="nil"/>
        <w:lang w:eastAsia="en-GB"/>
        <w14:textOutline w14:w="0" w14:cap="flat" w14:cmpd="sng" w14:algn="ctr">
          <w14:noFill/>
          <w14:prstDash w14:val="solid"/>
          <w14:bevel/>
        </w14:textOutline>
      </w:rPr>
      <w:t>3</w:t>
    </w:r>
    <w:r w:rsidRPr="006B3FAA">
      <w:rPr>
        <w:rFonts w:ascii="Calibri" w:eastAsia="Arial Unicode MS" w:hAnsi="Calibri" w:cs="Arial Unicode MS"/>
        <w:color w:val="000000"/>
        <w:sz w:val="20"/>
        <w:szCs w:val="20"/>
        <w:bdr w:val="nil"/>
        <w:lang w:eastAsia="en-GB"/>
        <w14:textOutline w14:w="0" w14:cap="flat" w14:cmpd="sng" w14:algn="ctr">
          <w14:noFill/>
          <w14:prstDash w14:val="solid"/>
          <w14:bevel/>
        </w14:textOutline>
      </w:rPr>
      <w:t>(</w:t>
    </w:r>
    <w:r w:rsidR="00EA3C4D">
      <w:rPr>
        <w:rFonts w:ascii="Calibri" w:eastAsia="Arial Unicode MS" w:hAnsi="Calibri" w:cs="Arial Unicode MS"/>
        <w:color w:val="000000"/>
        <w:sz w:val="20"/>
        <w:szCs w:val="20"/>
        <w:bdr w:val="nil"/>
        <w:lang w:eastAsia="en-GB"/>
        <w14:textOutline w14:w="0" w14:cap="flat" w14:cmpd="sng" w14:algn="ctr">
          <w14:noFill/>
          <w14:prstDash w14:val="solid"/>
          <w14:bevel/>
        </w14:textOutline>
      </w:rPr>
      <w:t>2</w:t>
    </w:r>
    <w:r w:rsidRPr="006B3FAA">
      <w:rPr>
        <w:rFonts w:ascii="Calibri" w:eastAsia="Arial Unicode MS" w:hAnsi="Calibri" w:cs="Arial Unicode MS"/>
        <w:color w:val="000000"/>
        <w:sz w:val="20"/>
        <w:szCs w:val="20"/>
        <w:bdr w:val="nil"/>
        <w:lang w:eastAsia="en-GB"/>
        <w14:textOutline w14:w="0" w14:cap="flat" w14:cmpd="sng" w14:algn="ctr">
          <w14:noFill/>
          <w14:prstDash w14:val="solid"/>
          <w14:bevel/>
        </w14:textOutline>
      </w:rPr>
      <w:t xml:space="preserve">) </w:t>
    </w:r>
    <w:r w:rsidR="003743FF" w:rsidRPr="00E30320">
      <w:rPr>
        <w:rFonts w:ascii="Calibri" w:eastAsia="Arial Unicode MS" w:hAnsi="Calibri" w:cs="Arial Unicode MS"/>
        <w:sz w:val="20"/>
        <w:szCs w:val="20"/>
        <w:highlight w:val="yellow"/>
        <w:bdr w:val="nil"/>
        <w:lang w:eastAsia="en-GB"/>
        <w14:textOutline w14:w="0" w14:cap="flat" w14:cmpd="sng" w14:algn="ctr">
          <w14:noFill/>
          <w14:prstDash w14:val="solid"/>
          <w14:bevel/>
        </w14:textOutline>
      </w:rPr>
      <w:t>XX</w:t>
    </w:r>
    <w:r w:rsidR="00C636F6" w:rsidRPr="00E30320">
      <w:rPr>
        <w:rFonts w:ascii="Calibri" w:eastAsia="Arial Unicode MS" w:hAnsi="Calibri" w:cs="Arial Unicode MS"/>
        <w:sz w:val="20"/>
        <w:szCs w:val="20"/>
        <w:highlight w:val="yellow"/>
        <w:bdr w:val="nil"/>
        <w:lang w:eastAsia="en-GB"/>
        <w14:textOutline w14:w="0" w14:cap="flat" w14:cmpd="sng" w14:algn="ctr">
          <w14:noFill/>
          <w14:prstDash w14:val="solid"/>
          <w14:bevel/>
        </w14:textOutline>
      </w:rPr>
      <w:t xml:space="preserve"> - </w:t>
    </w:r>
    <w:r w:rsidR="003743FF" w:rsidRPr="00E30320">
      <w:rPr>
        <w:rFonts w:ascii="Calibri" w:eastAsia="Arial Unicode MS" w:hAnsi="Calibri" w:cs="Arial Unicode MS"/>
        <w:sz w:val="20"/>
        <w:szCs w:val="20"/>
        <w:highlight w:val="yellow"/>
        <w:bdr w:val="nil"/>
        <w:lang w:eastAsia="en-GB"/>
        <w14:textOutline w14:w="0" w14:cap="flat" w14:cmpd="sng" w14:algn="ctr">
          <w14:noFill/>
          <w14:prstDash w14:val="solid"/>
          <w14:bevel/>
        </w14:textOutline>
      </w:rPr>
      <w:t>XX</w:t>
    </w:r>
  </w:p>
  <w:p w14:paraId="2434EF09" w14:textId="1C2AC921" w:rsidR="00D340B8" w:rsidRPr="00C636F6" w:rsidRDefault="00486574" w:rsidP="006B3FAA">
    <w:pPr>
      <w:pBdr>
        <w:top w:val="nil"/>
        <w:left w:val="nil"/>
        <w:bottom w:val="nil"/>
        <w:right w:val="nil"/>
        <w:between w:val="nil"/>
        <w:bar w:val="nil"/>
      </w:pBdr>
      <w:tabs>
        <w:tab w:val="left" w:pos="709"/>
        <w:tab w:val="left" w:pos="1418"/>
        <w:tab w:val="left" w:pos="2127"/>
        <w:tab w:val="left" w:pos="2836"/>
        <w:tab w:val="left" w:pos="3545"/>
        <w:tab w:val="left" w:pos="4254"/>
        <w:tab w:val="left" w:pos="4963"/>
        <w:tab w:val="left" w:pos="5672"/>
        <w:tab w:val="right" w:pos="10046"/>
      </w:tabs>
      <w:ind w:left="14"/>
      <w:rPr>
        <w:rFonts w:ascii="Arial Rounded MT Bold" w:eastAsia="Arial Unicode MS" w:hAnsi="Arial Rounded MT Bold" w:cs="Arial Unicode MS"/>
        <w:sz w:val="18"/>
        <w:szCs w:val="18"/>
        <w:bdr w:val="nil"/>
        <w:lang w:eastAsia="en-GB"/>
        <w14:textOutline w14:w="0" w14:cap="flat" w14:cmpd="sng" w14:algn="ctr">
          <w14:noFill/>
          <w14:prstDash w14:val="solid"/>
          <w14:bevel/>
        </w14:textOutline>
      </w:rPr>
    </w:pPr>
    <w:hyperlink r:id="rId1" w:history="1">
      <w:r w:rsidR="00F51C09" w:rsidRPr="00F1567B">
        <w:rPr>
          <w:rStyle w:val="Hyperlink"/>
          <w:rFonts w:ascii="Calibri" w:eastAsia="Arial Unicode MS" w:hAnsi="Calibri" w:cs="Arial Unicode MS"/>
          <w:sz w:val="20"/>
          <w:szCs w:val="20"/>
          <w:bdr w:val="nil"/>
          <w:lang w:eastAsia="en-GB"/>
          <w14:textOutline w14:w="0" w14:cap="flat" w14:cmpd="sng" w14:algn="ctr">
            <w14:noFill/>
            <w14:prstDash w14:val="solid"/>
            <w14:bevel/>
          </w14:textOutline>
        </w:rPr>
        <w:t>https://doi.org/</w:t>
      </w:r>
    </w:hyperlink>
    <w:r w:rsidR="00C636F6" w:rsidRPr="00C636F6">
      <w:rPr>
        <w:rStyle w:val="Hyperlink"/>
        <w:rFonts w:ascii="Calibri" w:eastAsia="Arial Unicode MS" w:hAnsi="Calibri" w:cs="Arial Unicode MS"/>
        <w:color w:val="auto"/>
        <w:sz w:val="20"/>
        <w:szCs w:val="20"/>
        <w:u w:val="none"/>
        <w:bdr w:val="nil"/>
        <w:lang w:eastAsia="en-GB"/>
        <w14:textOutline w14:w="0" w14:cap="flat" w14:cmpd="sng" w14:algn="ctr">
          <w14:noFill/>
          <w14:prstDash w14:val="solid"/>
          <w14:bevel/>
        </w14:textOutline>
      </w:rPr>
      <w:t xml:space="preserve"> </w:t>
    </w:r>
    <w:r w:rsidR="00D340B8" w:rsidRPr="00C636F6">
      <w:rPr>
        <w:rFonts w:ascii="Calibri" w:eastAsia="Arial Unicode MS" w:hAnsi="Calibri" w:cs="Arial Unicode MS"/>
        <w:sz w:val="20"/>
        <w:szCs w:val="20"/>
        <w:bdr w:val="nil"/>
        <w:lang w:eastAsia="en-GB"/>
        <w14:textOutline w14:w="0" w14:cap="flat" w14:cmpd="sng" w14:algn="ctr">
          <w14:noFill/>
          <w14:prstDash w14:val="solid"/>
          <w14:bevel/>
        </w14:textOutline>
      </w:rPr>
      <w:t xml:space="preserve"> </w:t>
    </w:r>
    <w:r w:rsidR="00D340B8" w:rsidRPr="00C636F6">
      <w:rPr>
        <w:rStyle w:val="Hyperlink"/>
        <w:rFonts w:ascii="Calibri" w:eastAsia="Arial Unicode MS" w:hAnsi="Calibri" w:cs="Arial Unicode MS"/>
        <w:color w:val="auto"/>
        <w:sz w:val="20"/>
        <w:szCs w:val="20"/>
        <w:u w:val="none"/>
        <w:bdr w:val="nil"/>
        <w:lang w:eastAsia="en-GB"/>
        <w14:textOutline w14:w="0" w14:cap="flat" w14:cmpd="sng" w14:algn="ctr">
          <w14:noFill/>
          <w14:prstDash w14:val="solid"/>
          <w14:bevel/>
        </w14:textOutline>
      </w:rPr>
      <w:t xml:space="preserve"> </w:t>
    </w:r>
    <w:r w:rsidR="00D340B8" w:rsidRPr="00C636F6">
      <w:rPr>
        <w:rFonts w:ascii="Calibri" w:eastAsia="Arial Unicode MS" w:hAnsi="Calibri" w:cs="Arial Unicode MS"/>
        <w:sz w:val="20"/>
        <w:szCs w:val="20"/>
        <w:bdr w:val="nil"/>
        <w:lang w:eastAsia="en-GB"/>
        <w14:textOutline w14:w="0" w14:cap="flat" w14:cmpd="sng" w14:algn="ctr">
          <w14:noFill/>
          <w14:prstDash w14:val="solid"/>
          <w14:bevel/>
        </w14:textOutline>
      </w:rPr>
      <w:t xml:space="preserve"> </w:t>
    </w:r>
  </w:p>
  <w:p w14:paraId="541ECA7D" w14:textId="77777777" w:rsidR="00D340B8" w:rsidRDefault="00D340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F0988"/>
    <w:multiLevelType w:val="hybridMultilevel"/>
    <w:tmpl w:val="DF042E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3A0E57"/>
    <w:multiLevelType w:val="multilevel"/>
    <w:tmpl w:val="B4F6C3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163B777E"/>
    <w:multiLevelType w:val="multilevel"/>
    <w:tmpl w:val="F33A9EB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26D571D6"/>
    <w:multiLevelType w:val="multilevel"/>
    <w:tmpl w:val="EE5AA05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7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</w:rPr>
    </w:lvl>
  </w:abstractNum>
  <w:abstractNum w:abstractNumId="4" w15:restartNumberingAfterBreak="0">
    <w:nsid w:val="67F5605E"/>
    <w:multiLevelType w:val="hybridMultilevel"/>
    <w:tmpl w:val="E03A8E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7368337">
    <w:abstractNumId w:val="4"/>
  </w:num>
  <w:num w:numId="2" w16cid:durableId="1274558740">
    <w:abstractNumId w:val="2"/>
  </w:num>
  <w:num w:numId="3" w16cid:durableId="568343142">
    <w:abstractNumId w:val="3"/>
  </w:num>
  <w:num w:numId="4" w16cid:durableId="956253679">
    <w:abstractNumId w:val="0"/>
  </w:num>
  <w:num w:numId="5" w16cid:durableId="1732923172">
    <w:abstractNumId w:val="1"/>
  </w:num>
  <w:num w:numId="6" w16cid:durableId="33797336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494488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90541449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9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567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zNza2tDCwNDazMLVU0lEKTi0uzszPAykwtawFAB2wZ/8tAAAA"/>
  </w:docVars>
  <w:rsids>
    <w:rsidRoot w:val="003C7B6F"/>
    <w:rsid w:val="0000013A"/>
    <w:rsid w:val="00001CEA"/>
    <w:rsid w:val="00001D69"/>
    <w:rsid w:val="00002CCB"/>
    <w:rsid w:val="00003EAC"/>
    <w:rsid w:val="00005894"/>
    <w:rsid w:val="00005FCB"/>
    <w:rsid w:val="000062D4"/>
    <w:rsid w:val="0000666D"/>
    <w:rsid w:val="00006D75"/>
    <w:rsid w:val="00007389"/>
    <w:rsid w:val="0000756A"/>
    <w:rsid w:val="000077B2"/>
    <w:rsid w:val="00007D4B"/>
    <w:rsid w:val="000105EB"/>
    <w:rsid w:val="00011713"/>
    <w:rsid w:val="00011852"/>
    <w:rsid w:val="00011C98"/>
    <w:rsid w:val="00012012"/>
    <w:rsid w:val="00012447"/>
    <w:rsid w:val="0001276A"/>
    <w:rsid w:val="00012E12"/>
    <w:rsid w:val="00013234"/>
    <w:rsid w:val="00013399"/>
    <w:rsid w:val="00014275"/>
    <w:rsid w:val="00014708"/>
    <w:rsid w:val="0001675C"/>
    <w:rsid w:val="00016C09"/>
    <w:rsid w:val="000178A8"/>
    <w:rsid w:val="00017CDA"/>
    <w:rsid w:val="00017E9C"/>
    <w:rsid w:val="00020241"/>
    <w:rsid w:val="000203C0"/>
    <w:rsid w:val="000208DD"/>
    <w:rsid w:val="00021B7E"/>
    <w:rsid w:val="00022891"/>
    <w:rsid w:val="00022C28"/>
    <w:rsid w:val="00024EAD"/>
    <w:rsid w:val="00024FBD"/>
    <w:rsid w:val="00025E55"/>
    <w:rsid w:val="000263F5"/>
    <w:rsid w:val="00026DEE"/>
    <w:rsid w:val="000272CF"/>
    <w:rsid w:val="00027DEE"/>
    <w:rsid w:val="000302CD"/>
    <w:rsid w:val="00031D64"/>
    <w:rsid w:val="0003256D"/>
    <w:rsid w:val="00032683"/>
    <w:rsid w:val="00032B48"/>
    <w:rsid w:val="00032FAC"/>
    <w:rsid w:val="00033C15"/>
    <w:rsid w:val="000343AF"/>
    <w:rsid w:val="00034B5B"/>
    <w:rsid w:val="00035287"/>
    <w:rsid w:val="000355D9"/>
    <w:rsid w:val="0003560B"/>
    <w:rsid w:val="000356A5"/>
    <w:rsid w:val="000360DD"/>
    <w:rsid w:val="00036651"/>
    <w:rsid w:val="00037142"/>
    <w:rsid w:val="0004064C"/>
    <w:rsid w:val="00041467"/>
    <w:rsid w:val="00041C69"/>
    <w:rsid w:val="00041C88"/>
    <w:rsid w:val="00041D2B"/>
    <w:rsid w:val="000425B4"/>
    <w:rsid w:val="000428B8"/>
    <w:rsid w:val="00043269"/>
    <w:rsid w:val="00043FA5"/>
    <w:rsid w:val="00044144"/>
    <w:rsid w:val="000444A6"/>
    <w:rsid w:val="000466D7"/>
    <w:rsid w:val="0004677E"/>
    <w:rsid w:val="00046A54"/>
    <w:rsid w:val="00046B4C"/>
    <w:rsid w:val="00046F93"/>
    <w:rsid w:val="00047419"/>
    <w:rsid w:val="00047D5C"/>
    <w:rsid w:val="0005010B"/>
    <w:rsid w:val="00052860"/>
    <w:rsid w:val="00052ED2"/>
    <w:rsid w:val="000546AC"/>
    <w:rsid w:val="000546E2"/>
    <w:rsid w:val="00054E0E"/>
    <w:rsid w:val="00055E50"/>
    <w:rsid w:val="00055FFC"/>
    <w:rsid w:val="000562F9"/>
    <w:rsid w:val="00056382"/>
    <w:rsid w:val="000571A3"/>
    <w:rsid w:val="00060602"/>
    <w:rsid w:val="00060B2E"/>
    <w:rsid w:val="00061C69"/>
    <w:rsid w:val="00062A9E"/>
    <w:rsid w:val="00063C99"/>
    <w:rsid w:val="00063CCF"/>
    <w:rsid w:val="00064AE5"/>
    <w:rsid w:val="00064E94"/>
    <w:rsid w:val="0006579A"/>
    <w:rsid w:val="0006614A"/>
    <w:rsid w:val="00066179"/>
    <w:rsid w:val="0006794A"/>
    <w:rsid w:val="00067C40"/>
    <w:rsid w:val="00071636"/>
    <w:rsid w:val="00071693"/>
    <w:rsid w:val="00071AF2"/>
    <w:rsid w:val="00072976"/>
    <w:rsid w:val="000731A7"/>
    <w:rsid w:val="00073A8B"/>
    <w:rsid w:val="00073EEA"/>
    <w:rsid w:val="000749C3"/>
    <w:rsid w:val="00074A50"/>
    <w:rsid w:val="00074B9D"/>
    <w:rsid w:val="00074CFC"/>
    <w:rsid w:val="00075B17"/>
    <w:rsid w:val="00075F03"/>
    <w:rsid w:val="0007606C"/>
    <w:rsid w:val="00076EF7"/>
    <w:rsid w:val="0007719D"/>
    <w:rsid w:val="0007775B"/>
    <w:rsid w:val="00077C4E"/>
    <w:rsid w:val="00077EC0"/>
    <w:rsid w:val="000805DB"/>
    <w:rsid w:val="0008063A"/>
    <w:rsid w:val="000818FC"/>
    <w:rsid w:val="00081B1F"/>
    <w:rsid w:val="0008208E"/>
    <w:rsid w:val="000829F5"/>
    <w:rsid w:val="000832C7"/>
    <w:rsid w:val="00084904"/>
    <w:rsid w:val="00084A55"/>
    <w:rsid w:val="00084A8E"/>
    <w:rsid w:val="00084B37"/>
    <w:rsid w:val="00084CAB"/>
    <w:rsid w:val="00085476"/>
    <w:rsid w:val="00085CC0"/>
    <w:rsid w:val="00085E84"/>
    <w:rsid w:val="000870E6"/>
    <w:rsid w:val="000874A4"/>
    <w:rsid w:val="00087E47"/>
    <w:rsid w:val="000908A6"/>
    <w:rsid w:val="0009098E"/>
    <w:rsid w:val="00090EC2"/>
    <w:rsid w:val="00091077"/>
    <w:rsid w:val="00091666"/>
    <w:rsid w:val="00091887"/>
    <w:rsid w:val="00091E82"/>
    <w:rsid w:val="000926B0"/>
    <w:rsid w:val="00092C2D"/>
    <w:rsid w:val="000935CB"/>
    <w:rsid w:val="00093C7E"/>
    <w:rsid w:val="00093D7A"/>
    <w:rsid w:val="00094B8E"/>
    <w:rsid w:val="00095355"/>
    <w:rsid w:val="000958C4"/>
    <w:rsid w:val="000958F9"/>
    <w:rsid w:val="000967E3"/>
    <w:rsid w:val="000971AC"/>
    <w:rsid w:val="00097393"/>
    <w:rsid w:val="0009739B"/>
    <w:rsid w:val="00097F08"/>
    <w:rsid w:val="00097F57"/>
    <w:rsid w:val="000A0007"/>
    <w:rsid w:val="000A00ED"/>
    <w:rsid w:val="000A0BB7"/>
    <w:rsid w:val="000A1999"/>
    <w:rsid w:val="000A19DF"/>
    <w:rsid w:val="000A1D46"/>
    <w:rsid w:val="000A1F65"/>
    <w:rsid w:val="000A247E"/>
    <w:rsid w:val="000A26E3"/>
    <w:rsid w:val="000A2746"/>
    <w:rsid w:val="000A2814"/>
    <w:rsid w:val="000A3035"/>
    <w:rsid w:val="000A3201"/>
    <w:rsid w:val="000A5562"/>
    <w:rsid w:val="000A575B"/>
    <w:rsid w:val="000A577E"/>
    <w:rsid w:val="000A5BD7"/>
    <w:rsid w:val="000A5EB7"/>
    <w:rsid w:val="000A745F"/>
    <w:rsid w:val="000A7DD6"/>
    <w:rsid w:val="000B08AA"/>
    <w:rsid w:val="000B0B74"/>
    <w:rsid w:val="000B1009"/>
    <w:rsid w:val="000B2319"/>
    <w:rsid w:val="000B2806"/>
    <w:rsid w:val="000B3B78"/>
    <w:rsid w:val="000B3FFA"/>
    <w:rsid w:val="000B4FA4"/>
    <w:rsid w:val="000B5C74"/>
    <w:rsid w:val="000B62B7"/>
    <w:rsid w:val="000B7CBE"/>
    <w:rsid w:val="000C00F7"/>
    <w:rsid w:val="000C073A"/>
    <w:rsid w:val="000C0BA9"/>
    <w:rsid w:val="000C13EC"/>
    <w:rsid w:val="000C1685"/>
    <w:rsid w:val="000C1D52"/>
    <w:rsid w:val="000C2031"/>
    <w:rsid w:val="000C2219"/>
    <w:rsid w:val="000C401A"/>
    <w:rsid w:val="000C4BEB"/>
    <w:rsid w:val="000C64D2"/>
    <w:rsid w:val="000C6BA8"/>
    <w:rsid w:val="000C6D7F"/>
    <w:rsid w:val="000C77EB"/>
    <w:rsid w:val="000C7941"/>
    <w:rsid w:val="000D06BF"/>
    <w:rsid w:val="000D0757"/>
    <w:rsid w:val="000D0DA1"/>
    <w:rsid w:val="000D121B"/>
    <w:rsid w:val="000D1274"/>
    <w:rsid w:val="000D1535"/>
    <w:rsid w:val="000D2FDB"/>
    <w:rsid w:val="000D37AA"/>
    <w:rsid w:val="000D49A0"/>
    <w:rsid w:val="000D54C7"/>
    <w:rsid w:val="000D5C8F"/>
    <w:rsid w:val="000D5EDE"/>
    <w:rsid w:val="000D6173"/>
    <w:rsid w:val="000D6A60"/>
    <w:rsid w:val="000D6A6C"/>
    <w:rsid w:val="000D7B41"/>
    <w:rsid w:val="000E0518"/>
    <w:rsid w:val="000E059D"/>
    <w:rsid w:val="000E08B5"/>
    <w:rsid w:val="000E0A45"/>
    <w:rsid w:val="000E1368"/>
    <w:rsid w:val="000E1CC7"/>
    <w:rsid w:val="000E3283"/>
    <w:rsid w:val="000E3785"/>
    <w:rsid w:val="000E382A"/>
    <w:rsid w:val="000E39C8"/>
    <w:rsid w:val="000E3B3E"/>
    <w:rsid w:val="000E3F55"/>
    <w:rsid w:val="000E501C"/>
    <w:rsid w:val="000E56A0"/>
    <w:rsid w:val="000E5CE0"/>
    <w:rsid w:val="000E6BEA"/>
    <w:rsid w:val="000E6F3D"/>
    <w:rsid w:val="000E7457"/>
    <w:rsid w:val="000E7AC9"/>
    <w:rsid w:val="000E7F27"/>
    <w:rsid w:val="000F020E"/>
    <w:rsid w:val="000F0FF2"/>
    <w:rsid w:val="000F10E7"/>
    <w:rsid w:val="000F21BB"/>
    <w:rsid w:val="000F22F6"/>
    <w:rsid w:val="000F284E"/>
    <w:rsid w:val="000F2933"/>
    <w:rsid w:val="000F2CD6"/>
    <w:rsid w:val="000F31ED"/>
    <w:rsid w:val="000F3DBE"/>
    <w:rsid w:val="000F3EBC"/>
    <w:rsid w:val="000F58F1"/>
    <w:rsid w:val="000F65CE"/>
    <w:rsid w:val="000F6E73"/>
    <w:rsid w:val="000F71BF"/>
    <w:rsid w:val="00100FE2"/>
    <w:rsid w:val="0010275E"/>
    <w:rsid w:val="00104560"/>
    <w:rsid w:val="00104713"/>
    <w:rsid w:val="00104BAC"/>
    <w:rsid w:val="00105845"/>
    <w:rsid w:val="0010640A"/>
    <w:rsid w:val="00107407"/>
    <w:rsid w:val="00107565"/>
    <w:rsid w:val="00107596"/>
    <w:rsid w:val="00107EA1"/>
    <w:rsid w:val="00110A31"/>
    <w:rsid w:val="00110CFB"/>
    <w:rsid w:val="00110FAA"/>
    <w:rsid w:val="001114E8"/>
    <w:rsid w:val="00112640"/>
    <w:rsid w:val="00112E9E"/>
    <w:rsid w:val="00113FDA"/>
    <w:rsid w:val="001140D9"/>
    <w:rsid w:val="001146E5"/>
    <w:rsid w:val="001149E8"/>
    <w:rsid w:val="00114C99"/>
    <w:rsid w:val="00115C39"/>
    <w:rsid w:val="00115F13"/>
    <w:rsid w:val="00117EAA"/>
    <w:rsid w:val="001203E2"/>
    <w:rsid w:val="001214B6"/>
    <w:rsid w:val="001218C9"/>
    <w:rsid w:val="00121CEF"/>
    <w:rsid w:val="00121F41"/>
    <w:rsid w:val="00122C44"/>
    <w:rsid w:val="00122EB6"/>
    <w:rsid w:val="001247F4"/>
    <w:rsid w:val="00125957"/>
    <w:rsid w:val="00126A42"/>
    <w:rsid w:val="00126B0B"/>
    <w:rsid w:val="00126D9D"/>
    <w:rsid w:val="001270D1"/>
    <w:rsid w:val="0012713E"/>
    <w:rsid w:val="001273D7"/>
    <w:rsid w:val="00127458"/>
    <w:rsid w:val="00127C50"/>
    <w:rsid w:val="0013033D"/>
    <w:rsid w:val="00130ED9"/>
    <w:rsid w:val="00131A21"/>
    <w:rsid w:val="00131FAB"/>
    <w:rsid w:val="00132824"/>
    <w:rsid w:val="0013339B"/>
    <w:rsid w:val="00133A72"/>
    <w:rsid w:val="00133CE7"/>
    <w:rsid w:val="001341AB"/>
    <w:rsid w:val="00134220"/>
    <w:rsid w:val="00134346"/>
    <w:rsid w:val="00134DB1"/>
    <w:rsid w:val="00135BCE"/>
    <w:rsid w:val="00137101"/>
    <w:rsid w:val="001372EB"/>
    <w:rsid w:val="00137878"/>
    <w:rsid w:val="001379E0"/>
    <w:rsid w:val="00140C24"/>
    <w:rsid w:val="00140E24"/>
    <w:rsid w:val="001412D7"/>
    <w:rsid w:val="001414D3"/>
    <w:rsid w:val="001416B3"/>
    <w:rsid w:val="001418ED"/>
    <w:rsid w:val="00142924"/>
    <w:rsid w:val="00143309"/>
    <w:rsid w:val="00143692"/>
    <w:rsid w:val="00145583"/>
    <w:rsid w:val="00146BAF"/>
    <w:rsid w:val="00146D1A"/>
    <w:rsid w:val="0014723C"/>
    <w:rsid w:val="00147B22"/>
    <w:rsid w:val="00147DA9"/>
    <w:rsid w:val="001514D7"/>
    <w:rsid w:val="0015199F"/>
    <w:rsid w:val="00151E58"/>
    <w:rsid w:val="00151ECE"/>
    <w:rsid w:val="00153A48"/>
    <w:rsid w:val="00154408"/>
    <w:rsid w:val="00154F6E"/>
    <w:rsid w:val="00155399"/>
    <w:rsid w:val="0016253B"/>
    <w:rsid w:val="00163934"/>
    <w:rsid w:val="00163AD2"/>
    <w:rsid w:val="00164E20"/>
    <w:rsid w:val="0016537A"/>
    <w:rsid w:val="001656F1"/>
    <w:rsid w:val="00165FCF"/>
    <w:rsid w:val="00167F12"/>
    <w:rsid w:val="001700ED"/>
    <w:rsid w:val="001701F6"/>
    <w:rsid w:val="00170601"/>
    <w:rsid w:val="00170883"/>
    <w:rsid w:val="00170939"/>
    <w:rsid w:val="00170C35"/>
    <w:rsid w:val="00171041"/>
    <w:rsid w:val="001719CB"/>
    <w:rsid w:val="00172391"/>
    <w:rsid w:val="00172934"/>
    <w:rsid w:val="001729E8"/>
    <w:rsid w:val="00172D4E"/>
    <w:rsid w:val="00173AF2"/>
    <w:rsid w:val="00174BAE"/>
    <w:rsid w:val="0017568E"/>
    <w:rsid w:val="00175AC7"/>
    <w:rsid w:val="00177532"/>
    <w:rsid w:val="00177662"/>
    <w:rsid w:val="00177C22"/>
    <w:rsid w:val="00177F00"/>
    <w:rsid w:val="00180349"/>
    <w:rsid w:val="00180ED3"/>
    <w:rsid w:val="00181B07"/>
    <w:rsid w:val="00181DA7"/>
    <w:rsid w:val="00182B42"/>
    <w:rsid w:val="001834CD"/>
    <w:rsid w:val="00183761"/>
    <w:rsid w:val="00183775"/>
    <w:rsid w:val="00183C12"/>
    <w:rsid w:val="00184F5C"/>
    <w:rsid w:val="001851AE"/>
    <w:rsid w:val="0018527C"/>
    <w:rsid w:val="001857F0"/>
    <w:rsid w:val="0018658B"/>
    <w:rsid w:val="00186C99"/>
    <w:rsid w:val="00187207"/>
    <w:rsid w:val="00187252"/>
    <w:rsid w:val="00187371"/>
    <w:rsid w:val="00187AD3"/>
    <w:rsid w:val="00190DAC"/>
    <w:rsid w:val="00192428"/>
    <w:rsid w:val="001925AA"/>
    <w:rsid w:val="00193B96"/>
    <w:rsid w:val="0019480A"/>
    <w:rsid w:val="00194FC6"/>
    <w:rsid w:val="00195666"/>
    <w:rsid w:val="001966B9"/>
    <w:rsid w:val="0019704E"/>
    <w:rsid w:val="00197324"/>
    <w:rsid w:val="0019758C"/>
    <w:rsid w:val="001978D1"/>
    <w:rsid w:val="001978F2"/>
    <w:rsid w:val="00197999"/>
    <w:rsid w:val="00197A1B"/>
    <w:rsid w:val="00197D82"/>
    <w:rsid w:val="001A025B"/>
    <w:rsid w:val="001A0328"/>
    <w:rsid w:val="001A0E8F"/>
    <w:rsid w:val="001A1A13"/>
    <w:rsid w:val="001A2A40"/>
    <w:rsid w:val="001A3111"/>
    <w:rsid w:val="001A41A6"/>
    <w:rsid w:val="001A42FC"/>
    <w:rsid w:val="001A53D3"/>
    <w:rsid w:val="001A59DA"/>
    <w:rsid w:val="001A5ADA"/>
    <w:rsid w:val="001A60FD"/>
    <w:rsid w:val="001A65A6"/>
    <w:rsid w:val="001A6B87"/>
    <w:rsid w:val="001A7371"/>
    <w:rsid w:val="001B0394"/>
    <w:rsid w:val="001B15F9"/>
    <w:rsid w:val="001B1B9A"/>
    <w:rsid w:val="001B21FA"/>
    <w:rsid w:val="001B336D"/>
    <w:rsid w:val="001B36AD"/>
    <w:rsid w:val="001B375D"/>
    <w:rsid w:val="001B4A00"/>
    <w:rsid w:val="001B4F76"/>
    <w:rsid w:val="001B5367"/>
    <w:rsid w:val="001B59D2"/>
    <w:rsid w:val="001B5E4B"/>
    <w:rsid w:val="001B6183"/>
    <w:rsid w:val="001C0070"/>
    <w:rsid w:val="001C12D0"/>
    <w:rsid w:val="001C2C73"/>
    <w:rsid w:val="001C3A38"/>
    <w:rsid w:val="001C3BD6"/>
    <w:rsid w:val="001C4083"/>
    <w:rsid w:val="001C5BED"/>
    <w:rsid w:val="001C60AA"/>
    <w:rsid w:val="001C7F05"/>
    <w:rsid w:val="001D03B6"/>
    <w:rsid w:val="001D0C23"/>
    <w:rsid w:val="001D0DCA"/>
    <w:rsid w:val="001D105C"/>
    <w:rsid w:val="001D1288"/>
    <w:rsid w:val="001D25D3"/>
    <w:rsid w:val="001D2EEB"/>
    <w:rsid w:val="001D303E"/>
    <w:rsid w:val="001D3567"/>
    <w:rsid w:val="001D3933"/>
    <w:rsid w:val="001D459E"/>
    <w:rsid w:val="001D4649"/>
    <w:rsid w:val="001D4B68"/>
    <w:rsid w:val="001D4C51"/>
    <w:rsid w:val="001D5218"/>
    <w:rsid w:val="001D5981"/>
    <w:rsid w:val="001D59FA"/>
    <w:rsid w:val="001D5FB7"/>
    <w:rsid w:val="001D6139"/>
    <w:rsid w:val="001D65E7"/>
    <w:rsid w:val="001D69EF"/>
    <w:rsid w:val="001D6A68"/>
    <w:rsid w:val="001D7BBE"/>
    <w:rsid w:val="001D7FF6"/>
    <w:rsid w:val="001E0437"/>
    <w:rsid w:val="001E0BDE"/>
    <w:rsid w:val="001E1B6E"/>
    <w:rsid w:val="001E2271"/>
    <w:rsid w:val="001E260B"/>
    <w:rsid w:val="001E2B03"/>
    <w:rsid w:val="001E2B80"/>
    <w:rsid w:val="001E440D"/>
    <w:rsid w:val="001E4587"/>
    <w:rsid w:val="001E4930"/>
    <w:rsid w:val="001E5632"/>
    <w:rsid w:val="001E5BCC"/>
    <w:rsid w:val="001E640D"/>
    <w:rsid w:val="001E7E06"/>
    <w:rsid w:val="001F0881"/>
    <w:rsid w:val="001F0931"/>
    <w:rsid w:val="001F0C40"/>
    <w:rsid w:val="001F167B"/>
    <w:rsid w:val="001F203C"/>
    <w:rsid w:val="001F28CF"/>
    <w:rsid w:val="001F2998"/>
    <w:rsid w:val="001F2F61"/>
    <w:rsid w:val="001F3C0D"/>
    <w:rsid w:val="001F4A0F"/>
    <w:rsid w:val="001F5388"/>
    <w:rsid w:val="001F6D58"/>
    <w:rsid w:val="001F738E"/>
    <w:rsid w:val="001F7588"/>
    <w:rsid w:val="001F7821"/>
    <w:rsid w:val="001F7909"/>
    <w:rsid w:val="001F7C77"/>
    <w:rsid w:val="0020000D"/>
    <w:rsid w:val="002007F7"/>
    <w:rsid w:val="00202090"/>
    <w:rsid w:val="0020299F"/>
    <w:rsid w:val="002031A7"/>
    <w:rsid w:val="002034A1"/>
    <w:rsid w:val="00203BE9"/>
    <w:rsid w:val="00204083"/>
    <w:rsid w:val="00204931"/>
    <w:rsid w:val="00204A04"/>
    <w:rsid w:val="00204AFD"/>
    <w:rsid w:val="00204C76"/>
    <w:rsid w:val="00206028"/>
    <w:rsid w:val="002062F8"/>
    <w:rsid w:val="0020643E"/>
    <w:rsid w:val="00210128"/>
    <w:rsid w:val="00210515"/>
    <w:rsid w:val="00210A4C"/>
    <w:rsid w:val="00210E97"/>
    <w:rsid w:val="00210EB1"/>
    <w:rsid w:val="00210EE6"/>
    <w:rsid w:val="00211722"/>
    <w:rsid w:val="00211903"/>
    <w:rsid w:val="00211E3D"/>
    <w:rsid w:val="00213487"/>
    <w:rsid w:val="00213DC2"/>
    <w:rsid w:val="0021435B"/>
    <w:rsid w:val="00214618"/>
    <w:rsid w:val="0021577B"/>
    <w:rsid w:val="00215F95"/>
    <w:rsid w:val="00216E0E"/>
    <w:rsid w:val="00216EBC"/>
    <w:rsid w:val="002171E6"/>
    <w:rsid w:val="00217974"/>
    <w:rsid w:val="00217A3D"/>
    <w:rsid w:val="00217CEA"/>
    <w:rsid w:val="00220225"/>
    <w:rsid w:val="0022225E"/>
    <w:rsid w:val="00222F68"/>
    <w:rsid w:val="00223312"/>
    <w:rsid w:val="00223C87"/>
    <w:rsid w:val="0022419B"/>
    <w:rsid w:val="002242C9"/>
    <w:rsid w:val="00224524"/>
    <w:rsid w:val="00224B0C"/>
    <w:rsid w:val="00226CDC"/>
    <w:rsid w:val="00226D7F"/>
    <w:rsid w:val="0022796C"/>
    <w:rsid w:val="00227B7E"/>
    <w:rsid w:val="002310F2"/>
    <w:rsid w:val="00231508"/>
    <w:rsid w:val="0023161C"/>
    <w:rsid w:val="002327B0"/>
    <w:rsid w:val="00232FCD"/>
    <w:rsid w:val="00233E43"/>
    <w:rsid w:val="002351C6"/>
    <w:rsid w:val="002356E5"/>
    <w:rsid w:val="00235AF5"/>
    <w:rsid w:val="00235B58"/>
    <w:rsid w:val="002364C3"/>
    <w:rsid w:val="002367BB"/>
    <w:rsid w:val="002369A5"/>
    <w:rsid w:val="00236A2F"/>
    <w:rsid w:val="00237CD6"/>
    <w:rsid w:val="00240025"/>
    <w:rsid w:val="00240166"/>
    <w:rsid w:val="00240280"/>
    <w:rsid w:val="00241F6B"/>
    <w:rsid w:val="002439E7"/>
    <w:rsid w:val="0024460F"/>
    <w:rsid w:val="00244BFC"/>
    <w:rsid w:val="0024553F"/>
    <w:rsid w:val="00245659"/>
    <w:rsid w:val="00245FE7"/>
    <w:rsid w:val="002463C1"/>
    <w:rsid w:val="00246670"/>
    <w:rsid w:val="002466DC"/>
    <w:rsid w:val="00246B51"/>
    <w:rsid w:val="00247166"/>
    <w:rsid w:val="0024765F"/>
    <w:rsid w:val="00250048"/>
    <w:rsid w:val="002502DD"/>
    <w:rsid w:val="0025052A"/>
    <w:rsid w:val="002515B7"/>
    <w:rsid w:val="002517C0"/>
    <w:rsid w:val="00251A94"/>
    <w:rsid w:val="0025280C"/>
    <w:rsid w:val="0025374B"/>
    <w:rsid w:val="0025502E"/>
    <w:rsid w:val="0025549F"/>
    <w:rsid w:val="0025663F"/>
    <w:rsid w:val="002566DE"/>
    <w:rsid w:val="00256819"/>
    <w:rsid w:val="00257689"/>
    <w:rsid w:val="00257DDA"/>
    <w:rsid w:val="0026065E"/>
    <w:rsid w:val="0026068A"/>
    <w:rsid w:val="00261562"/>
    <w:rsid w:val="00261CCD"/>
    <w:rsid w:val="00261DDC"/>
    <w:rsid w:val="00261E52"/>
    <w:rsid w:val="002626D3"/>
    <w:rsid w:val="0026277F"/>
    <w:rsid w:val="00263847"/>
    <w:rsid w:val="00263D40"/>
    <w:rsid w:val="00264725"/>
    <w:rsid w:val="00264C3E"/>
    <w:rsid w:val="00265642"/>
    <w:rsid w:val="00265ADC"/>
    <w:rsid w:val="00265AEC"/>
    <w:rsid w:val="00265B55"/>
    <w:rsid w:val="0026606F"/>
    <w:rsid w:val="00270BAB"/>
    <w:rsid w:val="00270ED8"/>
    <w:rsid w:val="002729A2"/>
    <w:rsid w:val="00272FFA"/>
    <w:rsid w:val="0027388E"/>
    <w:rsid w:val="00273E36"/>
    <w:rsid w:val="00273E4C"/>
    <w:rsid w:val="002768BB"/>
    <w:rsid w:val="00277B6A"/>
    <w:rsid w:val="00280266"/>
    <w:rsid w:val="002826B7"/>
    <w:rsid w:val="00282895"/>
    <w:rsid w:val="00282A3D"/>
    <w:rsid w:val="002830CF"/>
    <w:rsid w:val="0028312C"/>
    <w:rsid w:val="00283E16"/>
    <w:rsid w:val="002850C9"/>
    <w:rsid w:val="0028597F"/>
    <w:rsid w:val="00287142"/>
    <w:rsid w:val="00287A7A"/>
    <w:rsid w:val="00287AF8"/>
    <w:rsid w:val="00287C8F"/>
    <w:rsid w:val="0029000E"/>
    <w:rsid w:val="00290950"/>
    <w:rsid w:val="00290DF2"/>
    <w:rsid w:val="00291CB8"/>
    <w:rsid w:val="00292058"/>
    <w:rsid w:val="00293BB3"/>
    <w:rsid w:val="0029403E"/>
    <w:rsid w:val="00294C0D"/>
    <w:rsid w:val="00294F93"/>
    <w:rsid w:val="00294FC7"/>
    <w:rsid w:val="002954B2"/>
    <w:rsid w:val="00296391"/>
    <w:rsid w:val="002967C7"/>
    <w:rsid w:val="0029709C"/>
    <w:rsid w:val="002973B5"/>
    <w:rsid w:val="002975B4"/>
    <w:rsid w:val="00297F4B"/>
    <w:rsid w:val="002A07E2"/>
    <w:rsid w:val="002A0ED6"/>
    <w:rsid w:val="002A1682"/>
    <w:rsid w:val="002A1EA1"/>
    <w:rsid w:val="002A2009"/>
    <w:rsid w:val="002A2CEB"/>
    <w:rsid w:val="002A2D50"/>
    <w:rsid w:val="002A31FA"/>
    <w:rsid w:val="002A3825"/>
    <w:rsid w:val="002A49C1"/>
    <w:rsid w:val="002A4FB4"/>
    <w:rsid w:val="002A66EF"/>
    <w:rsid w:val="002A6AB3"/>
    <w:rsid w:val="002B01B2"/>
    <w:rsid w:val="002B0409"/>
    <w:rsid w:val="002B08ED"/>
    <w:rsid w:val="002B0C7E"/>
    <w:rsid w:val="002B2DE4"/>
    <w:rsid w:val="002B31B0"/>
    <w:rsid w:val="002B46E7"/>
    <w:rsid w:val="002B52CC"/>
    <w:rsid w:val="002B5D61"/>
    <w:rsid w:val="002B7E46"/>
    <w:rsid w:val="002C06AD"/>
    <w:rsid w:val="002C06CA"/>
    <w:rsid w:val="002C255B"/>
    <w:rsid w:val="002C29AB"/>
    <w:rsid w:val="002C2ABA"/>
    <w:rsid w:val="002C34A5"/>
    <w:rsid w:val="002C34C3"/>
    <w:rsid w:val="002C3D03"/>
    <w:rsid w:val="002C545C"/>
    <w:rsid w:val="002C551E"/>
    <w:rsid w:val="002C5CF5"/>
    <w:rsid w:val="002C5E19"/>
    <w:rsid w:val="002C712D"/>
    <w:rsid w:val="002C784C"/>
    <w:rsid w:val="002C7B0A"/>
    <w:rsid w:val="002C7CC2"/>
    <w:rsid w:val="002D0279"/>
    <w:rsid w:val="002D0607"/>
    <w:rsid w:val="002D0795"/>
    <w:rsid w:val="002D2845"/>
    <w:rsid w:val="002D2CC0"/>
    <w:rsid w:val="002D32C3"/>
    <w:rsid w:val="002D3899"/>
    <w:rsid w:val="002D3C00"/>
    <w:rsid w:val="002D3F44"/>
    <w:rsid w:val="002D4831"/>
    <w:rsid w:val="002D4AB9"/>
    <w:rsid w:val="002D5C47"/>
    <w:rsid w:val="002D60C5"/>
    <w:rsid w:val="002D6A92"/>
    <w:rsid w:val="002D71D8"/>
    <w:rsid w:val="002D71E4"/>
    <w:rsid w:val="002D76D8"/>
    <w:rsid w:val="002E0313"/>
    <w:rsid w:val="002E04F4"/>
    <w:rsid w:val="002E3D1D"/>
    <w:rsid w:val="002E45E6"/>
    <w:rsid w:val="002E50C6"/>
    <w:rsid w:val="002E5709"/>
    <w:rsid w:val="002E6253"/>
    <w:rsid w:val="002E695E"/>
    <w:rsid w:val="002E6D73"/>
    <w:rsid w:val="002E6DD0"/>
    <w:rsid w:val="002E6F56"/>
    <w:rsid w:val="002E7416"/>
    <w:rsid w:val="002F00E6"/>
    <w:rsid w:val="002F0318"/>
    <w:rsid w:val="002F0C58"/>
    <w:rsid w:val="002F12D8"/>
    <w:rsid w:val="002F1AB4"/>
    <w:rsid w:val="002F1DB1"/>
    <w:rsid w:val="002F202A"/>
    <w:rsid w:val="002F365A"/>
    <w:rsid w:val="002F3662"/>
    <w:rsid w:val="002F4A4B"/>
    <w:rsid w:val="002F4BE9"/>
    <w:rsid w:val="002F6A9B"/>
    <w:rsid w:val="003000C8"/>
    <w:rsid w:val="0030121B"/>
    <w:rsid w:val="0030155E"/>
    <w:rsid w:val="00301ACF"/>
    <w:rsid w:val="00301F77"/>
    <w:rsid w:val="0030208F"/>
    <w:rsid w:val="003023D1"/>
    <w:rsid w:val="00302701"/>
    <w:rsid w:val="003044EF"/>
    <w:rsid w:val="00304894"/>
    <w:rsid w:val="00304E23"/>
    <w:rsid w:val="00305208"/>
    <w:rsid w:val="003052DE"/>
    <w:rsid w:val="00305AB3"/>
    <w:rsid w:val="00305F47"/>
    <w:rsid w:val="003064C9"/>
    <w:rsid w:val="0030690B"/>
    <w:rsid w:val="00306FCC"/>
    <w:rsid w:val="00307A23"/>
    <w:rsid w:val="00310196"/>
    <w:rsid w:val="00310C4D"/>
    <w:rsid w:val="00312078"/>
    <w:rsid w:val="003122C9"/>
    <w:rsid w:val="00312362"/>
    <w:rsid w:val="00312735"/>
    <w:rsid w:val="00312758"/>
    <w:rsid w:val="00312A75"/>
    <w:rsid w:val="00312C64"/>
    <w:rsid w:val="00313BFF"/>
    <w:rsid w:val="00314782"/>
    <w:rsid w:val="003147C4"/>
    <w:rsid w:val="0031490A"/>
    <w:rsid w:val="00314EFF"/>
    <w:rsid w:val="00315F4A"/>
    <w:rsid w:val="00316839"/>
    <w:rsid w:val="003179B5"/>
    <w:rsid w:val="0032053B"/>
    <w:rsid w:val="003212F7"/>
    <w:rsid w:val="003217C1"/>
    <w:rsid w:val="0032203E"/>
    <w:rsid w:val="00322B82"/>
    <w:rsid w:val="003240FF"/>
    <w:rsid w:val="00325292"/>
    <w:rsid w:val="003252AD"/>
    <w:rsid w:val="00326284"/>
    <w:rsid w:val="003269CB"/>
    <w:rsid w:val="00326AA2"/>
    <w:rsid w:val="00326E79"/>
    <w:rsid w:val="00327774"/>
    <w:rsid w:val="0033011C"/>
    <w:rsid w:val="0033014C"/>
    <w:rsid w:val="00332241"/>
    <w:rsid w:val="00332401"/>
    <w:rsid w:val="00332FA8"/>
    <w:rsid w:val="003333D9"/>
    <w:rsid w:val="003333EC"/>
    <w:rsid w:val="00333BD6"/>
    <w:rsid w:val="00334089"/>
    <w:rsid w:val="003350DB"/>
    <w:rsid w:val="00335789"/>
    <w:rsid w:val="003357AB"/>
    <w:rsid w:val="003360CF"/>
    <w:rsid w:val="00336AAE"/>
    <w:rsid w:val="003370F0"/>
    <w:rsid w:val="003378B3"/>
    <w:rsid w:val="00337FD0"/>
    <w:rsid w:val="003404A7"/>
    <w:rsid w:val="003411B8"/>
    <w:rsid w:val="0034209D"/>
    <w:rsid w:val="00342623"/>
    <w:rsid w:val="00342A0F"/>
    <w:rsid w:val="00342DCD"/>
    <w:rsid w:val="00343B21"/>
    <w:rsid w:val="003442FE"/>
    <w:rsid w:val="00344AE4"/>
    <w:rsid w:val="00344ED5"/>
    <w:rsid w:val="00345C40"/>
    <w:rsid w:val="003463DC"/>
    <w:rsid w:val="00346842"/>
    <w:rsid w:val="003468CF"/>
    <w:rsid w:val="00347527"/>
    <w:rsid w:val="00347913"/>
    <w:rsid w:val="00350355"/>
    <w:rsid w:val="003516B5"/>
    <w:rsid w:val="00351A7D"/>
    <w:rsid w:val="00352A2F"/>
    <w:rsid w:val="00352B67"/>
    <w:rsid w:val="00352DFA"/>
    <w:rsid w:val="0035310A"/>
    <w:rsid w:val="00353644"/>
    <w:rsid w:val="0035407D"/>
    <w:rsid w:val="0035416B"/>
    <w:rsid w:val="00355423"/>
    <w:rsid w:val="00355BBA"/>
    <w:rsid w:val="00356CFC"/>
    <w:rsid w:val="00356E2C"/>
    <w:rsid w:val="00357173"/>
    <w:rsid w:val="0035781C"/>
    <w:rsid w:val="003579DB"/>
    <w:rsid w:val="0036042C"/>
    <w:rsid w:val="003619A9"/>
    <w:rsid w:val="00363784"/>
    <w:rsid w:val="003643EB"/>
    <w:rsid w:val="00364F06"/>
    <w:rsid w:val="00365BB4"/>
    <w:rsid w:val="00366A1A"/>
    <w:rsid w:val="00366DD1"/>
    <w:rsid w:val="00366E0C"/>
    <w:rsid w:val="0036702B"/>
    <w:rsid w:val="00367A07"/>
    <w:rsid w:val="003710F7"/>
    <w:rsid w:val="003711E2"/>
    <w:rsid w:val="00371593"/>
    <w:rsid w:val="003716BB"/>
    <w:rsid w:val="003719A2"/>
    <w:rsid w:val="00372247"/>
    <w:rsid w:val="00372659"/>
    <w:rsid w:val="00372833"/>
    <w:rsid w:val="003731B8"/>
    <w:rsid w:val="00373935"/>
    <w:rsid w:val="00374058"/>
    <w:rsid w:val="003743FF"/>
    <w:rsid w:val="003744FD"/>
    <w:rsid w:val="003746BF"/>
    <w:rsid w:val="00374AB4"/>
    <w:rsid w:val="00374DF2"/>
    <w:rsid w:val="0037529E"/>
    <w:rsid w:val="003768CB"/>
    <w:rsid w:val="00376BF2"/>
    <w:rsid w:val="00376EC4"/>
    <w:rsid w:val="00376FF1"/>
    <w:rsid w:val="003776E0"/>
    <w:rsid w:val="003777ED"/>
    <w:rsid w:val="00377976"/>
    <w:rsid w:val="00380909"/>
    <w:rsid w:val="00380B66"/>
    <w:rsid w:val="003812FE"/>
    <w:rsid w:val="003816CE"/>
    <w:rsid w:val="0038193F"/>
    <w:rsid w:val="00382F90"/>
    <w:rsid w:val="0038308B"/>
    <w:rsid w:val="003833CE"/>
    <w:rsid w:val="003837C1"/>
    <w:rsid w:val="003848CF"/>
    <w:rsid w:val="00384CEC"/>
    <w:rsid w:val="00385199"/>
    <w:rsid w:val="003866D8"/>
    <w:rsid w:val="00386D61"/>
    <w:rsid w:val="00386FB5"/>
    <w:rsid w:val="00387B26"/>
    <w:rsid w:val="003912EE"/>
    <w:rsid w:val="00392FC0"/>
    <w:rsid w:val="003933B2"/>
    <w:rsid w:val="003945E7"/>
    <w:rsid w:val="00395580"/>
    <w:rsid w:val="0039615B"/>
    <w:rsid w:val="00396A3C"/>
    <w:rsid w:val="00396AB3"/>
    <w:rsid w:val="00397815"/>
    <w:rsid w:val="00397DAC"/>
    <w:rsid w:val="003A0078"/>
    <w:rsid w:val="003A04EA"/>
    <w:rsid w:val="003A13BD"/>
    <w:rsid w:val="003A15FA"/>
    <w:rsid w:val="003A206A"/>
    <w:rsid w:val="003A22D8"/>
    <w:rsid w:val="003A23FF"/>
    <w:rsid w:val="003A25AD"/>
    <w:rsid w:val="003A31BA"/>
    <w:rsid w:val="003A3621"/>
    <w:rsid w:val="003A3E4A"/>
    <w:rsid w:val="003A4120"/>
    <w:rsid w:val="003A4415"/>
    <w:rsid w:val="003A48D0"/>
    <w:rsid w:val="003A5CD7"/>
    <w:rsid w:val="003A73DB"/>
    <w:rsid w:val="003A77FF"/>
    <w:rsid w:val="003A7E21"/>
    <w:rsid w:val="003B0AD1"/>
    <w:rsid w:val="003B0B44"/>
    <w:rsid w:val="003B0E6A"/>
    <w:rsid w:val="003B0FD7"/>
    <w:rsid w:val="003B1811"/>
    <w:rsid w:val="003B2D37"/>
    <w:rsid w:val="003B2E98"/>
    <w:rsid w:val="003B3BB8"/>
    <w:rsid w:val="003B3F55"/>
    <w:rsid w:val="003B3F97"/>
    <w:rsid w:val="003B433E"/>
    <w:rsid w:val="003B5AE7"/>
    <w:rsid w:val="003B5ED6"/>
    <w:rsid w:val="003B6176"/>
    <w:rsid w:val="003B7497"/>
    <w:rsid w:val="003C0E76"/>
    <w:rsid w:val="003C153B"/>
    <w:rsid w:val="003C19C7"/>
    <w:rsid w:val="003C1C38"/>
    <w:rsid w:val="003C1FC7"/>
    <w:rsid w:val="003C2A3C"/>
    <w:rsid w:val="003C2C38"/>
    <w:rsid w:val="003C2D90"/>
    <w:rsid w:val="003C30B6"/>
    <w:rsid w:val="003C39F9"/>
    <w:rsid w:val="003C3D2E"/>
    <w:rsid w:val="003C5091"/>
    <w:rsid w:val="003C56D8"/>
    <w:rsid w:val="003C577D"/>
    <w:rsid w:val="003C6FD9"/>
    <w:rsid w:val="003C7349"/>
    <w:rsid w:val="003C784E"/>
    <w:rsid w:val="003C7B6F"/>
    <w:rsid w:val="003D0735"/>
    <w:rsid w:val="003D0967"/>
    <w:rsid w:val="003D0CB6"/>
    <w:rsid w:val="003D0F11"/>
    <w:rsid w:val="003D108C"/>
    <w:rsid w:val="003D1115"/>
    <w:rsid w:val="003D1AAA"/>
    <w:rsid w:val="003D3092"/>
    <w:rsid w:val="003D313A"/>
    <w:rsid w:val="003D3174"/>
    <w:rsid w:val="003D34E4"/>
    <w:rsid w:val="003D3F54"/>
    <w:rsid w:val="003D5C72"/>
    <w:rsid w:val="003D6487"/>
    <w:rsid w:val="003D6564"/>
    <w:rsid w:val="003D6787"/>
    <w:rsid w:val="003D6D51"/>
    <w:rsid w:val="003D7182"/>
    <w:rsid w:val="003E101D"/>
    <w:rsid w:val="003E110D"/>
    <w:rsid w:val="003E19FE"/>
    <w:rsid w:val="003E3021"/>
    <w:rsid w:val="003E3064"/>
    <w:rsid w:val="003E3222"/>
    <w:rsid w:val="003E3677"/>
    <w:rsid w:val="003E37BF"/>
    <w:rsid w:val="003E3B41"/>
    <w:rsid w:val="003E3CCC"/>
    <w:rsid w:val="003E3E1E"/>
    <w:rsid w:val="003E4758"/>
    <w:rsid w:val="003E5422"/>
    <w:rsid w:val="003E54FE"/>
    <w:rsid w:val="003E6B7B"/>
    <w:rsid w:val="003E6D0B"/>
    <w:rsid w:val="003E791D"/>
    <w:rsid w:val="003F1224"/>
    <w:rsid w:val="003F1FFE"/>
    <w:rsid w:val="003F3A72"/>
    <w:rsid w:val="003F4C7E"/>
    <w:rsid w:val="003F6B18"/>
    <w:rsid w:val="003F738B"/>
    <w:rsid w:val="003F74C2"/>
    <w:rsid w:val="003F7A5D"/>
    <w:rsid w:val="00400AEE"/>
    <w:rsid w:val="00400E37"/>
    <w:rsid w:val="00400F3B"/>
    <w:rsid w:val="004019BA"/>
    <w:rsid w:val="00402D87"/>
    <w:rsid w:val="004040F0"/>
    <w:rsid w:val="00404EAD"/>
    <w:rsid w:val="004052C3"/>
    <w:rsid w:val="00405D6E"/>
    <w:rsid w:val="004069BC"/>
    <w:rsid w:val="00406ECE"/>
    <w:rsid w:val="0040753A"/>
    <w:rsid w:val="0041017D"/>
    <w:rsid w:val="0041093C"/>
    <w:rsid w:val="00410FCA"/>
    <w:rsid w:val="00411357"/>
    <w:rsid w:val="00411745"/>
    <w:rsid w:val="004117FF"/>
    <w:rsid w:val="0041185B"/>
    <w:rsid w:val="00411C2D"/>
    <w:rsid w:val="00412EE8"/>
    <w:rsid w:val="004137D6"/>
    <w:rsid w:val="00414544"/>
    <w:rsid w:val="00414909"/>
    <w:rsid w:val="00414D9A"/>
    <w:rsid w:val="004158C5"/>
    <w:rsid w:val="00415B29"/>
    <w:rsid w:val="00416EB9"/>
    <w:rsid w:val="0041755E"/>
    <w:rsid w:val="004205AB"/>
    <w:rsid w:val="00420612"/>
    <w:rsid w:val="00420816"/>
    <w:rsid w:val="00420AD3"/>
    <w:rsid w:val="00422A23"/>
    <w:rsid w:val="00422AD7"/>
    <w:rsid w:val="00422CF1"/>
    <w:rsid w:val="00422E3F"/>
    <w:rsid w:val="00424596"/>
    <w:rsid w:val="00424870"/>
    <w:rsid w:val="00424FA1"/>
    <w:rsid w:val="004255B7"/>
    <w:rsid w:val="00425DC0"/>
    <w:rsid w:val="00425FD2"/>
    <w:rsid w:val="00426780"/>
    <w:rsid w:val="004268CC"/>
    <w:rsid w:val="00427D31"/>
    <w:rsid w:val="004307FC"/>
    <w:rsid w:val="004319E9"/>
    <w:rsid w:val="00432A85"/>
    <w:rsid w:val="00432E07"/>
    <w:rsid w:val="00433B13"/>
    <w:rsid w:val="00433E1D"/>
    <w:rsid w:val="00434284"/>
    <w:rsid w:val="004343F4"/>
    <w:rsid w:val="00434523"/>
    <w:rsid w:val="00434AE4"/>
    <w:rsid w:val="00434B82"/>
    <w:rsid w:val="00435110"/>
    <w:rsid w:val="004366C3"/>
    <w:rsid w:val="00436D7F"/>
    <w:rsid w:val="00436FC1"/>
    <w:rsid w:val="0043710B"/>
    <w:rsid w:val="00437920"/>
    <w:rsid w:val="0044000C"/>
    <w:rsid w:val="004408B6"/>
    <w:rsid w:val="00440DB0"/>
    <w:rsid w:val="00441228"/>
    <w:rsid w:val="004420F9"/>
    <w:rsid w:val="00443978"/>
    <w:rsid w:val="00443D38"/>
    <w:rsid w:val="00443F71"/>
    <w:rsid w:val="00444F7D"/>
    <w:rsid w:val="00445539"/>
    <w:rsid w:val="004458CE"/>
    <w:rsid w:val="004469A8"/>
    <w:rsid w:val="00446B9E"/>
    <w:rsid w:val="0044761C"/>
    <w:rsid w:val="0045000B"/>
    <w:rsid w:val="00450544"/>
    <w:rsid w:val="00450C40"/>
    <w:rsid w:val="00450C4B"/>
    <w:rsid w:val="00452250"/>
    <w:rsid w:val="0045237B"/>
    <w:rsid w:val="0045266D"/>
    <w:rsid w:val="0045282A"/>
    <w:rsid w:val="00452AA4"/>
    <w:rsid w:val="00452AA8"/>
    <w:rsid w:val="004542A9"/>
    <w:rsid w:val="00454734"/>
    <w:rsid w:val="00456AAF"/>
    <w:rsid w:val="00456ABE"/>
    <w:rsid w:val="00456F47"/>
    <w:rsid w:val="0045706D"/>
    <w:rsid w:val="0045731E"/>
    <w:rsid w:val="0045771A"/>
    <w:rsid w:val="00457D0E"/>
    <w:rsid w:val="004600D3"/>
    <w:rsid w:val="0046146C"/>
    <w:rsid w:val="0046293D"/>
    <w:rsid w:val="004629A7"/>
    <w:rsid w:val="004630D4"/>
    <w:rsid w:val="00463173"/>
    <w:rsid w:val="0046470B"/>
    <w:rsid w:val="00464AA8"/>
    <w:rsid w:val="004650D3"/>
    <w:rsid w:val="00465595"/>
    <w:rsid w:val="004658D0"/>
    <w:rsid w:val="004661C4"/>
    <w:rsid w:val="00466FDD"/>
    <w:rsid w:val="004709AB"/>
    <w:rsid w:val="00470A62"/>
    <w:rsid w:val="00472714"/>
    <w:rsid w:val="00472736"/>
    <w:rsid w:val="0047307B"/>
    <w:rsid w:val="0047335C"/>
    <w:rsid w:val="00473642"/>
    <w:rsid w:val="00475E71"/>
    <w:rsid w:val="00475EBE"/>
    <w:rsid w:val="0047600D"/>
    <w:rsid w:val="00477A11"/>
    <w:rsid w:val="00477A87"/>
    <w:rsid w:val="00477B55"/>
    <w:rsid w:val="004806E4"/>
    <w:rsid w:val="00480BAA"/>
    <w:rsid w:val="004817E1"/>
    <w:rsid w:val="0048275B"/>
    <w:rsid w:val="00483763"/>
    <w:rsid w:val="0048376B"/>
    <w:rsid w:val="00484151"/>
    <w:rsid w:val="004844AA"/>
    <w:rsid w:val="00484F6F"/>
    <w:rsid w:val="0048521D"/>
    <w:rsid w:val="0048547F"/>
    <w:rsid w:val="004857CB"/>
    <w:rsid w:val="004857EA"/>
    <w:rsid w:val="00485ADB"/>
    <w:rsid w:val="00485FE8"/>
    <w:rsid w:val="00486574"/>
    <w:rsid w:val="004869FE"/>
    <w:rsid w:val="004871DC"/>
    <w:rsid w:val="00487F34"/>
    <w:rsid w:val="00490647"/>
    <w:rsid w:val="0049080C"/>
    <w:rsid w:val="00490AD4"/>
    <w:rsid w:val="00490C0D"/>
    <w:rsid w:val="00490C1A"/>
    <w:rsid w:val="00490CC2"/>
    <w:rsid w:val="00491193"/>
    <w:rsid w:val="00491BDD"/>
    <w:rsid w:val="00491DDC"/>
    <w:rsid w:val="00492F04"/>
    <w:rsid w:val="00492F20"/>
    <w:rsid w:val="00493065"/>
    <w:rsid w:val="0049405D"/>
    <w:rsid w:val="00494F1E"/>
    <w:rsid w:val="004957DD"/>
    <w:rsid w:val="00497175"/>
    <w:rsid w:val="00497274"/>
    <w:rsid w:val="0049762A"/>
    <w:rsid w:val="004A07DF"/>
    <w:rsid w:val="004A09D0"/>
    <w:rsid w:val="004A13F2"/>
    <w:rsid w:val="004A14FE"/>
    <w:rsid w:val="004A1970"/>
    <w:rsid w:val="004A2549"/>
    <w:rsid w:val="004A2D91"/>
    <w:rsid w:val="004A2E2D"/>
    <w:rsid w:val="004A3BCA"/>
    <w:rsid w:val="004A3C10"/>
    <w:rsid w:val="004A42B7"/>
    <w:rsid w:val="004A4C0F"/>
    <w:rsid w:val="004A5593"/>
    <w:rsid w:val="004A5A1B"/>
    <w:rsid w:val="004A628B"/>
    <w:rsid w:val="004A68DF"/>
    <w:rsid w:val="004A6B31"/>
    <w:rsid w:val="004A7248"/>
    <w:rsid w:val="004A767B"/>
    <w:rsid w:val="004A78DD"/>
    <w:rsid w:val="004A7A95"/>
    <w:rsid w:val="004A7C6E"/>
    <w:rsid w:val="004A7C92"/>
    <w:rsid w:val="004B091B"/>
    <w:rsid w:val="004B0CD2"/>
    <w:rsid w:val="004B1AD3"/>
    <w:rsid w:val="004B1C4F"/>
    <w:rsid w:val="004B2049"/>
    <w:rsid w:val="004B2DF7"/>
    <w:rsid w:val="004B2FA2"/>
    <w:rsid w:val="004B30F4"/>
    <w:rsid w:val="004B41C1"/>
    <w:rsid w:val="004B42E6"/>
    <w:rsid w:val="004B4943"/>
    <w:rsid w:val="004B545A"/>
    <w:rsid w:val="004B5520"/>
    <w:rsid w:val="004B6215"/>
    <w:rsid w:val="004B726D"/>
    <w:rsid w:val="004B7FBF"/>
    <w:rsid w:val="004C086E"/>
    <w:rsid w:val="004C10E3"/>
    <w:rsid w:val="004C1542"/>
    <w:rsid w:val="004C183A"/>
    <w:rsid w:val="004C1ACC"/>
    <w:rsid w:val="004C20F4"/>
    <w:rsid w:val="004C2A86"/>
    <w:rsid w:val="004C2D76"/>
    <w:rsid w:val="004C2FB2"/>
    <w:rsid w:val="004C42D0"/>
    <w:rsid w:val="004C47BE"/>
    <w:rsid w:val="004C50D5"/>
    <w:rsid w:val="004C50E2"/>
    <w:rsid w:val="004C5101"/>
    <w:rsid w:val="004C5319"/>
    <w:rsid w:val="004C56C9"/>
    <w:rsid w:val="004C67A9"/>
    <w:rsid w:val="004C72A0"/>
    <w:rsid w:val="004D01E0"/>
    <w:rsid w:val="004D045A"/>
    <w:rsid w:val="004D0B14"/>
    <w:rsid w:val="004D34D7"/>
    <w:rsid w:val="004D3945"/>
    <w:rsid w:val="004D44B2"/>
    <w:rsid w:val="004D4D3A"/>
    <w:rsid w:val="004D5AE7"/>
    <w:rsid w:val="004D6370"/>
    <w:rsid w:val="004D6B6C"/>
    <w:rsid w:val="004D71E9"/>
    <w:rsid w:val="004D7E0A"/>
    <w:rsid w:val="004E017F"/>
    <w:rsid w:val="004E0305"/>
    <w:rsid w:val="004E04B1"/>
    <w:rsid w:val="004E0D02"/>
    <w:rsid w:val="004E108E"/>
    <w:rsid w:val="004E20BC"/>
    <w:rsid w:val="004E2897"/>
    <w:rsid w:val="004E29A1"/>
    <w:rsid w:val="004E29D8"/>
    <w:rsid w:val="004E2AA4"/>
    <w:rsid w:val="004E2D88"/>
    <w:rsid w:val="004E2E50"/>
    <w:rsid w:val="004E3442"/>
    <w:rsid w:val="004E37AB"/>
    <w:rsid w:val="004E3CE1"/>
    <w:rsid w:val="004E3DEC"/>
    <w:rsid w:val="004E418F"/>
    <w:rsid w:val="004E45D5"/>
    <w:rsid w:val="004E49B0"/>
    <w:rsid w:val="004E5185"/>
    <w:rsid w:val="004E5543"/>
    <w:rsid w:val="004E5FC7"/>
    <w:rsid w:val="004E65B0"/>
    <w:rsid w:val="004E65D0"/>
    <w:rsid w:val="004E6B01"/>
    <w:rsid w:val="004E6DB5"/>
    <w:rsid w:val="004E6DF4"/>
    <w:rsid w:val="004E7B3C"/>
    <w:rsid w:val="004F07EF"/>
    <w:rsid w:val="004F0DD3"/>
    <w:rsid w:val="004F0FA1"/>
    <w:rsid w:val="004F165C"/>
    <w:rsid w:val="004F1BDF"/>
    <w:rsid w:val="004F3F8D"/>
    <w:rsid w:val="004F441E"/>
    <w:rsid w:val="004F4788"/>
    <w:rsid w:val="004F479F"/>
    <w:rsid w:val="004F4934"/>
    <w:rsid w:val="004F527C"/>
    <w:rsid w:val="004F6257"/>
    <w:rsid w:val="004F6568"/>
    <w:rsid w:val="004F6CE3"/>
    <w:rsid w:val="004F7836"/>
    <w:rsid w:val="00500806"/>
    <w:rsid w:val="00501807"/>
    <w:rsid w:val="00501A90"/>
    <w:rsid w:val="00502C7A"/>
    <w:rsid w:val="00503198"/>
    <w:rsid w:val="005034B2"/>
    <w:rsid w:val="00503E58"/>
    <w:rsid w:val="00504080"/>
    <w:rsid w:val="00504523"/>
    <w:rsid w:val="005045F7"/>
    <w:rsid w:val="00505AC7"/>
    <w:rsid w:val="00506C31"/>
    <w:rsid w:val="005077E7"/>
    <w:rsid w:val="00507ED7"/>
    <w:rsid w:val="00507FD4"/>
    <w:rsid w:val="00511795"/>
    <w:rsid w:val="005122E6"/>
    <w:rsid w:val="0051249A"/>
    <w:rsid w:val="00512617"/>
    <w:rsid w:val="00512906"/>
    <w:rsid w:val="005131C4"/>
    <w:rsid w:val="0051566C"/>
    <w:rsid w:val="00515766"/>
    <w:rsid w:val="005157A6"/>
    <w:rsid w:val="00516530"/>
    <w:rsid w:val="00516D21"/>
    <w:rsid w:val="0051777F"/>
    <w:rsid w:val="005203C6"/>
    <w:rsid w:val="00520505"/>
    <w:rsid w:val="00520966"/>
    <w:rsid w:val="00520C33"/>
    <w:rsid w:val="00522129"/>
    <w:rsid w:val="005222C3"/>
    <w:rsid w:val="00522EE0"/>
    <w:rsid w:val="00523BB3"/>
    <w:rsid w:val="0052451F"/>
    <w:rsid w:val="00524764"/>
    <w:rsid w:val="00524AEC"/>
    <w:rsid w:val="00524FC7"/>
    <w:rsid w:val="0052662E"/>
    <w:rsid w:val="00526B87"/>
    <w:rsid w:val="00530FD8"/>
    <w:rsid w:val="00531314"/>
    <w:rsid w:val="00532575"/>
    <w:rsid w:val="00532E3D"/>
    <w:rsid w:val="00533288"/>
    <w:rsid w:val="0053394B"/>
    <w:rsid w:val="0053609C"/>
    <w:rsid w:val="005361DE"/>
    <w:rsid w:val="00537CEC"/>
    <w:rsid w:val="00540134"/>
    <w:rsid w:val="00540142"/>
    <w:rsid w:val="00540366"/>
    <w:rsid w:val="00540A9C"/>
    <w:rsid w:val="00540F84"/>
    <w:rsid w:val="00540FB8"/>
    <w:rsid w:val="00541429"/>
    <w:rsid w:val="00541A27"/>
    <w:rsid w:val="00541BCF"/>
    <w:rsid w:val="00541D83"/>
    <w:rsid w:val="0054265E"/>
    <w:rsid w:val="0054274D"/>
    <w:rsid w:val="005429C6"/>
    <w:rsid w:val="00542BC5"/>
    <w:rsid w:val="00542EB0"/>
    <w:rsid w:val="00543376"/>
    <w:rsid w:val="00544133"/>
    <w:rsid w:val="00544539"/>
    <w:rsid w:val="00544609"/>
    <w:rsid w:val="0054589F"/>
    <w:rsid w:val="00545DA7"/>
    <w:rsid w:val="00546866"/>
    <w:rsid w:val="00546B2D"/>
    <w:rsid w:val="00546CC0"/>
    <w:rsid w:val="00550271"/>
    <w:rsid w:val="00551F91"/>
    <w:rsid w:val="00552202"/>
    <w:rsid w:val="00552280"/>
    <w:rsid w:val="005525D3"/>
    <w:rsid w:val="00553ABD"/>
    <w:rsid w:val="0055437E"/>
    <w:rsid w:val="00554960"/>
    <w:rsid w:val="00555130"/>
    <w:rsid w:val="00555579"/>
    <w:rsid w:val="005569E9"/>
    <w:rsid w:val="00556C1F"/>
    <w:rsid w:val="00556C3F"/>
    <w:rsid w:val="0055726F"/>
    <w:rsid w:val="005578B0"/>
    <w:rsid w:val="00557E46"/>
    <w:rsid w:val="00560FE6"/>
    <w:rsid w:val="00561143"/>
    <w:rsid w:val="00561B7F"/>
    <w:rsid w:val="00561F81"/>
    <w:rsid w:val="00562025"/>
    <w:rsid w:val="00562AD2"/>
    <w:rsid w:val="00562C6C"/>
    <w:rsid w:val="00562DD9"/>
    <w:rsid w:val="005636F2"/>
    <w:rsid w:val="005636FE"/>
    <w:rsid w:val="00563A4A"/>
    <w:rsid w:val="00563DC6"/>
    <w:rsid w:val="005641D1"/>
    <w:rsid w:val="005643D2"/>
    <w:rsid w:val="00564722"/>
    <w:rsid w:val="0056525B"/>
    <w:rsid w:val="0056535A"/>
    <w:rsid w:val="0056602D"/>
    <w:rsid w:val="00566B87"/>
    <w:rsid w:val="00567078"/>
    <w:rsid w:val="00567B55"/>
    <w:rsid w:val="00567BCE"/>
    <w:rsid w:val="00570A6D"/>
    <w:rsid w:val="00570E45"/>
    <w:rsid w:val="00571317"/>
    <w:rsid w:val="00571AEA"/>
    <w:rsid w:val="00571B44"/>
    <w:rsid w:val="00572048"/>
    <w:rsid w:val="00574527"/>
    <w:rsid w:val="00574B1E"/>
    <w:rsid w:val="005751A1"/>
    <w:rsid w:val="00575B59"/>
    <w:rsid w:val="00575DE7"/>
    <w:rsid w:val="005763DF"/>
    <w:rsid w:val="0057651C"/>
    <w:rsid w:val="00576E86"/>
    <w:rsid w:val="00577638"/>
    <w:rsid w:val="00577CA6"/>
    <w:rsid w:val="00577EC9"/>
    <w:rsid w:val="005804A5"/>
    <w:rsid w:val="00581DA4"/>
    <w:rsid w:val="005830CD"/>
    <w:rsid w:val="005831B4"/>
    <w:rsid w:val="005835DB"/>
    <w:rsid w:val="00583DB2"/>
    <w:rsid w:val="00583DFC"/>
    <w:rsid w:val="005840EB"/>
    <w:rsid w:val="00584672"/>
    <w:rsid w:val="00584A7F"/>
    <w:rsid w:val="0058570A"/>
    <w:rsid w:val="00585F7F"/>
    <w:rsid w:val="00586ADB"/>
    <w:rsid w:val="00586E1E"/>
    <w:rsid w:val="005876D0"/>
    <w:rsid w:val="005878B2"/>
    <w:rsid w:val="00587AD2"/>
    <w:rsid w:val="00591C50"/>
    <w:rsid w:val="00592311"/>
    <w:rsid w:val="0059236D"/>
    <w:rsid w:val="005929E2"/>
    <w:rsid w:val="0059319E"/>
    <w:rsid w:val="00593F61"/>
    <w:rsid w:val="005951AE"/>
    <w:rsid w:val="005951F2"/>
    <w:rsid w:val="00595395"/>
    <w:rsid w:val="00595875"/>
    <w:rsid w:val="00596D7E"/>
    <w:rsid w:val="00596ED9"/>
    <w:rsid w:val="005A0208"/>
    <w:rsid w:val="005A02CD"/>
    <w:rsid w:val="005A0B9B"/>
    <w:rsid w:val="005A1110"/>
    <w:rsid w:val="005A1B7A"/>
    <w:rsid w:val="005A239F"/>
    <w:rsid w:val="005A28AD"/>
    <w:rsid w:val="005A2D47"/>
    <w:rsid w:val="005A3A6E"/>
    <w:rsid w:val="005A59C0"/>
    <w:rsid w:val="005A5A43"/>
    <w:rsid w:val="005A633B"/>
    <w:rsid w:val="005A680E"/>
    <w:rsid w:val="005A68BD"/>
    <w:rsid w:val="005A70D4"/>
    <w:rsid w:val="005A7EA9"/>
    <w:rsid w:val="005B03DF"/>
    <w:rsid w:val="005B072C"/>
    <w:rsid w:val="005B082A"/>
    <w:rsid w:val="005B08AA"/>
    <w:rsid w:val="005B0CF5"/>
    <w:rsid w:val="005B0D88"/>
    <w:rsid w:val="005B1114"/>
    <w:rsid w:val="005B115C"/>
    <w:rsid w:val="005B12C2"/>
    <w:rsid w:val="005B1DB4"/>
    <w:rsid w:val="005B2390"/>
    <w:rsid w:val="005B2575"/>
    <w:rsid w:val="005B291A"/>
    <w:rsid w:val="005B291B"/>
    <w:rsid w:val="005B2E52"/>
    <w:rsid w:val="005B3927"/>
    <w:rsid w:val="005B3BB2"/>
    <w:rsid w:val="005B3F64"/>
    <w:rsid w:val="005B4309"/>
    <w:rsid w:val="005B4AF1"/>
    <w:rsid w:val="005B537B"/>
    <w:rsid w:val="005B53CE"/>
    <w:rsid w:val="005B5B50"/>
    <w:rsid w:val="005B5C26"/>
    <w:rsid w:val="005B6BA7"/>
    <w:rsid w:val="005B70D0"/>
    <w:rsid w:val="005C0615"/>
    <w:rsid w:val="005C1158"/>
    <w:rsid w:val="005C1D7F"/>
    <w:rsid w:val="005C1EB8"/>
    <w:rsid w:val="005C2C0F"/>
    <w:rsid w:val="005C3682"/>
    <w:rsid w:val="005C4DD4"/>
    <w:rsid w:val="005C601D"/>
    <w:rsid w:val="005C6197"/>
    <w:rsid w:val="005C652C"/>
    <w:rsid w:val="005C6A7F"/>
    <w:rsid w:val="005C6C40"/>
    <w:rsid w:val="005C6FBF"/>
    <w:rsid w:val="005C7354"/>
    <w:rsid w:val="005D0403"/>
    <w:rsid w:val="005D0714"/>
    <w:rsid w:val="005D0741"/>
    <w:rsid w:val="005D09F6"/>
    <w:rsid w:val="005D0CC8"/>
    <w:rsid w:val="005D1179"/>
    <w:rsid w:val="005D153C"/>
    <w:rsid w:val="005D15B8"/>
    <w:rsid w:val="005D21F9"/>
    <w:rsid w:val="005D3079"/>
    <w:rsid w:val="005D30E0"/>
    <w:rsid w:val="005D34C3"/>
    <w:rsid w:val="005D4B49"/>
    <w:rsid w:val="005D5078"/>
    <w:rsid w:val="005D5930"/>
    <w:rsid w:val="005D5A0B"/>
    <w:rsid w:val="005D68BA"/>
    <w:rsid w:val="005D6EEE"/>
    <w:rsid w:val="005D7021"/>
    <w:rsid w:val="005D74B9"/>
    <w:rsid w:val="005D7C08"/>
    <w:rsid w:val="005E011C"/>
    <w:rsid w:val="005E1DF5"/>
    <w:rsid w:val="005E2C3F"/>
    <w:rsid w:val="005E3574"/>
    <w:rsid w:val="005E3D9D"/>
    <w:rsid w:val="005E3E2F"/>
    <w:rsid w:val="005E3F4E"/>
    <w:rsid w:val="005E61B6"/>
    <w:rsid w:val="005E64F4"/>
    <w:rsid w:val="005E65BF"/>
    <w:rsid w:val="005E72B2"/>
    <w:rsid w:val="005E76F2"/>
    <w:rsid w:val="005E7C76"/>
    <w:rsid w:val="005F01A1"/>
    <w:rsid w:val="005F063B"/>
    <w:rsid w:val="005F0FEC"/>
    <w:rsid w:val="005F106B"/>
    <w:rsid w:val="005F172C"/>
    <w:rsid w:val="005F253C"/>
    <w:rsid w:val="005F360F"/>
    <w:rsid w:val="005F37D3"/>
    <w:rsid w:val="005F4611"/>
    <w:rsid w:val="005F4D9B"/>
    <w:rsid w:val="005F51B0"/>
    <w:rsid w:val="005F5D2F"/>
    <w:rsid w:val="005F5F50"/>
    <w:rsid w:val="005F6227"/>
    <w:rsid w:val="005F6529"/>
    <w:rsid w:val="005F6B26"/>
    <w:rsid w:val="005F6C7A"/>
    <w:rsid w:val="005F74FC"/>
    <w:rsid w:val="005F7A58"/>
    <w:rsid w:val="005F7C4C"/>
    <w:rsid w:val="006000E2"/>
    <w:rsid w:val="00601A7A"/>
    <w:rsid w:val="00601D3D"/>
    <w:rsid w:val="00602282"/>
    <w:rsid w:val="00602332"/>
    <w:rsid w:val="0060250C"/>
    <w:rsid w:val="00602BD9"/>
    <w:rsid w:val="00603BE5"/>
    <w:rsid w:val="00604397"/>
    <w:rsid w:val="006044C3"/>
    <w:rsid w:val="0060458E"/>
    <w:rsid w:val="006048E0"/>
    <w:rsid w:val="006049EE"/>
    <w:rsid w:val="006055B0"/>
    <w:rsid w:val="006057DB"/>
    <w:rsid w:val="00606977"/>
    <w:rsid w:val="00606B6D"/>
    <w:rsid w:val="00606D95"/>
    <w:rsid w:val="00607482"/>
    <w:rsid w:val="006075C2"/>
    <w:rsid w:val="006078AC"/>
    <w:rsid w:val="00610124"/>
    <w:rsid w:val="0061027C"/>
    <w:rsid w:val="00610382"/>
    <w:rsid w:val="00611C93"/>
    <w:rsid w:val="006126D7"/>
    <w:rsid w:val="00612C1A"/>
    <w:rsid w:val="00613925"/>
    <w:rsid w:val="006139B2"/>
    <w:rsid w:val="00613A83"/>
    <w:rsid w:val="0061447A"/>
    <w:rsid w:val="00614E64"/>
    <w:rsid w:val="00615923"/>
    <w:rsid w:val="00615B4D"/>
    <w:rsid w:val="00615BD3"/>
    <w:rsid w:val="0061684A"/>
    <w:rsid w:val="00620261"/>
    <w:rsid w:val="00620B03"/>
    <w:rsid w:val="006215BF"/>
    <w:rsid w:val="006217E5"/>
    <w:rsid w:val="00621BB5"/>
    <w:rsid w:val="00621FF6"/>
    <w:rsid w:val="00622134"/>
    <w:rsid w:val="0062223D"/>
    <w:rsid w:val="006229B7"/>
    <w:rsid w:val="00622D9E"/>
    <w:rsid w:val="00622E0C"/>
    <w:rsid w:val="00623E84"/>
    <w:rsid w:val="00625647"/>
    <w:rsid w:val="006257EE"/>
    <w:rsid w:val="00625F58"/>
    <w:rsid w:val="0062614E"/>
    <w:rsid w:val="0062618F"/>
    <w:rsid w:val="006261B7"/>
    <w:rsid w:val="0062677F"/>
    <w:rsid w:val="00626A21"/>
    <w:rsid w:val="00626CAA"/>
    <w:rsid w:val="0062751A"/>
    <w:rsid w:val="0062767A"/>
    <w:rsid w:val="00627742"/>
    <w:rsid w:val="006301C3"/>
    <w:rsid w:val="00630551"/>
    <w:rsid w:val="006305EA"/>
    <w:rsid w:val="0063141D"/>
    <w:rsid w:val="00631E0C"/>
    <w:rsid w:val="006322BA"/>
    <w:rsid w:val="00633124"/>
    <w:rsid w:val="00633F55"/>
    <w:rsid w:val="006348A9"/>
    <w:rsid w:val="006369B9"/>
    <w:rsid w:val="00637E4D"/>
    <w:rsid w:val="006405CD"/>
    <w:rsid w:val="0064127E"/>
    <w:rsid w:val="0064139C"/>
    <w:rsid w:val="00641CC4"/>
    <w:rsid w:val="00641E3D"/>
    <w:rsid w:val="00641F1F"/>
    <w:rsid w:val="006420A5"/>
    <w:rsid w:val="00642472"/>
    <w:rsid w:val="00643549"/>
    <w:rsid w:val="00645E40"/>
    <w:rsid w:val="0064627F"/>
    <w:rsid w:val="006479F3"/>
    <w:rsid w:val="00650931"/>
    <w:rsid w:val="006513E3"/>
    <w:rsid w:val="00651B07"/>
    <w:rsid w:val="00651C88"/>
    <w:rsid w:val="0065269C"/>
    <w:rsid w:val="0065344B"/>
    <w:rsid w:val="0065369B"/>
    <w:rsid w:val="00653DD1"/>
    <w:rsid w:val="00653E78"/>
    <w:rsid w:val="00653F04"/>
    <w:rsid w:val="00654BCC"/>
    <w:rsid w:val="00655B11"/>
    <w:rsid w:val="00655D6B"/>
    <w:rsid w:val="006560F1"/>
    <w:rsid w:val="0065622D"/>
    <w:rsid w:val="006563C6"/>
    <w:rsid w:val="0065663E"/>
    <w:rsid w:val="00656940"/>
    <w:rsid w:val="00657C05"/>
    <w:rsid w:val="00660DDD"/>
    <w:rsid w:val="006612E0"/>
    <w:rsid w:val="0066172E"/>
    <w:rsid w:val="00661DC3"/>
    <w:rsid w:val="00662344"/>
    <w:rsid w:val="00662A6F"/>
    <w:rsid w:val="006633D4"/>
    <w:rsid w:val="0066518F"/>
    <w:rsid w:val="006655E5"/>
    <w:rsid w:val="0066634B"/>
    <w:rsid w:val="006665AB"/>
    <w:rsid w:val="006667BD"/>
    <w:rsid w:val="00666C26"/>
    <w:rsid w:val="0066767D"/>
    <w:rsid w:val="00667DF4"/>
    <w:rsid w:val="0067097A"/>
    <w:rsid w:val="0067130E"/>
    <w:rsid w:val="006718B9"/>
    <w:rsid w:val="0067193B"/>
    <w:rsid w:val="00671FF7"/>
    <w:rsid w:val="006722B9"/>
    <w:rsid w:val="006723C3"/>
    <w:rsid w:val="00672931"/>
    <w:rsid w:val="00672A74"/>
    <w:rsid w:val="00673E02"/>
    <w:rsid w:val="00674689"/>
    <w:rsid w:val="00674924"/>
    <w:rsid w:val="00676157"/>
    <w:rsid w:val="006767AF"/>
    <w:rsid w:val="0067684C"/>
    <w:rsid w:val="00676E77"/>
    <w:rsid w:val="006770AF"/>
    <w:rsid w:val="00677617"/>
    <w:rsid w:val="0068006B"/>
    <w:rsid w:val="00680FE9"/>
    <w:rsid w:val="0068169F"/>
    <w:rsid w:val="006817FE"/>
    <w:rsid w:val="00681813"/>
    <w:rsid w:val="006821F1"/>
    <w:rsid w:val="00682274"/>
    <w:rsid w:val="00682A65"/>
    <w:rsid w:val="00682B23"/>
    <w:rsid w:val="00682D52"/>
    <w:rsid w:val="006846D0"/>
    <w:rsid w:val="00684F16"/>
    <w:rsid w:val="00685E9E"/>
    <w:rsid w:val="006862B5"/>
    <w:rsid w:val="006862D7"/>
    <w:rsid w:val="0068662E"/>
    <w:rsid w:val="0069005A"/>
    <w:rsid w:val="00690084"/>
    <w:rsid w:val="0069031C"/>
    <w:rsid w:val="006906AC"/>
    <w:rsid w:val="006911BF"/>
    <w:rsid w:val="006918E1"/>
    <w:rsid w:val="00691D0E"/>
    <w:rsid w:val="006928AC"/>
    <w:rsid w:val="006931B3"/>
    <w:rsid w:val="00693222"/>
    <w:rsid w:val="00693894"/>
    <w:rsid w:val="006943DF"/>
    <w:rsid w:val="00694C11"/>
    <w:rsid w:val="00695152"/>
    <w:rsid w:val="00695D2E"/>
    <w:rsid w:val="006973C2"/>
    <w:rsid w:val="00697423"/>
    <w:rsid w:val="00697A15"/>
    <w:rsid w:val="006A0150"/>
    <w:rsid w:val="006A0899"/>
    <w:rsid w:val="006A0DB2"/>
    <w:rsid w:val="006A1003"/>
    <w:rsid w:val="006A11ED"/>
    <w:rsid w:val="006A12AC"/>
    <w:rsid w:val="006A1ED5"/>
    <w:rsid w:val="006A1F1A"/>
    <w:rsid w:val="006A234C"/>
    <w:rsid w:val="006A26F3"/>
    <w:rsid w:val="006A3A0F"/>
    <w:rsid w:val="006A3FF1"/>
    <w:rsid w:val="006A4BC6"/>
    <w:rsid w:val="006A4CBB"/>
    <w:rsid w:val="006A65F9"/>
    <w:rsid w:val="006A6645"/>
    <w:rsid w:val="006A6718"/>
    <w:rsid w:val="006A68BC"/>
    <w:rsid w:val="006A701F"/>
    <w:rsid w:val="006A787E"/>
    <w:rsid w:val="006A78F6"/>
    <w:rsid w:val="006B0579"/>
    <w:rsid w:val="006B0CAF"/>
    <w:rsid w:val="006B180B"/>
    <w:rsid w:val="006B1DA3"/>
    <w:rsid w:val="006B1EDB"/>
    <w:rsid w:val="006B2683"/>
    <w:rsid w:val="006B3C23"/>
    <w:rsid w:val="006B3FAA"/>
    <w:rsid w:val="006B4128"/>
    <w:rsid w:val="006B5619"/>
    <w:rsid w:val="006B5820"/>
    <w:rsid w:val="006B60F9"/>
    <w:rsid w:val="006B65F8"/>
    <w:rsid w:val="006B68EB"/>
    <w:rsid w:val="006B69E5"/>
    <w:rsid w:val="006B6A6A"/>
    <w:rsid w:val="006B7B18"/>
    <w:rsid w:val="006C0BBB"/>
    <w:rsid w:val="006C1412"/>
    <w:rsid w:val="006C234A"/>
    <w:rsid w:val="006C319F"/>
    <w:rsid w:val="006C324B"/>
    <w:rsid w:val="006C40DF"/>
    <w:rsid w:val="006C4CFF"/>
    <w:rsid w:val="006C5591"/>
    <w:rsid w:val="006C5743"/>
    <w:rsid w:val="006C5F8F"/>
    <w:rsid w:val="006C6178"/>
    <w:rsid w:val="006C6613"/>
    <w:rsid w:val="006C78EC"/>
    <w:rsid w:val="006C7AD5"/>
    <w:rsid w:val="006C7C4C"/>
    <w:rsid w:val="006D0630"/>
    <w:rsid w:val="006D0C13"/>
    <w:rsid w:val="006D0CFC"/>
    <w:rsid w:val="006D17C7"/>
    <w:rsid w:val="006D26E0"/>
    <w:rsid w:val="006D33A0"/>
    <w:rsid w:val="006D41E8"/>
    <w:rsid w:val="006D4EB0"/>
    <w:rsid w:val="006D53E2"/>
    <w:rsid w:val="006D5DD8"/>
    <w:rsid w:val="006D6330"/>
    <w:rsid w:val="006D6B54"/>
    <w:rsid w:val="006D760F"/>
    <w:rsid w:val="006D7656"/>
    <w:rsid w:val="006D7FB7"/>
    <w:rsid w:val="006E006A"/>
    <w:rsid w:val="006E1286"/>
    <w:rsid w:val="006E1EC2"/>
    <w:rsid w:val="006E1F7D"/>
    <w:rsid w:val="006E21C0"/>
    <w:rsid w:val="006E23B7"/>
    <w:rsid w:val="006E2AE3"/>
    <w:rsid w:val="006E2CD5"/>
    <w:rsid w:val="006E2DFA"/>
    <w:rsid w:val="006E2E97"/>
    <w:rsid w:val="006E2FD7"/>
    <w:rsid w:val="006E37AC"/>
    <w:rsid w:val="006E3885"/>
    <w:rsid w:val="006E3ACF"/>
    <w:rsid w:val="006E3E97"/>
    <w:rsid w:val="006E4032"/>
    <w:rsid w:val="006E4865"/>
    <w:rsid w:val="006E4E9B"/>
    <w:rsid w:val="006E5195"/>
    <w:rsid w:val="006E5260"/>
    <w:rsid w:val="006E5A8F"/>
    <w:rsid w:val="006E6756"/>
    <w:rsid w:val="006E6990"/>
    <w:rsid w:val="006E7A40"/>
    <w:rsid w:val="006E7B30"/>
    <w:rsid w:val="006E7D56"/>
    <w:rsid w:val="006F02E2"/>
    <w:rsid w:val="006F0C43"/>
    <w:rsid w:val="006F13E7"/>
    <w:rsid w:val="006F24DD"/>
    <w:rsid w:val="006F2AF2"/>
    <w:rsid w:val="006F35CF"/>
    <w:rsid w:val="006F3627"/>
    <w:rsid w:val="006F379A"/>
    <w:rsid w:val="006F3D47"/>
    <w:rsid w:val="006F4311"/>
    <w:rsid w:val="006F43E0"/>
    <w:rsid w:val="006F47C9"/>
    <w:rsid w:val="006F4BEC"/>
    <w:rsid w:val="006F54DE"/>
    <w:rsid w:val="006F5EDE"/>
    <w:rsid w:val="006F6662"/>
    <w:rsid w:val="007006C8"/>
    <w:rsid w:val="00700B93"/>
    <w:rsid w:val="00700D0B"/>
    <w:rsid w:val="00701534"/>
    <w:rsid w:val="00702178"/>
    <w:rsid w:val="00704C9B"/>
    <w:rsid w:val="00704CEC"/>
    <w:rsid w:val="00705611"/>
    <w:rsid w:val="0070629E"/>
    <w:rsid w:val="0070634E"/>
    <w:rsid w:val="0070686F"/>
    <w:rsid w:val="007110BC"/>
    <w:rsid w:val="0071173D"/>
    <w:rsid w:val="0071205F"/>
    <w:rsid w:val="0071268E"/>
    <w:rsid w:val="00712C3B"/>
    <w:rsid w:val="00713F07"/>
    <w:rsid w:val="00714043"/>
    <w:rsid w:val="00714496"/>
    <w:rsid w:val="007149B1"/>
    <w:rsid w:val="00714DAE"/>
    <w:rsid w:val="00714E23"/>
    <w:rsid w:val="007150F7"/>
    <w:rsid w:val="007152BE"/>
    <w:rsid w:val="00716A53"/>
    <w:rsid w:val="00717141"/>
    <w:rsid w:val="007173F0"/>
    <w:rsid w:val="00717B74"/>
    <w:rsid w:val="00717CCC"/>
    <w:rsid w:val="00717F43"/>
    <w:rsid w:val="0072015A"/>
    <w:rsid w:val="007201C7"/>
    <w:rsid w:val="007202C2"/>
    <w:rsid w:val="0072042F"/>
    <w:rsid w:val="0072047C"/>
    <w:rsid w:val="007207D1"/>
    <w:rsid w:val="007220D9"/>
    <w:rsid w:val="00723611"/>
    <w:rsid w:val="007236FD"/>
    <w:rsid w:val="00723790"/>
    <w:rsid w:val="0072383F"/>
    <w:rsid w:val="0072397D"/>
    <w:rsid w:val="00723F54"/>
    <w:rsid w:val="007242A7"/>
    <w:rsid w:val="00725526"/>
    <w:rsid w:val="00725629"/>
    <w:rsid w:val="00725A6B"/>
    <w:rsid w:val="00726D29"/>
    <w:rsid w:val="00727C4A"/>
    <w:rsid w:val="007327BC"/>
    <w:rsid w:val="0073308C"/>
    <w:rsid w:val="00733382"/>
    <w:rsid w:val="0073373E"/>
    <w:rsid w:val="00733C29"/>
    <w:rsid w:val="007340AA"/>
    <w:rsid w:val="007341AB"/>
    <w:rsid w:val="0073476E"/>
    <w:rsid w:val="00734CFF"/>
    <w:rsid w:val="00734DB2"/>
    <w:rsid w:val="00734EB1"/>
    <w:rsid w:val="007354C6"/>
    <w:rsid w:val="007363FF"/>
    <w:rsid w:val="00736896"/>
    <w:rsid w:val="00736BCA"/>
    <w:rsid w:val="00736F29"/>
    <w:rsid w:val="00737994"/>
    <w:rsid w:val="007406E7"/>
    <w:rsid w:val="00741031"/>
    <w:rsid w:val="00741A9A"/>
    <w:rsid w:val="00741DED"/>
    <w:rsid w:val="00742115"/>
    <w:rsid w:val="0074290B"/>
    <w:rsid w:val="00742D9F"/>
    <w:rsid w:val="007436ED"/>
    <w:rsid w:val="00744983"/>
    <w:rsid w:val="00744D15"/>
    <w:rsid w:val="0074665D"/>
    <w:rsid w:val="0074689E"/>
    <w:rsid w:val="00746969"/>
    <w:rsid w:val="007478A5"/>
    <w:rsid w:val="00747B3E"/>
    <w:rsid w:val="007505A1"/>
    <w:rsid w:val="00751601"/>
    <w:rsid w:val="00751983"/>
    <w:rsid w:val="00752177"/>
    <w:rsid w:val="007523F1"/>
    <w:rsid w:val="00752A66"/>
    <w:rsid w:val="00752BE7"/>
    <w:rsid w:val="00752E81"/>
    <w:rsid w:val="00753809"/>
    <w:rsid w:val="00753A61"/>
    <w:rsid w:val="00753E49"/>
    <w:rsid w:val="00753EBB"/>
    <w:rsid w:val="0075419C"/>
    <w:rsid w:val="00754233"/>
    <w:rsid w:val="007546DA"/>
    <w:rsid w:val="00754957"/>
    <w:rsid w:val="0075522C"/>
    <w:rsid w:val="00755D0C"/>
    <w:rsid w:val="00755FE1"/>
    <w:rsid w:val="007563B2"/>
    <w:rsid w:val="007564E6"/>
    <w:rsid w:val="00756C4D"/>
    <w:rsid w:val="00760D51"/>
    <w:rsid w:val="00762660"/>
    <w:rsid w:val="007628B6"/>
    <w:rsid w:val="00762D55"/>
    <w:rsid w:val="00763389"/>
    <w:rsid w:val="007649F4"/>
    <w:rsid w:val="00764C61"/>
    <w:rsid w:val="007658EE"/>
    <w:rsid w:val="00766388"/>
    <w:rsid w:val="007674DA"/>
    <w:rsid w:val="0076761F"/>
    <w:rsid w:val="00767B2E"/>
    <w:rsid w:val="00770AE8"/>
    <w:rsid w:val="0077111B"/>
    <w:rsid w:val="00771951"/>
    <w:rsid w:val="00771CCC"/>
    <w:rsid w:val="007724F0"/>
    <w:rsid w:val="00772B12"/>
    <w:rsid w:val="00774733"/>
    <w:rsid w:val="0077516E"/>
    <w:rsid w:val="007751FC"/>
    <w:rsid w:val="007754D1"/>
    <w:rsid w:val="0077559A"/>
    <w:rsid w:val="00776128"/>
    <w:rsid w:val="00776609"/>
    <w:rsid w:val="0077671C"/>
    <w:rsid w:val="00776AED"/>
    <w:rsid w:val="00776DF6"/>
    <w:rsid w:val="00776EC6"/>
    <w:rsid w:val="00777AFF"/>
    <w:rsid w:val="00777C13"/>
    <w:rsid w:val="00777DF2"/>
    <w:rsid w:val="0078036C"/>
    <w:rsid w:val="00780B82"/>
    <w:rsid w:val="007815FD"/>
    <w:rsid w:val="00782025"/>
    <w:rsid w:val="0078262C"/>
    <w:rsid w:val="007826CB"/>
    <w:rsid w:val="00782BB8"/>
    <w:rsid w:val="00782DC7"/>
    <w:rsid w:val="00782E47"/>
    <w:rsid w:val="0078385F"/>
    <w:rsid w:val="00784A0F"/>
    <w:rsid w:val="00785196"/>
    <w:rsid w:val="007860A8"/>
    <w:rsid w:val="007862A4"/>
    <w:rsid w:val="00786AA7"/>
    <w:rsid w:val="0078792A"/>
    <w:rsid w:val="00787A17"/>
    <w:rsid w:val="00787EC9"/>
    <w:rsid w:val="007908FC"/>
    <w:rsid w:val="007909DE"/>
    <w:rsid w:val="00790E38"/>
    <w:rsid w:val="00791C1F"/>
    <w:rsid w:val="00791E23"/>
    <w:rsid w:val="00793291"/>
    <w:rsid w:val="00793498"/>
    <w:rsid w:val="00793E36"/>
    <w:rsid w:val="00793EF9"/>
    <w:rsid w:val="007958B0"/>
    <w:rsid w:val="007960ED"/>
    <w:rsid w:val="00796283"/>
    <w:rsid w:val="007963B5"/>
    <w:rsid w:val="00796661"/>
    <w:rsid w:val="00796CD2"/>
    <w:rsid w:val="00797273"/>
    <w:rsid w:val="00797F01"/>
    <w:rsid w:val="007A031C"/>
    <w:rsid w:val="007A038A"/>
    <w:rsid w:val="007A0FDE"/>
    <w:rsid w:val="007A179A"/>
    <w:rsid w:val="007A1C6A"/>
    <w:rsid w:val="007A23BF"/>
    <w:rsid w:val="007A29D5"/>
    <w:rsid w:val="007A3024"/>
    <w:rsid w:val="007A3B0E"/>
    <w:rsid w:val="007A3C39"/>
    <w:rsid w:val="007A4F14"/>
    <w:rsid w:val="007A507A"/>
    <w:rsid w:val="007A55D9"/>
    <w:rsid w:val="007A5D0D"/>
    <w:rsid w:val="007A5DC8"/>
    <w:rsid w:val="007A69D4"/>
    <w:rsid w:val="007A7BCB"/>
    <w:rsid w:val="007B063F"/>
    <w:rsid w:val="007B1207"/>
    <w:rsid w:val="007B1895"/>
    <w:rsid w:val="007B1A68"/>
    <w:rsid w:val="007B2099"/>
    <w:rsid w:val="007B2175"/>
    <w:rsid w:val="007B28A0"/>
    <w:rsid w:val="007B3016"/>
    <w:rsid w:val="007B3E77"/>
    <w:rsid w:val="007B3FBA"/>
    <w:rsid w:val="007B44B4"/>
    <w:rsid w:val="007B54CD"/>
    <w:rsid w:val="007B606F"/>
    <w:rsid w:val="007B7F9C"/>
    <w:rsid w:val="007C03B3"/>
    <w:rsid w:val="007C0653"/>
    <w:rsid w:val="007C0706"/>
    <w:rsid w:val="007C0732"/>
    <w:rsid w:val="007C1673"/>
    <w:rsid w:val="007C208E"/>
    <w:rsid w:val="007C2476"/>
    <w:rsid w:val="007C2558"/>
    <w:rsid w:val="007C400B"/>
    <w:rsid w:val="007C48D5"/>
    <w:rsid w:val="007C4A7E"/>
    <w:rsid w:val="007C59E5"/>
    <w:rsid w:val="007C6D23"/>
    <w:rsid w:val="007C77C3"/>
    <w:rsid w:val="007D086D"/>
    <w:rsid w:val="007D109A"/>
    <w:rsid w:val="007D143C"/>
    <w:rsid w:val="007D14C1"/>
    <w:rsid w:val="007D2747"/>
    <w:rsid w:val="007D4113"/>
    <w:rsid w:val="007D45E3"/>
    <w:rsid w:val="007D4F3B"/>
    <w:rsid w:val="007D587D"/>
    <w:rsid w:val="007D613A"/>
    <w:rsid w:val="007D67AF"/>
    <w:rsid w:val="007D7563"/>
    <w:rsid w:val="007E07B7"/>
    <w:rsid w:val="007E0ECF"/>
    <w:rsid w:val="007E15BC"/>
    <w:rsid w:val="007E1901"/>
    <w:rsid w:val="007E257E"/>
    <w:rsid w:val="007E262D"/>
    <w:rsid w:val="007E27A2"/>
    <w:rsid w:val="007E27D8"/>
    <w:rsid w:val="007E2C09"/>
    <w:rsid w:val="007E3327"/>
    <w:rsid w:val="007E3AA0"/>
    <w:rsid w:val="007E3B20"/>
    <w:rsid w:val="007E3C8E"/>
    <w:rsid w:val="007E411E"/>
    <w:rsid w:val="007E4A87"/>
    <w:rsid w:val="007E4A95"/>
    <w:rsid w:val="007E5D40"/>
    <w:rsid w:val="007E69BB"/>
    <w:rsid w:val="007E6F70"/>
    <w:rsid w:val="007E7489"/>
    <w:rsid w:val="007E7858"/>
    <w:rsid w:val="007F02D9"/>
    <w:rsid w:val="007F0318"/>
    <w:rsid w:val="007F1394"/>
    <w:rsid w:val="007F22DC"/>
    <w:rsid w:val="007F2CAC"/>
    <w:rsid w:val="007F3E46"/>
    <w:rsid w:val="007F5975"/>
    <w:rsid w:val="007F6779"/>
    <w:rsid w:val="007F73A7"/>
    <w:rsid w:val="008003DD"/>
    <w:rsid w:val="00800D59"/>
    <w:rsid w:val="008010CC"/>
    <w:rsid w:val="008011B2"/>
    <w:rsid w:val="00801F39"/>
    <w:rsid w:val="00801F49"/>
    <w:rsid w:val="008028E6"/>
    <w:rsid w:val="00802AD9"/>
    <w:rsid w:val="00802B20"/>
    <w:rsid w:val="00802CF1"/>
    <w:rsid w:val="008039A5"/>
    <w:rsid w:val="00804920"/>
    <w:rsid w:val="00804C1A"/>
    <w:rsid w:val="0080572B"/>
    <w:rsid w:val="008060F8"/>
    <w:rsid w:val="00806190"/>
    <w:rsid w:val="0080627D"/>
    <w:rsid w:val="00806810"/>
    <w:rsid w:val="008068E9"/>
    <w:rsid w:val="00807788"/>
    <w:rsid w:val="00807F58"/>
    <w:rsid w:val="008106DE"/>
    <w:rsid w:val="00810A30"/>
    <w:rsid w:val="00810D81"/>
    <w:rsid w:val="008110D5"/>
    <w:rsid w:val="00811AC8"/>
    <w:rsid w:val="00811AD1"/>
    <w:rsid w:val="00811F11"/>
    <w:rsid w:val="00811FCD"/>
    <w:rsid w:val="00812F06"/>
    <w:rsid w:val="00813729"/>
    <w:rsid w:val="008137E4"/>
    <w:rsid w:val="00814B3B"/>
    <w:rsid w:val="00815107"/>
    <w:rsid w:val="00815480"/>
    <w:rsid w:val="008158ED"/>
    <w:rsid w:val="008169C2"/>
    <w:rsid w:val="00816A08"/>
    <w:rsid w:val="00816B15"/>
    <w:rsid w:val="00816F0D"/>
    <w:rsid w:val="008179CA"/>
    <w:rsid w:val="00817AEE"/>
    <w:rsid w:val="00817AF2"/>
    <w:rsid w:val="008202C5"/>
    <w:rsid w:val="00820B18"/>
    <w:rsid w:val="008214EF"/>
    <w:rsid w:val="00822297"/>
    <w:rsid w:val="0082243D"/>
    <w:rsid w:val="00822C88"/>
    <w:rsid w:val="00822C8E"/>
    <w:rsid w:val="008231CD"/>
    <w:rsid w:val="00823473"/>
    <w:rsid w:val="008234C9"/>
    <w:rsid w:val="00823582"/>
    <w:rsid w:val="008248E6"/>
    <w:rsid w:val="00824BB0"/>
    <w:rsid w:val="00825BB5"/>
    <w:rsid w:val="00826AC8"/>
    <w:rsid w:val="008270A8"/>
    <w:rsid w:val="008270C6"/>
    <w:rsid w:val="00827235"/>
    <w:rsid w:val="00827B11"/>
    <w:rsid w:val="00830A6B"/>
    <w:rsid w:val="008322B6"/>
    <w:rsid w:val="00833634"/>
    <w:rsid w:val="00833A53"/>
    <w:rsid w:val="00834062"/>
    <w:rsid w:val="00834631"/>
    <w:rsid w:val="008350EA"/>
    <w:rsid w:val="008353B7"/>
    <w:rsid w:val="00840567"/>
    <w:rsid w:val="00840BAC"/>
    <w:rsid w:val="00841587"/>
    <w:rsid w:val="00842447"/>
    <w:rsid w:val="00842B50"/>
    <w:rsid w:val="00842BB3"/>
    <w:rsid w:val="00842CEA"/>
    <w:rsid w:val="008438B1"/>
    <w:rsid w:val="00843FF8"/>
    <w:rsid w:val="0084452B"/>
    <w:rsid w:val="00844A0E"/>
    <w:rsid w:val="008463BF"/>
    <w:rsid w:val="00846539"/>
    <w:rsid w:val="00846C8F"/>
    <w:rsid w:val="00846EA8"/>
    <w:rsid w:val="00846FF4"/>
    <w:rsid w:val="00847801"/>
    <w:rsid w:val="00847925"/>
    <w:rsid w:val="00847BFD"/>
    <w:rsid w:val="00847D73"/>
    <w:rsid w:val="008507EB"/>
    <w:rsid w:val="00850C04"/>
    <w:rsid w:val="008522D7"/>
    <w:rsid w:val="00853E05"/>
    <w:rsid w:val="0085408D"/>
    <w:rsid w:val="008540D3"/>
    <w:rsid w:val="00854CC7"/>
    <w:rsid w:val="0085742E"/>
    <w:rsid w:val="00857E96"/>
    <w:rsid w:val="00857F5B"/>
    <w:rsid w:val="00860920"/>
    <w:rsid w:val="00860AB5"/>
    <w:rsid w:val="00861508"/>
    <w:rsid w:val="00861732"/>
    <w:rsid w:val="00862433"/>
    <w:rsid w:val="00863595"/>
    <w:rsid w:val="00863E33"/>
    <w:rsid w:val="00864984"/>
    <w:rsid w:val="00864C19"/>
    <w:rsid w:val="00864F37"/>
    <w:rsid w:val="00865B93"/>
    <w:rsid w:val="00865E01"/>
    <w:rsid w:val="00866228"/>
    <w:rsid w:val="0086765D"/>
    <w:rsid w:val="00870DB5"/>
    <w:rsid w:val="00870E73"/>
    <w:rsid w:val="00872E01"/>
    <w:rsid w:val="008734C7"/>
    <w:rsid w:val="008737BA"/>
    <w:rsid w:val="00873D80"/>
    <w:rsid w:val="008746F4"/>
    <w:rsid w:val="0087474D"/>
    <w:rsid w:val="0087475C"/>
    <w:rsid w:val="00874C6B"/>
    <w:rsid w:val="008764E7"/>
    <w:rsid w:val="00876774"/>
    <w:rsid w:val="0087739B"/>
    <w:rsid w:val="00880EC1"/>
    <w:rsid w:val="00881085"/>
    <w:rsid w:val="0088227C"/>
    <w:rsid w:val="0088415D"/>
    <w:rsid w:val="00884352"/>
    <w:rsid w:val="0088551B"/>
    <w:rsid w:val="00885819"/>
    <w:rsid w:val="00885BAA"/>
    <w:rsid w:val="008865F9"/>
    <w:rsid w:val="00886FB2"/>
    <w:rsid w:val="00887F44"/>
    <w:rsid w:val="00890085"/>
    <w:rsid w:val="0089031F"/>
    <w:rsid w:val="00890615"/>
    <w:rsid w:val="00890C24"/>
    <w:rsid w:val="00890EBC"/>
    <w:rsid w:val="0089163F"/>
    <w:rsid w:val="00891675"/>
    <w:rsid w:val="008916EA"/>
    <w:rsid w:val="00892053"/>
    <w:rsid w:val="00893143"/>
    <w:rsid w:val="0089346C"/>
    <w:rsid w:val="008935CA"/>
    <w:rsid w:val="00893D0F"/>
    <w:rsid w:val="00894212"/>
    <w:rsid w:val="0089425B"/>
    <w:rsid w:val="0089448A"/>
    <w:rsid w:val="008946A2"/>
    <w:rsid w:val="00894870"/>
    <w:rsid w:val="00894A27"/>
    <w:rsid w:val="008955BD"/>
    <w:rsid w:val="00895730"/>
    <w:rsid w:val="008960E1"/>
    <w:rsid w:val="008978F0"/>
    <w:rsid w:val="008A1122"/>
    <w:rsid w:val="008A2AF8"/>
    <w:rsid w:val="008A3293"/>
    <w:rsid w:val="008A3783"/>
    <w:rsid w:val="008A4607"/>
    <w:rsid w:val="008A48C5"/>
    <w:rsid w:val="008A58E3"/>
    <w:rsid w:val="008A68FA"/>
    <w:rsid w:val="008A69B8"/>
    <w:rsid w:val="008A7234"/>
    <w:rsid w:val="008A7940"/>
    <w:rsid w:val="008A7B89"/>
    <w:rsid w:val="008B084E"/>
    <w:rsid w:val="008B1D7E"/>
    <w:rsid w:val="008B1D81"/>
    <w:rsid w:val="008B223E"/>
    <w:rsid w:val="008B2E19"/>
    <w:rsid w:val="008B3E76"/>
    <w:rsid w:val="008B41AF"/>
    <w:rsid w:val="008B4353"/>
    <w:rsid w:val="008B4866"/>
    <w:rsid w:val="008B5613"/>
    <w:rsid w:val="008B58A7"/>
    <w:rsid w:val="008B5B1D"/>
    <w:rsid w:val="008B5DCD"/>
    <w:rsid w:val="008B6416"/>
    <w:rsid w:val="008B642A"/>
    <w:rsid w:val="008B70B7"/>
    <w:rsid w:val="008B7176"/>
    <w:rsid w:val="008B7DFF"/>
    <w:rsid w:val="008C0001"/>
    <w:rsid w:val="008C04A1"/>
    <w:rsid w:val="008C073B"/>
    <w:rsid w:val="008C07E6"/>
    <w:rsid w:val="008C124E"/>
    <w:rsid w:val="008C12D6"/>
    <w:rsid w:val="008C28EF"/>
    <w:rsid w:val="008C2A08"/>
    <w:rsid w:val="008C4FBA"/>
    <w:rsid w:val="008C5873"/>
    <w:rsid w:val="008C5C68"/>
    <w:rsid w:val="008C64A2"/>
    <w:rsid w:val="008C6975"/>
    <w:rsid w:val="008C6C78"/>
    <w:rsid w:val="008C74E9"/>
    <w:rsid w:val="008C771C"/>
    <w:rsid w:val="008C78A6"/>
    <w:rsid w:val="008D2876"/>
    <w:rsid w:val="008D29F4"/>
    <w:rsid w:val="008D3357"/>
    <w:rsid w:val="008D48D7"/>
    <w:rsid w:val="008D4A1B"/>
    <w:rsid w:val="008D54F2"/>
    <w:rsid w:val="008D678C"/>
    <w:rsid w:val="008D6CC7"/>
    <w:rsid w:val="008D7BD3"/>
    <w:rsid w:val="008D7C00"/>
    <w:rsid w:val="008E15CC"/>
    <w:rsid w:val="008E1820"/>
    <w:rsid w:val="008E1957"/>
    <w:rsid w:val="008E197C"/>
    <w:rsid w:val="008E1FA5"/>
    <w:rsid w:val="008E2D7C"/>
    <w:rsid w:val="008E3241"/>
    <w:rsid w:val="008E4678"/>
    <w:rsid w:val="008E4826"/>
    <w:rsid w:val="008E519B"/>
    <w:rsid w:val="008E5AD6"/>
    <w:rsid w:val="008E67A9"/>
    <w:rsid w:val="008E7CCF"/>
    <w:rsid w:val="008E7DE0"/>
    <w:rsid w:val="008F04D7"/>
    <w:rsid w:val="008F1A0F"/>
    <w:rsid w:val="008F1E2E"/>
    <w:rsid w:val="008F238F"/>
    <w:rsid w:val="008F253E"/>
    <w:rsid w:val="008F29B0"/>
    <w:rsid w:val="008F2F3A"/>
    <w:rsid w:val="008F2F3F"/>
    <w:rsid w:val="008F3E55"/>
    <w:rsid w:val="008F4494"/>
    <w:rsid w:val="008F4974"/>
    <w:rsid w:val="008F4DC7"/>
    <w:rsid w:val="008F538C"/>
    <w:rsid w:val="008F55C7"/>
    <w:rsid w:val="008F58D6"/>
    <w:rsid w:val="008F5EDE"/>
    <w:rsid w:val="008F6884"/>
    <w:rsid w:val="008F6C4F"/>
    <w:rsid w:val="008F6E2D"/>
    <w:rsid w:val="0090020D"/>
    <w:rsid w:val="00900993"/>
    <w:rsid w:val="009012EC"/>
    <w:rsid w:val="009027A3"/>
    <w:rsid w:val="00902F62"/>
    <w:rsid w:val="00903D0A"/>
    <w:rsid w:val="00906E19"/>
    <w:rsid w:val="009075D6"/>
    <w:rsid w:val="009079F4"/>
    <w:rsid w:val="009108C9"/>
    <w:rsid w:val="009108D3"/>
    <w:rsid w:val="00911421"/>
    <w:rsid w:val="00911A47"/>
    <w:rsid w:val="00911AA5"/>
    <w:rsid w:val="00912326"/>
    <w:rsid w:val="00912AA5"/>
    <w:rsid w:val="00913D07"/>
    <w:rsid w:val="0091473A"/>
    <w:rsid w:val="009149BB"/>
    <w:rsid w:val="00915184"/>
    <w:rsid w:val="0091522A"/>
    <w:rsid w:val="00915862"/>
    <w:rsid w:val="00915EAC"/>
    <w:rsid w:val="00915FF5"/>
    <w:rsid w:val="00916321"/>
    <w:rsid w:val="009165C5"/>
    <w:rsid w:val="009201BF"/>
    <w:rsid w:val="00920234"/>
    <w:rsid w:val="00920912"/>
    <w:rsid w:val="00920AFC"/>
    <w:rsid w:val="0092155C"/>
    <w:rsid w:val="0092161B"/>
    <w:rsid w:val="00921E00"/>
    <w:rsid w:val="009225C2"/>
    <w:rsid w:val="009227EA"/>
    <w:rsid w:val="0092298F"/>
    <w:rsid w:val="009234B8"/>
    <w:rsid w:val="00923655"/>
    <w:rsid w:val="00923DD5"/>
    <w:rsid w:val="00925F7D"/>
    <w:rsid w:val="00926555"/>
    <w:rsid w:val="0092709E"/>
    <w:rsid w:val="00927482"/>
    <w:rsid w:val="00927B1D"/>
    <w:rsid w:val="00927D90"/>
    <w:rsid w:val="0093043A"/>
    <w:rsid w:val="00930513"/>
    <w:rsid w:val="00931793"/>
    <w:rsid w:val="00932862"/>
    <w:rsid w:val="00932A43"/>
    <w:rsid w:val="00932EDB"/>
    <w:rsid w:val="00933112"/>
    <w:rsid w:val="0093323F"/>
    <w:rsid w:val="00933399"/>
    <w:rsid w:val="0093421B"/>
    <w:rsid w:val="00934330"/>
    <w:rsid w:val="00934C68"/>
    <w:rsid w:val="009362D2"/>
    <w:rsid w:val="009364ED"/>
    <w:rsid w:val="0093667E"/>
    <w:rsid w:val="0093759B"/>
    <w:rsid w:val="0094070B"/>
    <w:rsid w:val="00941CB7"/>
    <w:rsid w:val="009423FD"/>
    <w:rsid w:val="0094251B"/>
    <w:rsid w:val="0094298B"/>
    <w:rsid w:val="00942E43"/>
    <w:rsid w:val="0094310F"/>
    <w:rsid w:val="0094367D"/>
    <w:rsid w:val="0094476A"/>
    <w:rsid w:val="00945427"/>
    <w:rsid w:val="00945681"/>
    <w:rsid w:val="009478EB"/>
    <w:rsid w:val="00947A2D"/>
    <w:rsid w:val="009509B5"/>
    <w:rsid w:val="00950EFC"/>
    <w:rsid w:val="009539AE"/>
    <w:rsid w:val="0095503F"/>
    <w:rsid w:val="00955317"/>
    <w:rsid w:val="0095547A"/>
    <w:rsid w:val="00955B2E"/>
    <w:rsid w:val="00955BF6"/>
    <w:rsid w:val="00955D9D"/>
    <w:rsid w:val="00955E72"/>
    <w:rsid w:val="00955EDD"/>
    <w:rsid w:val="00956192"/>
    <w:rsid w:val="00956435"/>
    <w:rsid w:val="00957D89"/>
    <w:rsid w:val="00960778"/>
    <w:rsid w:val="009607E4"/>
    <w:rsid w:val="00960FA2"/>
    <w:rsid w:val="00961D0E"/>
    <w:rsid w:val="009630D0"/>
    <w:rsid w:val="0096333F"/>
    <w:rsid w:val="00963AB9"/>
    <w:rsid w:val="00963CDD"/>
    <w:rsid w:val="009641ED"/>
    <w:rsid w:val="00964486"/>
    <w:rsid w:val="0096484C"/>
    <w:rsid w:val="009648F5"/>
    <w:rsid w:val="009653FE"/>
    <w:rsid w:val="00965C68"/>
    <w:rsid w:val="009666E0"/>
    <w:rsid w:val="00966CBF"/>
    <w:rsid w:val="009716A2"/>
    <w:rsid w:val="009716BD"/>
    <w:rsid w:val="009716DF"/>
    <w:rsid w:val="00972B2F"/>
    <w:rsid w:val="00972DEB"/>
    <w:rsid w:val="00972F99"/>
    <w:rsid w:val="009731EA"/>
    <w:rsid w:val="009747C4"/>
    <w:rsid w:val="00975780"/>
    <w:rsid w:val="00975CB6"/>
    <w:rsid w:val="00976BB0"/>
    <w:rsid w:val="0098085C"/>
    <w:rsid w:val="0098092C"/>
    <w:rsid w:val="00982AC8"/>
    <w:rsid w:val="0098334B"/>
    <w:rsid w:val="00983846"/>
    <w:rsid w:val="00984637"/>
    <w:rsid w:val="009854BE"/>
    <w:rsid w:val="009856ED"/>
    <w:rsid w:val="0098577E"/>
    <w:rsid w:val="009861D1"/>
    <w:rsid w:val="00986A73"/>
    <w:rsid w:val="00986E1D"/>
    <w:rsid w:val="00987780"/>
    <w:rsid w:val="00987E9C"/>
    <w:rsid w:val="00987F4D"/>
    <w:rsid w:val="00990E27"/>
    <w:rsid w:val="00991C50"/>
    <w:rsid w:val="00991C97"/>
    <w:rsid w:val="00991CB5"/>
    <w:rsid w:val="00992F02"/>
    <w:rsid w:val="00993174"/>
    <w:rsid w:val="009935EC"/>
    <w:rsid w:val="00993854"/>
    <w:rsid w:val="00993B9D"/>
    <w:rsid w:val="00993F21"/>
    <w:rsid w:val="0099438F"/>
    <w:rsid w:val="009947AA"/>
    <w:rsid w:val="00994BB1"/>
    <w:rsid w:val="009955EB"/>
    <w:rsid w:val="00995C51"/>
    <w:rsid w:val="00995ECD"/>
    <w:rsid w:val="00996D44"/>
    <w:rsid w:val="00997245"/>
    <w:rsid w:val="00997C59"/>
    <w:rsid w:val="00997F36"/>
    <w:rsid w:val="009A18FF"/>
    <w:rsid w:val="009A240D"/>
    <w:rsid w:val="009A485E"/>
    <w:rsid w:val="009A5132"/>
    <w:rsid w:val="009A5290"/>
    <w:rsid w:val="009A5389"/>
    <w:rsid w:val="009A5582"/>
    <w:rsid w:val="009A576E"/>
    <w:rsid w:val="009A6645"/>
    <w:rsid w:val="009A6810"/>
    <w:rsid w:val="009A6D32"/>
    <w:rsid w:val="009A6F7D"/>
    <w:rsid w:val="009A793F"/>
    <w:rsid w:val="009A7AFC"/>
    <w:rsid w:val="009A7BC3"/>
    <w:rsid w:val="009B1105"/>
    <w:rsid w:val="009B260D"/>
    <w:rsid w:val="009B27A9"/>
    <w:rsid w:val="009B2B99"/>
    <w:rsid w:val="009B356C"/>
    <w:rsid w:val="009B36B2"/>
    <w:rsid w:val="009B50F0"/>
    <w:rsid w:val="009B5529"/>
    <w:rsid w:val="009B556C"/>
    <w:rsid w:val="009B5A78"/>
    <w:rsid w:val="009B696D"/>
    <w:rsid w:val="009B6A58"/>
    <w:rsid w:val="009B711A"/>
    <w:rsid w:val="009B7131"/>
    <w:rsid w:val="009B76D1"/>
    <w:rsid w:val="009C00AF"/>
    <w:rsid w:val="009C086B"/>
    <w:rsid w:val="009C08C8"/>
    <w:rsid w:val="009C0BF4"/>
    <w:rsid w:val="009C0CAA"/>
    <w:rsid w:val="009C1BD0"/>
    <w:rsid w:val="009C207F"/>
    <w:rsid w:val="009C2148"/>
    <w:rsid w:val="009C252E"/>
    <w:rsid w:val="009C2B26"/>
    <w:rsid w:val="009C2C99"/>
    <w:rsid w:val="009C2F7D"/>
    <w:rsid w:val="009C3032"/>
    <w:rsid w:val="009C3603"/>
    <w:rsid w:val="009C3D9A"/>
    <w:rsid w:val="009C4E6D"/>
    <w:rsid w:val="009C596D"/>
    <w:rsid w:val="009C7191"/>
    <w:rsid w:val="009C7B61"/>
    <w:rsid w:val="009D176E"/>
    <w:rsid w:val="009D17ED"/>
    <w:rsid w:val="009D18FF"/>
    <w:rsid w:val="009D1919"/>
    <w:rsid w:val="009D21D3"/>
    <w:rsid w:val="009D2353"/>
    <w:rsid w:val="009D302F"/>
    <w:rsid w:val="009D3D19"/>
    <w:rsid w:val="009D4A16"/>
    <w:rsid w:val="009D4CA4"/>
    <w:rsid w:val="009D588B"/>
    <w:rsid w:val="009D637A"/>
    <w:rsid w:val="009D75AE"/>
    <w:rsid w:val="009D7794"/>
    <w:rsid w:val="009D7A86"/>
    <w:rsid w:val="009E0A9D"/>
    <w:rsid w:val="009E0BFA"/>
    <w:rsid w:val="009E0E80"/>
    <w:rsid w:val="009E10A6"/>
    <w:rsid w:val="009E1AB7"/>
    <w:rsid w:val="009E1FBD"/>
    <w:rsid w:val="009E2564"/>
    <w:rsid w:val="009E4350"/>
    <w:rsid w:val="009E4B11"/>
    <w:rsid w:val="009E52A6"/>
    <w:rsid w:val="009E539E"/>
    <w:rsid w:val="009E577C"/>
    <w:rsid w:val="009E617C"/>
    <w:rsid w:val="009E641E"/>
    <w:rsid w:val="009E66CD"/>
    <w:rsid w:val="009E70A8"/>
    <w:rsid w:val="009E71A7"/>
    <w:rsid w:val="009E7B75"/>
    <w:rsid w:val="009E7E83"/>
    <w:rsid w:val="009F0C8A"/>
    <w:rsid w:val="009F161E"/>
    <w:rsid w:val="009F1883"/>
    <w:rsid w:val="009F3DEA"/>
    <w:rsid w:val="009F67F8"/>
    <w:rsid w:val="009F6CE9"/>
    <w:rsid w:val="009F73E4"/>
    <w:rsid w:val="009F7BF0"/>
    <w:rsid w:val="00A02335"/>
    <w:rsid w:val="00A02CBE"/>
    <w:rsid w:val="00A02DCB"/>
    <w:rsid w:val="00A02E25"/>
    <w:rsid w:val="00A02E54"/>
    <w:rsid w:val="00A03614"/>
    <w:rsid w:val="00A04550"/>
    <w:rsid w:val="00A049BC"/>
    <w:rsid w:val="00A0597F"/>
    <w:rsid w:val="00A07B2D"/>
    <w:rsid w:val="00A07EB6"/>
    <w:rsid w:val="00A11467"/>
    <w:rsid w:val="00A122E4"/>
    <w:rsid w:val="00A12B31"/>
    <w:rsid w:val="00A12BE6"/>
    <w:rsid w:val="00A12D62"/>
    <w:rsid w:val="00A131D5"/>
    <w:rsid w:val="00A15356"/>
    <w:rsid w:val="00A154AE"/>
    <w:rsid w:val="00A159A2"/>
    <w:rsid w:val="00A162A3"/>
    <w:rsid w:val="00A20465"/>
    <w:rsid w:val="00A20719"/>
    <w:rsid w:val="00A2247F"/>
    <w:rsid w:val="00A22A40"/>
    <w:rsid w:val="00A22B56"/>
    <w:rsid w:val="00A22CC0"/>
    <w:rsid w:val="00A22E25"/>
    <w:rsid w:val="00A23B96"/>
    <w:rsid w:val="00A2467E"/>
    <w:rsid w:val="00A24E09"/>
    <w:rsid w:val="00A2515B"/>
    <w:rsid w:val="00A254AA"/>
    <w:rsid w:val="00A255AA"/>
    <w:rsid w:val="00A25693"/>
    <w:rsid w:val="00A268DE"/>
    <w:rsid w:val="00A26DFF"/>
    <w:rsid w:val="00A272E1"/>
    <w:rsid w:val="00A27732"/>
    <w:rsid w:val="00A27F4C"/>
    <w:rsid w:val="00A30AD8"/>
    <w:rsid w:val="00A30C6F"/>
    <w:rsid w:val="00A30E00"/>
    <w:rsid w:val="00A30F5F"/>
    <w:rsid w:val="00A3166E"/>
    <w:rsid w:val="00A31772"/>
    <w:rsid w:val="00A3181F"/>
    <w:rsid w:val="00A32393"/>
    <w:rsid w:val="00A3319F"/>
    <w:rsid w:val="00A33AF1"/>
    <w:rsid w:val="00A35C07"/>
    <w:rsid w:val="00A37061"/>
    <w:rsid w:val="00A37776"/>
    <w:rsid w:val="00A37A35"/>
    <w:rsid w:val="00A37B9E"/>
    <w:rsid w:val="00A40C55"/>
    <w:rsid w:val="00A414CB"/>
    <w:rsid w:val="00A41E62"/>
    <w:rsid w:val="00A41EB8"/>
    <w:rsid w:val="00A421E0"/>
    <w:rsid w:val="00A42CCA"/>
    <w:rsid w:val="00A4539A"/>
    <w:rsid w:val="00A45B42"/>
    <w:rsid w:val="00A477F2"/>
    <w:rsid w:val="00A47A41"/>
    <w:rsid w:val="00A5013E"/>
    <w:rsid w:val="00A50276"/>
    <w:rsid w:val="00A50D44"/>
    <w:rsid w:val="00A511D4"/>
    <w:rsid w:val="00A516FF"/>
    <w:rsid w:val="00A520F2"/>
    <w:rsid w:val="00A522B1"/>
    <w:rsid w:val="00A52C32"/>
    <w:rsid w:val="00A53171"/>
    <w:rsid w:val="00A5329B"/>
    <w:rsid w:val="00A53AA1"/>
    <w:rsid w:val="00A546A1"/>
    <w:rsid w:val="00A55B62"/>
    <w:rsid w:val="00A55D91"/>
    <w:rsid w:val="00A56463"/>
    <w:rsid w:val="00A56A9B"/>
    <w:rsid w:val="00A57044"/>
    <w:rsid w:val="00A57709"/>
    <w:rsid w:val="00A61626"/>
    <w:rsid w:val="00A616F1"/>
    <w:rsid w:val="00A61A74"/>
    <w:rsid w:val="00A64D0C"/>
    <w:rsid w:val="00A6577D"/>
    <w:rsid w:val="00A661BA"/>
    <w:rsid w:val="00A6691B"/>
    <w:rsid w:val="00A66BA9"/>
    <w:rsid w:val="00A66F7F"/>
    <w:rsid w:val="00A67076"/>
    <w:rsid w:val="00A670B8"/>
    <w:rsid w:val="00A676B7"/>
    <w:rsid w:val="00A67737"/>
    <w:rsid w:val="00A67934"/>
    <w:rsid w:val="00A703B4"/>
    <w:rsid w:val="00A70632"/>
    <w:rsid w:val="00A70B80"/>
    <w:rsid w:val="00A70E24"/>
    <w:rsid w:val="00A70EB4"/>
    <w:rsid w:val="00A716CA"/>
    <w:rsid w:val="00A718C9"/>
    <w:rsid w:val="00A72589"/>
    <w:rsid w:val="00A72A6C"/>
    <w:rsid w:val="00A74EDF"/>
    <w:rsid w:val="00A75141"/>
    <w:rsid w:val="00A752B4"/>
    <w:rsid w:val="00A77E72"/>
    <w:rsid w:val="00A80999"/>
    <w:rsid w:val="00A8175A"/>
    <w:rsid w:val="00A81D66"/>
    <w:rsid w:val="00A82911"/>
    <w:rsid w:val="00A82E49"/>
    <w:rsid w:val="00A8353A"/>
    <w:rsid w:val="00A83EA4"/>
    <w:rsid w:val="00A84079"/>
    <w:rsid w:val="00A8448E"/>
    <w:rsid w:val="00A848A4"/>
    <w:rsid w:val="00A8497D"/>
    <w:rsid w:val="00A84F32"/>
    <w:rsid w:val="00A8607B"/>
    <w:rsid w:val="00A86580"/>
    <w:rsid w:val="00A8730D"/>
    <w:rsid w:val="00A8773D"/>
    <w:rsid w:val="00A87BB2"/>
    <w:rsid w:val="00A87F83"/>
    <w:rsid w:val="00A907F1"/>
    <w:rsid w:val="00A9087A"/>
    <w:rsid w:val="00A91EB4"/>
    <w:rsid w:val="00A931D0"/>
    <w:rsid w:val="00A93713"/>
    <w:rsid w:val="00A938ED"/>
    <w:rsid w:val="00A943BA"/>
    <w:rsid w:val="00A947C9"/>
    <w:rsid w:val="00A94A2F"/>
    <w:rsid w:val="00A94C39"/>
    <w:rsid w:val="00A94F41"/>
    <w:rsid w:val="00A954AB"/>
    <w:rsid w:val="00A96115"/>
    <w:rsid w:val="00A9639D"/>
    <w:rsid w:val="00A9680C"/>
    <w:rsid w:val="00A96927"/>
    <w:rsid w:val="00A96A6A"/>
    <w:rsid w:val="00A96E59"/>
    <w:rsid w:val="00AA0145"/>
    <w:rsid w:val="00AA0844"/>
    <w:rsid w:val="00AA18CC"/>
    <w:rsid w:val="00AA2A9A"/>
    <w:rsid w:val="00AA32C8"/>
    <w:rsid w:val="00AA33D4"/>
    <w:rsid w:val="00AA3D1B"/>
    <w:rsid w:val="00AA3F23"/>
    <w:rsid w:val="00AA43AD"/>
    <w:rsid w:val="00AA442A"/>
    <w:rsid w:val="00AA4514"/>
    <w:rsid w:val="00AA488F"/>
    <w:rsid w:val="00AA678D"/>
    <w:rsid w:val="00AA748A"/>
    <w:rsid w:val="00AA7BFB"/>
    <w:rsid w:val="00AB0CBF"/>
    <w:rsid w:val="00AB171E"/>
    <w:rsid w:val="00AB1969"/>
    <w:rsid w:val="00AB24F4"/>
    <w:rsid w:val="00AB299D"/>
    <w:rsid w:val="00AB2E01"/>
    <w:rsid w:val="00AB3E68"/>
    <w:rsid w:val="00AB423D"/>
    <w:rsid w:val="00AB45B7"/>
    <w:rsid w:val="00AB4769"/>
    <w:rsid w:val="00AB4EA6"/>
    <w:rsid w:val="00AB5E23"/>
    <w:rsid w:val="00AB6676"/>
    <w:rsid w:val="00AB6EEC"/>
    <w:rsid w:val="00AC027B"/>
    <w:rsid w:val="00AC08C6"/>
    <w:rsid w:val="00AC1D02"/>
    <w:rsid w:val="00AC1D6B"/>
    <w:rsid w:val="00AC2634"/>
    <w:rsid w:val="00AC2CA0"/>
    <w:rsid w:val="00AC325B"/>
    <w:rsid w:val="00AC49C8"/>
    <w:rsid w:val="00AC590F"/>
    <w:rsid w:val="00AC5C74"/>
    <w:rsid w:val="00AC6056"/>
    <w:rsid w:val="00AC697C"/>
    <w:rsid w:val="00AC796F"/>
    <w:rsid w:val="00AC7E3B"/>
    <w:rsid w:val="00AD006B"/>
    <w:rsid w:val="00AD086B"/>
    <w:rsid w:val="00AD0B57"/>
    <w:rsid w:val="00AD0F0B"/>
    <w:rsid w:val="00AD19B4"/>
    <w:rsid w:val="00AD2696"/>
    <w:rsid w:val="00AD2880"/>
    <w:rsid w:val="00AD2ACC"/>
    <w:rsid w:val="00AD3007"/>
    <w:rsid w:val="00AD373E"/>
    <w:rsid w:val="00AD3BFB"/>
    <w:rsid w:val="00AD50CB"/>
    <w:rsid w:val="00AD5120"/>
    <w:rsid w:val="00AD5ABD"/>
    <w:rsid w:val="00AD64FF"/>
    <w:rsid w:val="00AD699B"/>
    <w:rsid w:val="00AD6E28"/>
    <w:rsid w:val="00AD7357"/>
    <w:rsid w:val="00AD74C8"/>
    <w:rsid w:val="00AD772A"/>
    <w:rsid w:val="00AE0607"/>
    <w:rsid w:val="00AE0F82"/>
    <w:rsid w:val="00AE1618"/>
    <w:rsid w:val="00AE16C7"/>
    <w:rsid w:val="00AE27F2"/>
    <w:rsid w:val="00AE2921"/>
    <w:rsid w:val="00AE2B19"/>
    <w:rsid w:val="00AE2D8F"/>
    <w:rsid w:val="00AE374B"/>
    <w:rsid w:val="00AE3CE8"/>
    <w:rsid w:val="00AE4210"/>
    <w:rsid w:val="00AE43E4"/>
    <w:rsid w:val="00AE463E"/>
    <w:rsid w:val="00AE4F86"/>
    <w:rsid w:val="00AE5C6F"/>
    <w:rsid w:val="00AE622F"/>
    <w:rsid w:val="00AE64CD"/>
    <w:rsid w:val="00AF096A"/>
    <w:rsid w:val="00AF0E6C"/>
    <w:rsid w:val="00AF2262"/>
    <w:rsid w:val="00AF409A"/>
    <w:rsid w:val="00AF4B28"/>
    <w:rsid w:val="00AF53C8"/>
    <w:rsid w:val="00AF603F"/>
    <w:rsid w:val="00AF6A61"/>
    <w:rsid w:val="00AF6D3E"/>
    <w:rsid w:val="00AF6D55"/>
    <w:rsid w:val="00B00538"/>
    <w:rsid w:val="00B01604"/>
    <w:rsid w:val="00B01616"/>
    <w:rsid w:val="00B02178"/>
    <w:rsid w:val="00B02233"/>
    <w:rsid w:val="00B02430"/>
    <w:rsid w:val="00B02537"/>
    <w:rsid w:val="00B04649"/>
    <w:rsid w:val="00B04666"/>
    <w:rsid w:val="00B046D1"/>
    <w:rsid w:val="00B05123"/>
    <w:rsid w:val="00B059B4"/>
    <w:rsid w:val="00B064AD"/>
    <w:rsid w:val="00B067DB"/>
    <w:rsid w:val="00B06B52"/>
    <w:rsid w:val="00B06CCB"/>
    <w:rsid w:val="00B07010"/>
    <w:rsid w:val="00B07270"/>
    <w:rsid w:val="00B0738C"/>
    <w:rsid w:val="00B07A70"/>
    <w:rsid w:val="00B10659"/>
    <w:rsid w:val="00B1067B"/>
    <w:rsid w:val="00B10FAD"/>
    <w:rsid w:val="00B118C9"/>
    <w:rsid w:val="00B120D4"/>
    <w:rsid w:val="00B141B1"/>
    <w:rsid w:val="00B15610"/>
    <w:rsid w:val="00B17151"/>
    <w:rsid w:val="00B1780F"/>
    <w:rsid w:val="00B17C6A"/>
    <w:rsid w:val="00B21979"/>
    <w:rsid w:val="00B21B05"/>
    <w:rsid w:val="00B228D5"/>
    <w:rsid w:val="00B22E69"/>
    <w:rsid w:val="00B22E98"/>
    <w:rsid w:val="00B247E6"/>
    <w:rsid w:val="00B249CD"/>
    <w:rsid w:val="00B24C9C"/>
    <w:rsid w:val="00B24DFE"/>
    <w:rsid w:val="00B2556B"/>
    <w:rsid w:val="00B25CB1"/>
    <w:rsid w:val="00B273C3"/>
    <w:rsid w:val="00B27FDA"/>
    <w:rsid w:val="00B300B6"/>
    <w:rsid w:val="00B3010C"/>
    <w:rsid w:val="00B301E9"/>
    <w:rsid w:val="00B3136B"/>
    <w:rsid w:val="00B33531"/>
    <w:rsid w:val="00B3394D"/>
    <w:rsid w:val="00B33D1A"/>
    <w:rsid w:val="00B33F99"/>
    <w:rsid w:val="00B34C0B"/>
    <w:rsid w:val="00B34C40"/>
    <w:rsid w:val="00B34EB5"/>
    <w:rsid w:val="00B3517C"/>
    <w:rsid w:val="00B35B3C"/>
    <w:rsid w:val="00B36537"/>
    <w:rsid w:val="00B36C67"/>
    <w:rsid w:val="00B375E3"/>
    <w:rsid w:val="00B403CF"/>
    <w:rsid w:val="00B40487"/>
    <w:rsid w:val="00B41024"/>
    <w:rsid w:val="00B4255E"/>
    <w:rsid w:val="00B42842"/>
    <w:rsid w:val="00B4286B"/>
    <w:rsid w:val="00B43154"/>
    <w:rsid w:val="00B43624"/>
    <w:rsid w:val="00B43841"/>
    <w:rsid w:val="00B44524"/>
    <w:rsid w:val="00B4474C"/>
    <w:rsid w:val="00B458B0"/>
    <w:rsid w:val="00B46020"/>
    <w:rsid w:val="00B46021"/>
    <w:rsid w:val="00B4628C"/>
    <w:rsid w:val="00B468C3"/>
    <w:rsid w:val="00B46BDB"/>
    <w:rsid w:val="00B47267"/>
    <w:rsid w:val="00B47C5A"/>
    <w:rsid w:val="00B47D5E"/>
    <w:rsid w:val="00B47FF9"/>
    <w:rsid w:val="00B502DA"/>
    <w:rsid w:val="00B50424"/>
    <w:rsid w:val="00B50640"/>
    <w:rsid w:val="00B51648"/>
    <w:rsid w:val="00B51658"/>
    <w:rsid w:val="00B528FF"/>
    <w:rsid w:val="00B53351"/>
    <w:rsid w:val="00B53510"/>
    <w:rsid w:val="00B53FF9"/>
    <w:rsid w:val="00B54F04"/>
    <w:rsid w:val="00B56460"/>
    <w:rsid w:val="00B56E8C"/>
    <w:rsid w:val="00B57090"/>
    <w:rsid w:val="00B572B6"/>
    <w:rsid w:val="00B60748"/>
    <w:rsid w:val="00B60EB6"/>
    <w:rsid w:val="00B62220"/>
    <w:rsid w:val="00B62480"/>
    <w:rsid w:val="00B62E08"/>
    <w:rsid w:val="00B63240"/>
    <w:rsid w:val="00B63AA9"/>
    <w:rsid w:val="00B64C6B"/>
    <w:rsid w:val="00B654A4"/>
    <w:rsid w:val="00B65B82"/>
    <w:rsid w:val="00B668B6"/>
    <w:rsid w:val="00B67D93"/>
    <w:rsid w:val="00B67EBF"/>
    <w:rsid w:val="00B704BA"/>
    <w:rsid w:val="00B70717"/>
    <w:rsid w:val="00B70EFF"/>
    <w:rsid w:val="00B70F47"/>
    <w:rsid w:val="00B713ED"/>
    <w:rsid w:val="00B71C6D"/>
    <w:rsid w:val="00B723BD"/>
    <w:rsid w:val="00B7314D"/>
    <w:rsid w:val="00B74269"/>
    <w:rsid w:val="00B74AB6"/>
    <w:rsid w:val="00B7516F"/>
    <w:rsid w:val="00B7559B"/>
    <w:rsid w:val="00B76366"/>
    <w:rsid w:val="00B764F5"/>
    <w:rsid w:val="00B77038"/>
    <w:rsid w:val="00B779B7"/>
    <w:rsid w:val="00B808BB"/>
    <w:rsid w:val="00B818B1"/>
    <w:rsid w:val="00B831C3"/>
    <w:rsid w:val="00B836B5"/>
    <w:rsid w:val="00B83E30"/>
    <w:rsid w:val="00B8511A"/>
    <w:rsid w:val="00B85524"/>
    <w:rsid w:val="00B85E8D"/>
    <w:rsid w:val="00B861AD"/>
    <w:rsid w:val="00B861F6"/>
    <w:rsid w:val="00B86B2F"/>
    <w:rsid w:val="00B86CC3"/>
    <w:rsid w:val="00B86D3B"/>
    <w:rsid w:val="00B904BD"/>
    <w:rsid w:val="00B90AA2"/>
    <w:rsid w:val="00B91085"/>
    <w:rsid w:val="00B915B5"/>
    <w:rsid w:val="00B91E2E"/>
    <w:rsid w:val="00B91FC1"/>
    <w:rsid w:val="00B92567"/>
    <w:rsid w:val="00B9491E"/>
    <w:rsid w:val="00B94D4D"/>
    <w:rsid w:val="00B94FDE"/>
    <w:rsid w:val="00B954DE"/>
    <w:rsid w:val="00B95E10"/>
    <w:rsid w:val="00B96225"/>
    <w:rsid w:val="00B9632A"/>
    <w:rsid w:val="00B963B9"/>
    <w:rsid w:val="00B9668F"/>
    <w:rsid w:val="00B96D7C"/>
    <w:rsid w:val="00B96F6C"/>
    <w:rsid w:val="00BA06E4"/>
    <w:rsid w:val="00BA07EF"/>
    <w:rsid w:val="00BA085C"/>
    <w:rsid w:val="00BA0D63"/>
    <w:rsid w:val="00BA10AB"/>
    <w:rsid w:val="00BA1117"/>
    <w:rsid w:val="00BA1690"/>
    <w:rsid w:val="00BA21B3"/>
    <w:rsid w:val="00BA25B2"/>
    <w:rsid w:val="00BA3059"/>
    <w:rsid w:val="00BA3555"/>
    <w:rsid w:val="00BA3984"/>
    <w:rsid w:val="00BA3EFB"/>
    <w:rsid w:val="00BA3FE0"/>
    <w:rsid w:val="00BA452C"/>
    <w:rsid w:val="00BA46DC"/>
    <w:rsid w:val="00BA4A9D"/>
    <w:rsid w:val="00BA4EAB"/>
    <w:rsid w:val="00BA6224"/>
    <w:rsid w:val="00BA6715"/>
    <w:rsid w:val="00BA674E"/>
    <w:rsid w:val="00BA7073"/>
    <w:rsid w:val="00BA729B"/>
    <w:rsid w:val="00BB02AF"/>
    <w:rsid w:val="00BB0A61"/>
    <w:rsid w:val="00BB1084"/>
    <w:rsid w:val="00BB141B"/>
    <w:rsid w:val="00BB1462"/>
    <w:rsid w:val="00BB147F"/>
    <w:rsid w:val="00BB1983"/>
    <w:rsid w:val="00BB2A16"/>
    <w:rsid w:val="00BB2CCB"/>
    <w:rsid w:val="00BB320C"/>
    <w:rsid w:val="00BB46C7"/>
    <w:rsid w:val="00BB5612"/>
    <w:rsid w:val="00BB5D65"/>
    <w:rsid w:val="00BB662A"/>
    <w:rsid w:val="00BB6ACF"/>
    <w:rsid w:val="00BB7C42"/>
    <w:rsid w:val="00BC1ADD"/>
    <w:rsid w:val="00BC1BE1"/>
    <w:rsid w:val="00BC27C1"/>
    <w:rsid w:val="00BC3040"/>
    <w:rsid w:val="00BC40AF"/>
    <w:rsid w:val="00BC5167"/>
    <w:rsid w:val="00BC5404"/>
    <w:rsid w:val="00BC63DA"/>
    <w:rsid w:val="00BC6916"/>
    <w:rsid w:val="00BC6D31"/>
    <w:rsid w:val="00BC74EB"/>
    <w:rsid w:val="00BD020B"/>
    <w:rsid w:val="00BD0AFD"/>
    <w:rsid w:val="00BD1384"/>
    <w:rsid w:val="00BD15AF"/>
    <w:rsid w:val="00BD2A92"/>
    <w:rsid w:val="00BD2B7D"/>
    <w:rsid w:val="00BD4237"/>
    <w:rsid w:val="00BD4662"/>
    <w:rsid w:val="00BD4676"/>
    <w:rsid w:val="00BD4FA6"/>
    <w:rsid w:val="00BD57C3"/>
    <w:rsid w:val="00BD65F1"/>
    <w:rsid w:val="00BD6936"/>
    <w:rsid w:val="00BD6CBD"/>
    <w:rsid w:val="00BD6F80"/>
    <w:rsid w:val="00BD74BE"/>
    <w:rsid w:val="00BE1EA2"/>
    <w:rsid w:val="00BE2403"/>
    <w:rsid w:val="00BE307E"/>
    <w:rsid w:val="00BE5737"/>
    <w:rsid w:val="00BE5F3C"/>
    <w:rsid w:val="00BE73B8"/>
    <w:rsid w:val="00BE788A"/>
    <w:rsid w:val="00BF0139"/>
    <w:rsid w:val="00BF048F"/>
    <w:rsid w:val="00BF0687"/>
    <w:rsid w:val="00BF0D37"/>
    <w:rsid w:val="00BF17C2"/>
    <w:rsid w:val="00BF2122"/>
    <w:rsid w:val="00BF27DE"/>
    <w:rsid w:val="00BF28CF"/>
    <w:rsid w:val="00BF2AD0"/>
    <w:rsid w:val="00BF2B20"/>
    <w:rsid w:val="00BF2C58"/>
    <w:rsid w:val="00BF30EC"/>
    <w:rsid w:val="00BF3305"/>
    <w:rsid w:val="00BF3307"/>
    <w:rsid w:val="00BF3E15"/>
    <w:rsid w:val="00BF47F6"/>
    <w:rsid w:val="00BF4FAB"/>
    <w:rsid w:val="00BF5B0A"/>
    <w:rsid w:val="00BF5DAF"/>
    <w:rsid w:val="00BF5EF8"/>
    <w:rsid w:val="00BF6DCF"/>
    <w:rsid w:val="00C00A8E"/>
    <w:rsid w:val="00C026E5"/>
    <w:rsid w:val="00C037A0"/>
    <w:rsid w:val="00C03C64"/>
    <w:rsid w:val="00C041CD"/>
    <w:rsid w:val="00C04493"/>
    <w:rsid w:val="00C04D7E"/>
    <w:rsid w:val="00C0508E"/>
    <w:rsid w:val="00C05417"/>
    <w:rsid w:val="00C054BD"/>
    <w:rsid w:val="00C05C62"/>
    <w:rsid w:val="00C06948"/>
    <w:rsid w:val="00C1033B"/>
    <w:rsid w:val="00C1053E"/>
    <w:rsid w:val="00C10B4B"/>
    <w:rsid w:val="00C10CD1"/>
    <w:rsid w:val="00C10D5B"/>
    <w:rsid w:val="00C110C8"/>
    <w:rsid w:val="00C11AFB"/>
    <w:rsid w:val="00C11B41"/>
    <w:rsid w:val="00C12B1F"/>
    <w:rsid w:val="00C12DFE"/>
    <w:rsid w:val="00C1361B"/>
    <w:rsid w:val="00C13817"/>
    <w:rsid w:val="00C13C74"/>
    <w:rsid w:val="00C13DAF"/>
    <w:rsid w:val="00C14CCB"/>
    <w:rsid w:val="00C15BF8"/>
    <w:rsid w:val="00C1672D"/>
    <w:rsid w:val="00C2004F"/>
    <w:rsid w:val="00C21554"/>
    <w:rsid w:val="00C2249C"/>
    <w:rsid w:val="00C23C8A"/>
    <w:rsid w:val="00C249CD"/>
    <w:rsid w:val="00C24F6F"/>
    <w:rsid w:val="00C25671"/>
    <w:rsid w:val="00C2588A"/>
    <w:rsid w:val="00C25AAE"/>
    <w:rsid w:val="00C2640E"/>
    <w:rsid w:val="00C26703"/>
    <w:rsid w:val="00C26812"/>
    <w:rsid w:val="00C26BE4"/>
    <w:rsid w:val="00C272BD"/>
    <w:rsid w:val="00C27470"/>
    <w:rsid w:val="00C27774"/>
    <w:rsid w:val="00C302A1"/>
    <w:rsid w:val="00C30849"/>
    <w:rsid w:val="00C314D1"/>
    <w:rsid w:val="00C3187D"/>
    <w:rsid w:val="00C318CB"/>
    <w:rsid w:val="00C318EF"/>
    <w:rsid w:val="00C32A9F"/>
    <w:rsid w:val="00C33065"/>
    <w:rsid w:val="00C33148"/>
    <w:rsid w:val="00C333B3"/>
    <w:rsid w:val="00C34383"/>
    <w:rsid w:val="00C353AF"/>
    <w:rsid w:val="00C357B1"/>
    <w:rsid w:val="00C360C4"/>
    <w:rsid w:val="00C363AE"/>
    <w:rsid w:val="00C36415"/>
    <w:rsid w:val="00C36BAF"/>
    <w:rsid w:val="00C36C2F"/>
    <w:rsid w:val="00C372EF"/>
    <w:rsid w:val="00C375C3"/>
    <w:rsid w:val="00C406D3"/>
    <w:rsid w:val="00C40858"/>
    <w:rsid w:val="00C4086C"/>
    <w:rsid w:val="00C40899"/>
    <w:rsid w:val="00C408BD"/>
    <w:rsid w:val="00C409C9"/>
    <w:rsid w:val="00C40EA1"/>
    <w:rsid w:val="00C419D8"/>
    <w:rsid w:val="00C420C0"/>
    <w:rsid w:val="00C43BE3"/>
    <w:rsid w:val="00C4491E"/>
    <w:rsid w:val="00C451CF"/>
    <w:rsid w:val="00C4685C"/>
    <w:rsid w:val="00C468C2"/>
    <w:rsid w:val="00C46AD5"/>
    <w:rsid w:val="00C47759"/>
    <w:rsid w:val="00C509B0"/>
    <w:rsid w:val="00C50A46"/>
    <w:rsid w:val="00C50AC9"/>
    <w:rsid w:val="00C51259"/>
    <w:rsid w:val="00C51BB9"/>
    <w:rsid w:val="00C52E19"/>
    <w:rsid w:val="00C53434"/>
    <w:rsid w:val="00C537A0"/>
    <w:rsid w:val="00C54BE4"/>
    <w:rsid w:val="00C54C60"/>
    <w:rsid w:val="00C55220"/>
    <w:rsid w:val="00C558BF"/>
    <w:rsid w:val="00C5622E"/>
    <w:rsid w:val="00C576AF"/>
    <w:rsid w:val="00C57CD7"/>
    <w:rsid w:val="00C6039D"/>
    <w:rsid w:val="00C61224"/>
    <w:rsid w:val="00C6141D"/>
    <w:rsid w:val="00C619E0"/>
    <w:rsid w:val="00C61AAF"/>
    <w:rsid w:val="00C6223A"/>
    <w:rsid w:val="00C629AD"/>
    <w:rsid w:val="00C62F3F"/>
    <w:rsid w:val="00C6306C"/>
    <w:rsid w:val="00C636F6"/>
    <w:rsid w:val="00C654D4"/>
    <w:rsid w:val="00C65E55"/>
    <w:rsid w:val="00C662AF"/>
    <w:rsid w:val="00C668D6"/>
    <w:rsid w:val="00C67EA7"/>
    <w:rsid w:val="00C70327"/>
    <w:rsid w:val="00C70A2E"/>
    <w:rsid w:val="00C70E0D"/>
    <w:rsid w:val="00C71FCB"/>
    <w:rsid w:val="00C72A5A"/>
    <w:rsid w:val="00C73433"/>
    <w:rsid w:val="00C739B2"/>
    <w:rsid w:val="00C73DEC"/>
    <w:rsid w:val="00C7417F"/>
    <w:rsid w:val="00C74724"/>
    <w:rsid w:val="00C7482C"/>
    <w:rsid w:val="00C75035"/>
    <w:rsid w:val="00C75ED3"/>
    <w:rsid w:val="00C7613E"/>
    <w:rsid w:val="00C76145"/>
    <w:rsid w:val="00C76FAD"/>
    <w:rsid w:val="00C771CA"/>
    <w:rsid w:val="00C77DF8"/>
    <w:rsid w:val="00C807F3"/>
    <w:rsid w:val="00C80934"/>
    <w:rsid w:val="00C80CEE"/>
    <w:rsid w:val="00C80E0A"/>
    <w:rsid w:val="00C81251"/>
    <w:rsid w:val="00C81395"/>
    <w:rsid w:val="00C8309C"/>
    <w:rsid w:val="00C83AB2"/>
    <w:rsid w:val="00C841DD"/>
    <w:rsid w:val="00C84200"/>
    <w:rsid w:val="00C842FD"/>
    <w:rsid w:val="00C846F8"/>
    <w:rsid w:val="00C8481A"/>
    <w:rsid w:val="00C85EB5"/>
    <w:rsid w:val="00C87097"/>
    <w:rsid w:val="00C871FC"/>
    <w:rsid w:val="00C8733A"/>
    <w:rsid w:val="00C87CFD"/>
    <w:rsid w:val="00C90456"/>
    <w:rsid w:val="00C90E74"/>
    <w:rsid w:val="00C92154"/>
    <w:rsid w:val="00C9272B"/>
    <w:rsid w:val="00C936BB"/>
    <w:rsid w:val="00C9450E"/>
    <w:rsid w:val="00C94A92"/>
    <w:rsid w:val="00C95DE3"/>
    <w:rsid w:val="00C96413"/>
    <w:rsid w:val="00C96450"/>
    <w:rsid w:val="00C96D5F"/>
    <w:rsid w:val="00C96E76"/>
    <w:rsid w:val="00C97A7E"/>
    <w:rsid w:val="00CA1D5A"/>
    <w:rsid w:val="00CA2C24"/>
    <w:rsid w:val="00CA2EC1"/>
    <w:rsid w:val="00CA309D"/>
    <w:rsid w:val="00CA466B"/>
    <w:rsid w:val="00CA4702"/>
    <w:rsid w:val="00CA49DC"/>
    <w:rsid w:val="00CA5F18"/>
    <w:rsid w:val="00CA7E56"/>
    <w:rsid w:val="00CB134C"/>
    <w:rsid w:val="00CB1862"/>
    <w:rsid w:val="00CB2034"/>
    <w:rsid w:val="00CB2107"/>
    <w:rsid w:val="00CB293D"/>
    <w:rsid w:val="00CB3054"/>
    <w:rsid w:val="00CB4B02"/>
    <w:rsid w:val="00CB4B5D"/>
    <w:rsid w:val="00CB57F6"/>
    <w:rsid w:val="00CB5C02"/>
    <w:rsid w:val="00CB5F88"/>
    <w:rsid w:val="00CB5FFD"/>
    <w:rsid w:val="00CB62C7"/>
    <w:rsid w:val="00CB69BA"/>
    <w:rsid w:val="00CB764D"/>
    <w:rsid w:val="00CB783B"/>
    <w:rsid w:val="00CC04B0"/>
    <w:rsid w:val="00CC0E31"/>
    <w:rsid w:val="00CC0FD6"/>
    <w:rsid w:val="00CC14B1"/>
    <w:rsid w:val="00CC2303"/>
    <w:rsid w:val="00CC2DDD"/>
    <w:rsid w:val="00CC2F6B"/>
    <w:rsid w:val="00CC3B07"/>
    <w:rsid w:val="00CC481B"/>
    <w:rsid w:val="00CC4E45"/>
    <w:rsid w:val="00CC5695"/>
    <w:rsid w:val="00CC569D"/>
    <w:rsid w:val="00CC655A"/>
    <w:rsid w:val="00CC6773"/>
    <w:rsid w:val="00CC70F8"/>
    <w:rsid w:val="00CD093E"/>
    <w:rsid w:val="00CD0A54"/>
    <w:rsid w:val="00CD0C2C"/>
    <w:rsid w:val="00CD0EDA"/>
    <w:rsid w:val="00CD1028"/>
    <w:rsid w:val="00CD193F"/>
    <w:rsid w:val="00CD1DE7"/>
    <w:rsid w:val="00CD21C9"/>
    <w:rsid w:val="00CD2D79"/>
    <w:rsid w:val="00CD4BF5"/>
    <w:rsid w:val="00CD6589"/>
    <w:rsid w:val="00CD67B0"/>
    <w:rsid w:val="00CD76E7"/>
    <w:rsid w:val="00CE1BC2"/>
    <w:rsid w:val="00CE2754"/>
    <w:rsid w:val="00CE30FB"/>
    <w:rsid w:val="00CE3CD0"/>
    <w:rsid w:val="00CE4D8F"/>
    <w:rsid w:val="00CE5604"/>
    <w:rsid w:val="00CE5C6B"/>
    <w:rsid w:val="00CE6DF9"/>
    <w:rsid w:val="00CE7FDC"/>
    <w:rsid w:val="00CF0B8D"/>
    <w:rsid w:val="00CF0BE8"/>
    <w:rsid w:val="00CF0E76"/>
    <w:rsid w:val="00CF1021"/>
    <w:rsid w:val="00CF13C9"/>
    <w:rsid w:val="00CF13E7"/>
    <w:rsid w:val="00CF167F"/>
    <w:rsid w:val="00CF1DA3"/>
    <w:rsid w:val="00CF1DE8"/>
    <w:rsid w:val="00CF1E1A"/>
    <w:rsid w:val="00CF3643"/>
    <w:rsid w:val="00CF48E8"/>
    <w:rsid w:val="00CF5144"/>
    <w:rsid w:val="00CF5EF3"/>
    <w:rsid w:val="00CF6085"/>
    <w:rsid w:val="00CF6716"/>
    <w:rsid w:val="00CF6790"/>
    <w:rsid w:val="00CF67CF"/>
    <w:rsid w:val="00CF6C50"/>
    <w:rsid w:val="00CF7113"/>
    <w:rsid w:val="00CF72AB"/>
    <w:rsid w:val="00CF75DF"/>
    <w:rsid w:val="00CF77AB"/>
    <w:rsid w:val="00CF7BAA"/>
    <w:rsid w:val="00CF7E3E"/>
    <w:rsid w:val="00D00CED"/>
    <w:rsid w:val="00D02065"/>
    <w:rsid w:val="00D02120"/>
    <w:rsid w:val="00D02C00"/>
    <w:rsid w:val="00D02DA4"/>
    <w:rsid w:val="00D03514"/>
    <w:rsid w:val="00D03D0F"/>
    <w:rsid w:val="00D04011"/>
    <w:rsid w:val="00D04592"/>
    <w:rsid w:val="00D045CA"/>
    <w:rsid w:val="00D0467D"/>
    <w:rsid w:val="00D04DCE"/>
    <w:rsid w:val="00D05D96"/>
    <w:rsid w:val="00D06AEA"/>
    <w:rsid w:val="00D06D74"/>
    <w:rsid w:val="00D074F7"/>
    <w:rsid w:val="00D0766C"/>
    <w:rsid w:val="00D077BC"/>
    <w:rsid w:val="00D105C6"/>
    <w:rsid w:val="00D11B38"/>
    <w:rsid w:val="00D11FC9"/>
    <w:rsid w:val="00D12336"/>
    <w:rsid w:val="00D124B9"/>
    <w:rsid w:val="00D13999"/>
    <w:rsid w:val="00D141A2"/>
    <w:rsid w:val="00D1463C"/>
    <w:rsid w:val="00D14ED1"/>
    <w:rsid w:val="00D1510B"/>
    <w:rsid w:val="00D15169"/>
    <w:rsid w:val="00D151DD"/>
    <w:rsid w:val="00D158A8"/>
    <w:rsid w:val="00D15BCC"/>
    <w:rsid w:val="00D178DC"/>
    <w:rsid w:val="00D22688"/>
    <w:rsid w:val="00D22DDD"/>
    <w:rsid w:val="00D22EB8"/>
    <w:rsid w:val="00D2384B"/>
    <w:rsid w:val="00D23C88"/>
    <w:rsid w:val="00D23E65"/>
    <w:rsid w:val="00D24064"/>
    <w:rsid w:val="00D24526"/>
    <w:rsid w:val="00D25351"/>
    <w:rsid w:val="00D2634C"/>
    <w:rsid w:val="00D274CD"/>
    <w:rsid w:val="00D2760B"/>
    <w:rsid w:val="00D305BF"/>
    <w:rsid w:val="00D30927"/>
    <w:rsid w:val="00D319AE"/>
    <w:rsid w:val="00D3202E"/>
    <w:rsid w:val="00D32D66"/>
    <w:rsid w:val="00D33409"/>
    <w:rsid w:val="00D340B8"/>
    <w:rsid w:val="00D34270"/>
    <w:rsid w:val="00D34665"/>
    <w:rsid w:val="00D3533F"/>
    <w:rsid w:val="00D36BCC"/>
    <w:rsid w:val="00D4047C"/>
    <w:rsid w:val="00D409DE"/>
    <w:rsid w:val="00D40ED6"/>
    <w:rsid w:val="00D41463"/>
    <w:rsid w:val="00D417DE"/>
    <w:rsid w:val="00D42086"/>
    <w:rsid w:val="00D420B2"/>
    <w:rsid w:val="00D42252"/>
    <w:rsid w:val="00D4241C"/>
    <w:rsid w:val="00D424DD"/>
    <w:rsid w:val="00D42E4A"/>
    <w:rsid w:val="00D4329D"/>
    <w:rsid w:val="00D43860"/>
    <w:rsid w:val="00D43AC7"/>
    <w:rsid w:val="00D43D37"/>
    <w:rsid w:val="00D44A67"/>
    <w:rsid w:val="00D44BEA"/>
    <w:rsid w:val="00D459D2"/>
    <w:rsid w:val="00D461E5"/>
    <w:rsid w:val="00D46929"/>
    <w:rsid w:val="00D46DD5"/>
    <w:rsid w:val="00D46DF8"/>
    <w:rsid w:val="00D50639"/>
    <w:rsid w:val="00D507C6"/>
    <w:rsid w:val="00D517E2"/>
    <w:rsid w:val="00D51875"/>
    <w:rsid w:val="00D51CBD"/>
    <w:rsid w:val="00D5227E"/>
    <w:rsid w:val="00D52904"/>
    <w:rsid w:val="00D52A32"/>
    <w:rsid w:val="00D52C85"/>
    <w:rsid w:val="00D53A1F"/>
    <w:rsid w:val="00D54EBD"/>
    <w:rsid w:val="00D557FB"/>
    <w:rsid w:val="00D56B72"/>
    <w:rsid w:val="00D57360"/>
    <w:rsid w:val="00D5757C"/>
    <w:rsid w:val="00D60F5E"/>
    <w:rsid w:val="00D61056"/>
    <w:rsid w:val="00D610C5"/>
    <w:rsid w:val="00D6260C"/>
    <w:rsid w:val="00D62A5B"/>
    <w:rsid w:val="00D62CC0"/>
    <w:rsid w:val="00D6358F"/>
    <w:rsid w:val="00D6418D"/>
    <w:rsid w:val="00D641B1"/>
    <w:rsid w:val="00D651BD"/>
    <w:rsid w:val="00D667A5"/>
    <w:rsid w:val="00D6717E"/>
    <w:rsid w:val="00D67DDF"/>
    <w:rsid w:val="00D67DF4"/>
    <w:rsid w:val="00D67EFE"/>
    <w:rsid w:val="00D705CD"/>
    <w:rsid w:val="00D7097D"/>
    <w:rsid w:val="00D7253F"/>
    <w:rsid w:val="00D73D30"/>
    <w:rsid w:val="00D74539"/>
    <w:rsid w:val="00D74615"/>
    <w:rsid w:val="00D74A9C"/>
    <w:rsid w:val="00D7514E"/>
    <w:rsid w:val="00D751C9"/>
    <w:rsid w:val="00D75892"/>
    <w:rsid w:val="00D76064"/>
    <w:rsid w:val="00D76424"/>
    <w:rsid w:val="00D76574"/>
    <w:rsid w:val="00D76755"/>
    <w:rsid w:val="00D76757"/>
    <w:rsid w:val="00D77517"/>
    <w:rsid w:val="00D77672"/>
    <w:rsid w:val="00D77765"/>
    <w:rsid w:val="00D81343"/>
    <w:rsid w:val="00D8240A"/>
    <w:rsid w:val="00D8299F"/>
    <w:rsid w:val="00D82D16"/>
    <w:rsid w:val="00D83284"/>
    <w:rsid w:val="00D83B7B"/>
    <w:rsid w:val="00D83BD9"/>
    <w:rsid w:val="00D8483F"/>
    <w:rsid w:val="00D8565E"/>
    <w:rsid w:val="00D85949"/>
    <w:rsid w:val="00D86092"/>
    <w:rsid w:val="00D86748"/>
    <w:rsid w:val="00D86DFD"/>
    <w:rsid w:val="00D90190"/>
    <w:rsid w:val="00D910A3"/>
    <w:rsid w:val="00D93CFB"/>
    <w:rsid w:val="00D93D5E"/>
    <w:rsid w:val="00D946C2"/>
    <w:rsid w:val="00D94881"/>
    <w:rsid w:val="00D9527C"/>
    <w:rsid w:val="00D95EA5"/>
    <w:rsid w:val="00D96564"/>
    <w:rsid w:val="00D96FFF"/>
    <w:rsid w:val="00D9748F"/>
    <w:rsid w:val="00DA05C7"/>
    <w:rsid w:val="00DA3636"/>
    <w:rsid w:val="00DA43D4"/>
    <w:rsid w:val="00DA477D"/>
    <w:rsid w:val="00DA564E"/>
    <w:rsid w:val="00DA645B"/>
    <w:rsid w:val="00DA764D"/>
    <w:rsid w:val="00DB02AF"/>
    <w:rsid w:val="00DB0A0A"/>
    <w:rsid w:val="00DB153C"/>
    <w:rsid w:val="00DB16CB"/>
    <w:rsid w:val="00DB2049"/>
    <w:rsid w:val="00DB4556"/>
    <w:rsid w:val="00DB4AAB"/>
    <w:rsid w:val="00DB4C31"/>
    <w:rsid w:val="00DB63ED"/>
    <w:rsid w:val="00DB6BFA"/>
    <w:rsid w:val="00DB6E69"/>
    <w:rsid w:val="00DB7976"/>
    <w:rsid w:val="00DB7C6E"/>
    <w:rsid w:val="00DC0DCC"/>
    <w:rsid w:val="00DC1282"/>
    <w:rsid w:val="00DC17E4"/>
    <w:rsid w:val="00DC22B9"/>
    <w:rsid w:val="00DC300C"/>
    <w:rsid w:val="00DC40B7"/>
    <w:rsid w:val="00DC4736"/>
    <w:rsid w:val="00DC4F89"/>
    <w:rsid w:val="00DC5F3C"/>
    <w:rsid w:val="00DC7964"/>
    <w:rsid w:val="00DD079D"/>
    <w:rsid w:val="00DD1B14"/>
    <w:rsid w:val="00DD1DA5"/>
    <w:rsid w:val="00DD24D1"/>
    <w:rsid w:val="00DD2776"/>
    <w:rsid w:val="00DD2C16"/>
    <w:rsid w:val="00DD3444"/>
    <w:rsid w:val="00DD526B"/>
    <w:rsid w:val="00DD54F9"/>
    <w:rsid w:val="00DD581C"/>
    <w:rsid w:val="00DD62ED"/>
    <w:rsid w:val="00DD636C"/>
    <w:rsid w:val="00DE0609"/>
    <w:rsid w:val="00DE07C9"/>
    <w:rsid w:val="00DE0F20"/>
    <w:rsid w:val="00DE214B"/>
    <w:rsid w:val="00DE22F6"/>
    <w:rsid w:val="00DE2D21"/>
    <w:rsid w:val="00DE3666"/>
    <w:rsid w:val="00DE5081"/>
    <w:rsid w:val="00DE51DE"/>
    <w:rsid w:val="00DE567D"/>
    <w:rsid w:val="00DE5901"/>
    <w:rsid w:val="00DE649D"/>
    <w:rsid w:val="00DE7623"/>
    <w:rsid w:val="00DE7F01"/>
    <w:rsid w:val="00DF2410"/>
    <w:rsid w:val="00DF2436"/>
    <w:rsid w:val="00DF294D"/>
    <w:rsid w:val="00DF3439"/>
    <w:rsid w:val="00DF3BF3"/>
    <w:rsid w:val="00DF3D06"/>
    <w:rsid w:val="00DF4C15"/>
    <w:rsid w:val="00DF5144"/>
    <w:rsid w:val="00DF5A5B"/>
    <w:rsid w:val="00DF6422"/>
    <w:rsid w:val="00DF65A2"/>
    <w:rsid w:val="00DF67DF"/>
    <w:rsid w:val="00DF7F3C"/>
    <w:rsid w:val="00E01D38"/>
    <w:rsid w:val="00E02195"/>
    <w:rsid w:val="00E02A1B"/>
    <w:rsid w:val="00E02B39"/>
    <w:rsid w:val="00E02DAC"/>
    <w:rsid w:val="00E0452C"/>
    <w:rsid w:val="00E0530F"/>
    <w:rsid w:val="00E056BD"/>
    <w:rsid w:val="00E056E2"/>
    <w:rsid w:val="00E0596F"/>
    <w:rsid w:val="00E06D0B"/>
    <w:rsid w:val="00E07299"/>
    <w:rsid w:val="00E07863"/>
    <w:rsid w:val="00E103D4"/>
    <w:rsid w:val="00E10480"/>
    <w:rsid w:val="00E10D9D"/>
    <w:rsid w:val="00E10F83"/>
    <w:rsid w:val="00E11AF4"/>
    <w:rsid w:val="00E128FF"/>
    <w:rsid w:val="00E12FC3"/>
    <w:rsid w:val="00E13050"/>
    <w:rsid w:val="00E135A4"/>
    <w:rsid w:val="00E13CCF"/>
    <w:rsid w:val="00E15452"/>
    <w:rsid w:val="00E17CE4"/>
    <w:rsid w:val="00E17E39"/>
    <w:rsid w:val="00E20370"/>
    <w:rsid w:val="00E20915"/>
    <w:rsid w:val="00E214C8"/>
    <w:rsid w:val="00E21C59"/>
    <w:rsid w:val="00E21FE6"/>
    <w:rsid w:val="00E22149"/>
    <w:rsid w:val="00E226F3"/>
    <w:rsid w:val="00E22A5B"/>
    <w:rsid w:val="00E23ACC"/>
    <w:rsid w:val="00E23CA4"/>
    <w:rsid w:val="00E2472A"/>
    <w:rsid w:val="00E248FD"/>
    <w:rsid w:val="00E24BD2"/>
    <w:rsid w:val="00E25253"/>
    <w:rsid w:val="00E25682"/>
    <w:rsid w:val="00E2588E"/>
    <w:rsid w:val="00E26252"/>
    <w:rsid w:val="00E26273"/>
    <w:rsid w:val="00E263F1"/>
    <w:rsid w:val="00E26894"/>
    <w:rsid w:val="00E26A6B"/>
    <w:rsid w:val="00E2748D"/>
    <w:rsid w:val="00E27FF7"/>
    <w:rsid w:val="00E30320"/>
    <w:rsid w:val="00E30AF7"/>
    <w:rsid w:val="00E3122C"/>
    <w:rsid w:val="00E31A18"/>
    <w:rsid w:val="00E3275A"/>
    <w:rsid w:val="00E327C2"/>
    <w:rsid w:val="00E3292E"/>
    <w:rsid w:val="00E331B3"/>
    <w:rsid w:val="00E33850"/>
    <w:rsid w:val="00E33B34"/>
    <w:rsid w:val="00E33B4C"/>
    <w:rsid w:val="00E33BE4"/>
    <w:rsid w:val="00E33D21"/>
    <w:rsid w:val="00E3514A"/>
    <w:rsid w:val="00E35D86"/>
    <w:rsid w:val="00E35E65"/>
    <w:rsid w:val="00E35F0F"/>
    <w:rsid w:val="00E36557"/>
    <w:rsid w:val="00E36567"/>
    <w:rsid w:val="00E369F5"/>
    <w:rsid w:val="00E37E28"/>
    <w:rsid w:val="00E40554"/>
    <w:rsid w:val="00E40D52"/>
    <w:rsid w:val="00E41779"/>
    <w:rsid w:val="00E4294D"/>
    <w:rsid w:val="00E438A7"/>
    <w:rsid w:val="00E44126"/>
    <w:rsid w:val="00E44147"/>
    <w:rsid w:val="00E444B3"/>
    <w:rsid w:val="00E45806"/>
    <w:rsid w:val="00E45EDF"/>
    <w:rsid w:val="00E46DB4"/>
    <w:rsid w:val="00E474E7"/>
    <w:rsid w:val="00E4755A"/>
    <w:rsid w:val="00E4794E"/>
    <w:rsid w:val="00E500E3"/>
    <w:rsid w:val="00E508C5"/>
    <w:rsid w:val="00E508FA"/>
    <w:rsid w:val="00E50F00"/>
    <w:rsid w:val="00E515C8"/>
    <w:rsid w:val="00E51A5E"/>
    <w:rsid w:val="00E53107"/>
    <w:rsid w:val="00E535C2"/>
    <w:rsid w:val="00E54350"/>
    <w:rsid w:val="00E5448F"/>
    <w:rsid w:val="00E5574A"/>
    <w:rsid w:val="00E57316"/>
    <w:rsid w:val="00E573F9"/>
    <w:rsid w:val="00E57E6B"/>
    <w:rsid w:val="00E60682"/>
    <w:rsid w:val="00E6234D"/>
    <w:rsid w:val="00E62482"/>
    <w:rsid w:val="00E635F7"/>
    <w:rsid w:val="00E63C8E"/>
    <w:rsid w:val="00E63FF1"/>
    <w:rsid w:val="00E65BF8"/>
    <w:rsid w:val="00E65DDB"/>
    <w:rsid w:val="00E662FB"/>
    <w:rsid w:val="00E663F4"/>
    <w:rsid w:val="00E668A0"/>
    <w:rsid w:val="00E67347"/>
    <w:rsid w:val="00E70282"/>
    <w:rsid w:val="00E70ACD"/>
    <w:rsid w:val="00E70CF9"/>
    <w:rsid w:val="00E71676"/>
    <w:rsid w:val="00E71E89"/>
    <w:rsid w:val="00E72107"/>
    <w:rsid w:val="00E72FF1"/>
    <w:rsid w:val="00E73B6A"/>
    <w:rsid w:val="00E746AE"/>
    <w:rsid w:val="00E75019"/>
    <w:rsid w:val="00E755B0"/>
    <w:rsid w:val="00E75737"/>
    <w:rsid w:val="00E758FF"/>
    <w:rsid w:val="00E76830"/>
    <w:rsid w:val="00E76A5E"/>
    <w:rsid w:val="00E76D2C"/>
    <w:rsid w:val="00E80E86"/>
    <w:rsid w:val="00E830A4"/>
    <w:rsid w:val="00E83557"/>
    <w:rsid w:val="00E837B7"/>
    <w:rsid w:val="00E84E82"/>
    <w:rsid w:val="00E85224"/>
    <w:rsid w:val="00E85B17"/>
    <w:rsid w:val="00E85F28"/>
    <w:rsid w:val="00E86277"/>
    <w:rsid w:val="00E863FF"/>
    <w:rsid w:val="00E87017"/>
    <w:rsid w:val="00E9060F"/>
    <w:rsid w:val="00E90EAF"/>
    <w:rsid w:val="00E91FEB"/>
    <w:rsid w:val="00E930A7"/>
    <w:rsid w:val="00E93CE6"/>
    <w:rsid w:val="00E9466E"/>
    <w:rsid w:val="00E949B8"/>
    <w:rsid w:val="00E95071"/>
    <w:rsid w:val="00E953DA"/>
    <w:rsid w:val="00E9555D"/>
    <w:rsid w:val="00E96368"/>
    <w:rsid w:val="00E96A69"/>
    <w:rsid w:val="00E96C49"/>
    <w:rsid w:val="00E97865"/>
    <w:rsid w:val="00EA0A28"/>
    <w:rsid w:val="00EA11ED"/>
    <w:rsid w:val="00EA14F5"/>
    <w:rsid w:val="00EA1B85"/>
    <w:rsid w:val="00EA1D4D"/>
    <w:rsid w:val="00EA26F0"/>
    <w:rsid w:val="00EA2969"/>
    <w:rsid w:val="00EA3C4D"/>
    <w:rsid w:val="00EA4237"/>
    <w:rsid w:val="00EB09EC"/>
    <w:rsid w:val="00EB1BB4"/>
    <w:rsid w:val="00EB22C2"/>
    <w:rsid w:val="00EB2405"/>
    <w:rsid w:val="00EB3DB1"/>
    <w:rsid w:val="00EB440A"/>
    <w:rsid w:val="00EB456B"/>
    <w:rsid w:val="00EB46B8"/>
    <w:rsid w:val="00EB505B"/>
    <w:rsid w:val="00EB54D9"/>
    <w:rsid w:val="00EB62C4"/>
    <w:rsid w:val="00EB64EF"/>
    <w:rsid w:val="00EB705C"/>
    <w:rsid w:val="00EB74B0"/>
    <w:rsid w:val="00EB79BD"/>
    <w:rsid w:val="00EB7CCD"/>
    <w:rsid w:val="00EC024F"/>
    <w:rsid w:val="00EC089B"/>
    <w:rsid w:val="00EC1413"/>
    <w:rsid w:val="00EC17F4"/>
    <w:rsid w:val="00EC18CC"/>
    <w:rsid w:val="00EC3B83"/>
    <w:rsid w:val="00EC3FA2"/>
    <w:rsid w:val="00EC48A6"/>
    <w:rsid w:val="00EC5C4E"/>
    <w:rsid w:val="00EC5D43"/>
    <w:rsid w:val="00EC6374"/>
    <w:rsid w:val="00EC68FE"/>
    <w:rsid w:val="00EC6D1F"/>
    <w:rsid w:val="00ED01D8"/>
    <w:rsid w:val="00ED023A"/>
    <w:rsid w:val="00ED0351"/>
    <w:rsid w:val="00ED0466"/>
    <w:rsid w:val="00ED0C12"/>
    <w:rsid w:val="00ED0D96"/>
    <w:rsid w:val="00ED0E0D"/>
    <w:rsid w:val="00ED1393"/>
    <w:rsid w:val="00ED1FE7"/>
    <w:rsid w:val="00ED244A"/>
    <w:rsid w:val="00ED2D6E"/>
    <w:rsid w:val="00ED3381"/>
    <w:rsid w:val="00ED3CFF"/>
    <w:rsid w:val="00ED45CF"/>
    <w:rsid w:val="00ED4D8D"/>
    <w:rsid w:val="00ED55C3"/>
    <w:rsid w:val="00ED6562"/>
    <w:rsid w:val="00ED70DB"/>
    <w:rsid w:val="00ED72F3"/>
    <w:rsid w:val="00ED7318"/>
    <w:rsid w:val="00ED775B"/>
    <w:rsid w:val="00ED777B"/>
    <w:rsid w:val="00ED7F1F"/>
    <w:rsid w:val="00EE0D44"/>
    <w:rsid w:val="00EE16C9"/>
    <w:rsid w:val="00EE2135"/>
    <w:rsid w:val="00EE2494"/>
    <w:rsid w:val="00EE25B2"/>
    <w:rsid w:val="00EE2786"/>
    <w:rsid w:val="00EE3EB2"/>
    <w:rsid w:val="00EE423C"/>
    <w:rsid w:val="00EE4568"/>
    <w:rsid w:val="00EE58AA"/>
    <w:rsid w:val="00EE68DD"/>
    <w:rsid w:val="00EE724A"/>
    <w:rsid w:val="00EF0939"/>
    <w:rsid w:val="00EF0F5B"/>
    <w:rsid w:val="00EF1234"/>
    <w:rsid w:val="00EF1807"/>
    <w:rsid w:val="00EF2F15"/>
    <w:rsid w:val="00EF342B"/>
    <w:rsid w:val="00EF3547"/>
    <w:rsid w:val="00EF3FF9"/>
    <w:rsid w:val="00EF514C"/>
    <w:rsid w:val="00EF51E1"/>
    <w:rsid w:val="00EF6627"/>
    <w:rsid w:val="00EF79FE"/>
    <w:rsid w:val="00EF7DA3"/>
    <w:rsid w:val="00F0058A"/>
    <w:rsid w:val="00F01431"/>
    <w:rsid w:val="00F01707"/>
    <w:rsid w:val="00F01A7E"/>
    <w:rsid w:val="00F01F10"/>
    <w:rsid w:val="00F02462"/>
    <w:rsid w:val="00F031BC"/>
    <w:rsid w:val="00F037F2"/>
    <w:rsid w:val="00F0381D"/>
    <w:rsid w:val="00F03C95"/>
    <w:rsid w:val="00F0442A"/>
    <w:rsid w:val="00F050A3"/>
    <w:rsid w:val="00F05677"/>
    <w:rsid w:val="00F05F60"/>
    <w:rsid w:val="00F064E3"/>
    <w:rsid w:val="00F066B9"/>
    <w:rsid w:val="00F06A2A"/>
    <w:rsid w:val="00F06DA3"/>
    <w:rsid w:val="00F077DE"/>
    <w:rsid w:val="00F1016C"/>
    <w:rsid w:val="00F10225"/>
    <w:rsid w:val="00F10C0E"/>
    <w:rsid w:val="00F10E4F"/>
    <w:rsid w:val="00F111CE"/>
    <w:rsid w:val="00F11994"/>
    <w:rsid w:val="00F11B91"/>
    <w:rsid w:val="00F11BB5"/>
    <w:rsid w:val="00F12A2F"/>
    <w:rsid w:val="00F12DDC"/>
    <w:rsid w:val="00F12F05"/>
    <w:rsid w:val="00F12FB6"/>
    <w:rsid w:val="00F131C6"/>
    <w:rsid w:val="00F137DB"/>
    <w:rsid w:val="00F13DFE"/>
    <w:rsid w:val="00F14CB6"/>
    <w:rsid w:val="00F14CEA"/>
    <w:rsid w:val="00F15562"/>
    <w:rsid w:val="00F15AFD"/>
    <w:rsid w:val="00F15F68"/>
    <w:rsid w:val="00F16AAF"/>
    <w:rsid w:val="00F17089"/>
    <w:rsid w:val="00F17583"/>
    <w:rsid w:val="00F1799D"/>
    <w:rsid w:val="00F20953"/>
    <w:rsid w:val="00F209BA"/>
    <w:rsid w:val="00F215AC"/>
    <w:rsid w:val="00F21634"/>
    <w:rsid w:val="00F21B27"/>
    <w:rsid w:val="00F21D82"/>
    <w:rsid w:val="00F23A57"/>
    <w:rsid w:val="00F24272"/>
    <w:rsid w:val="00F2457A"/>
    <w:rsid w:val="00F24D96"/>
    <w:rsid w:val="00F26000"/>
    <w:rsid w:val="00F271B8"/>
    <w:rsid w:val="00F27290"/>
    <w:rsid w:val="00F27DB1"/>
    <w:rsid w:val="00F30679"/>
    <w:rsid w:val="00F311D3"/>
    <w:rsid w:val="00F31874"/>
    <w:rsid w:val="00F31BD5"/>
    <w:rsid w:val="00F31CB4"/>
    <w:rsid w:val="00F323F5"/>
    <w:rsid w:val="00F32774"/>
    <w:rsid w:val="00F33110"/>
    <w:rsid w:val="00F33552"/>
    <w:rsid w:val="00F348A0"/>
    <w:rsid w:val="00F34996"/>
    <w:rsid w:val="00F350B7"/>
    <w:rsid w:val="00F35CA6"/>
    <w:rsid w:val="00F35CC8"/>
    <w:rsid w:val="00F35E12"/>
    <w:rsid w:val="00F36B64"/>
    <w:rsid w:val="00F37377"/>
    <w:rsid w:val="00F374D9"/>
    <w:rsid w:val="00F4128B"/>
    <w:rsid w:val="00F4169C"/>
    <w:rsid w:val="00F41986"/>
    <w:rsid w:val="00F4264A"/>
    <w:rsid w:val="00F4386D"/>
    <w:rsid w:val="00F43BCF"/>
    <w:rsid w:val="00F4474E"/>
    <w:rsid w:val="00F44E2D"/>
    <w:rsid w:val="00F45245"/>
    <w:rsid w:val="00F46149"/>
    <w:rsid w:val="00F4623A"/>
    <w:rsid w:val="00F465B8"/>
    <w:rsid w:val="00F46C3C"/>
    <w:rsid w:val="00F475A2"/>
    <w:rsid w:val="00F50003"/>
    <w:rsid w:val="00F5016E"/>
    <w:rsid w:val="00F50400"/>
    <w:rsid w:val="00F50794"/>
    <w:rsid w:val="00F5153D"/>
    <w:rsid w:val="00F5190F"/>
    <w:rsid w:val="00F51C09"/>
    <w:rsid w:val="00F527F1"/>
    <w:rsid w:val="00F52CA6"/>
    <w:rsid w:val="00F531FC"/>
    <w:rsid w:val="00F534D7"/>
    <w:rsid w:val="00F53EAC"/>
    <w:rsid w:val="00F5479E"/>
    <w:rsid w:val="00F554B4"/>
    <w:rsid w:val="00F55701"/>
    <w:rsid w:val="00F55997"/>
    <w:rsid w:val="00F5605B"/>
    <w:rsid w:val="00F56F63"/>
    <w:rsid w:val="00F60768"/>
    <w:rsid w:val="00F609C1"/>
    <w:rsid w:val="00F60EB9"/>
    <w:rsid w:val="00F615D6"/>
    <w:rsid w:val="00F61C62"/>
    <w:rsid w:val="00F62CA0"/>
    <w:rsid w:val="00F641F6"/>
    <w:rsid w:val="00F64303"/>
    <w:rsid w:val="00F64B5E"/>
    <w:rsid w:val="00F64E7F"/>
    <w:rsid w:val="00F6539C"/>
    <w:rsid w:val="00F65713"/>
    <w:rsid w:val="00F65962"/>
    <w:rsid w:val="00F660D8"/>
    <w:rsid w:val="00F663CE"/>
    <w:rsid w:val="00F66531"/>
    <w:rsid w:val="00F66A3F"/>
    <w:rsid w:val="00F67533"/>
    <w:rsid w:val="00F67B2A"/>
    <w:rsid w:val="00F7026A"/>
    <w:rsid w:val="00F7038B"/>
    <w:rsid w:val="00F70B1C"/>
    <w:rsid w:val="00F70B5F"/>
    <w:rsid w:val="00F70C76"/>
    <w:rsid w:val="00F70FEA"/>
    <w:rsid w:val="00F714A9"/>
    <w:rsid w:val="00F72CD7"/>
    <w:rsid w:val="00F731F9"/>
    <w:rsid w:val="00F739C1"/>
    <w:rsid w:val="00F7625C"/>
    <w:rsid w:val="00F77C18"/>
    <w:rsid w:val="00F77EEA"/>
    <w:rsid w:val="00F82199"/>
    <w:rsid w:val="00F831F7"/>
    <w:rsid w:val="00F83ED6"/>
    <w:rsid w:val="00F84C7E"/>
    <w:rsid w:val="00F863C0"/>
    <w:rsid w:val="00F8752D"/>
    <w:rsid w:val="00F9073C"/>
    <w:rsid w:val="00F91460"/>
    <w:rsid w:val="00F9152A"/>
    <w:rsid w:val="00F91B78"/>
    <w:rsid w:val="00F91F04"/>
    <w:rsid w:val="00F92E07"/>
    <w:rsid w:val="00F92F15"/>
    <w:rsid w:val="00F93867"/>
    <w:rsid w:val="00F94405"/>
    <w:rsid w:val="00F94811"/>
    <w:rsid w:val="00F948AF"/>
    <w:rsid w:val="00F94B46"/>
    <w:rsid w:val="00F95A8A"/>
    <w:rsid w:val="00F95C65"/>
    <w:rsid w:val="00F95E2A"/>
    <w:rsid w:val="00F96491"/>
    <w:rsid w:val="00F966D8"/>
    <w:rsid w:val="00F96708"/>
    <w:rsid w:val="00F96EB9"/>
    <w:rsid w:val="00F97AD6"/>
    <w:rsid w:val="00F97DAA"/>
    <w:rsid w:val="00F97FE6"/>
    <w:rsid w:val="00FA069A"/>
    <w:rsid w:val="00FA101E"/>
    <w:rsid w:val="00FA11FF"/>
    <w:rsid w:val="00FA1B84"/>
    <w:rsid w:val="00FA2C7C"/>
    <w:rsid w:val="00FA4E79"/>
    <w:rsid w:val="00FA5530"/>
    <w:rsid w:val="00FA5BE3"/>
    <w:rsid w:val="00FA5D82"/>
    <w:rsid w:val="00FA69B8"/>
    <w:rsid w:val="00FA6EC2"/>
    <w:rsid w:val="00FA75D9"/>
    <w:rsid w:val="00FA78CC"/>
    <w:rsid w:val="00FA7DE2"/>
    <w:rsid w:val="00FB0D23"/>
    <w:rsid w:val="00FB138E"/>
    <w:rsid w:val="00FB2173"/>
    <w:rsid w:val="00FB241B"/>
    <w:rsid w:val="00FB2E9F"/>
    <w:rsid w:val="00FB3163"/>
    <w:rsid w:val="00FB3496"/>
    <w:rsid w:val="00FB3CAA"/>
    <w:rsid w:val="00FB40B5"/>
    <w:rsid w:val="00FB4C2F"/>
    <w:rsid w:val="00FB5030"/>
    <w:rsid w:val="00FB509F"/>
    <w:rsid w:val="00FB581E"/>
    <w:rsid w:val="00FB5BC2"/>
    <w:rsid w:val="00FB6036"/>
    <w:rsid w:val="00FB6F07"/>
    <w:rsid w:val="00FC0159"/>
    <w:rsid w:val="00FC0194"/>
    <w:rsid w:val="00FC05C7"/>
    <w:rsid w:val="00FC0CD2"/>
    <w:rsid w:val="00FC14B4"/>
    <w:rsid w:val="00FC1BF0"/>
    <w:rsid w:val="00FC1E9B"/>
    <w:rsid w:val="00FC222F"/>
    <w:rsid w:val="00FC339C"/>
    <w:rsid w:val="00FC3A6E"/>
    <w:rsid w:val="00FC3EAF"/>
    <w:rsid w:val="00FC3F77"/>
    <w:rsid w:val="00FC46DD"/>
    <w:rsid w:val="00FC57AB"/>
    <w:rsid w:val="00FC5951"/>
    <w:rsid w:val="00FC5CED"/>
    <w:rsid w:val="00FC7B3A"/>
    <w:rsid w:val="00FD09A4"/>
    <w:rsid w:val="00FD1D4E"/>
    <w:rsid w:val="00FD1DF6"/>
    <w:rsid w:val="00FD2B2E"/>
    <w:rsid w:val="00FD34CA"/>
    <w:rsid w:val="00FD39CB"/>
    <w:rsid w:val="00FD6037"/>
    <w:rsid w:val="00FD6E70"/>
    <w:rsid w:val="00FD73AD"/>
    <w:rsid w:val="00FE0369"/>
    <w:rsid w:val="00FE0B21"/>
    <w:rsid w:val="00FE0FA2"/>
    <w:rsid w:val="00FE115D"/>
    <w:rsid w:val="00FE1665"/>
    <w:rsid w:val="00FE202F"/>
    <w:rsid w:val="00FE29A6"/>
    <w:rsid w:val="00FE36D1"/>
    <w:rsid w:val="00FE3F72"/>
    <w:rsid w:val="00FE407C"/>
    <w:rsid w:val="00FE493D"/>
    <w:rsid w:val="00FE5A31"/>
    <w:rsid w:val="00FE6867"/>
    <w:rsid w:val="00FE71BC"/>
    <w:rsid w:val="00FF0758"/>
    <w:rsid w:val="00FF0848"/>
    <w:rsid w:val="00FF0B2B"/>
    <w:rsid w:val="00FF1ED4"/>
    <w:rsid w:val="00FF1F18"/>
    <w:rsid w:val="00FF1F73"/>
    <w:rsid w:val="00FF24AA"/>
    <w:rsid w:val="00FF2D5F"/>
    <w:rsid w:val="00FF366E"/>
    <w:rsid w:val="00FF3A01"/>
    <w:rsid w:val="00FF4E3E"/>
    <w:rsid w:val="00FF583B"/>
    <w:rsid w:val="00FF5D84"/>
    <w:rsid w:val="00FF5DBA"/>
    <w:rsid w:val="00FF69D5"/>
    <w:rsid w:val="00FF6D86"/>
    <w:rsid w:val="00FF6E65"/>
    <w:rsid w:val="00FF72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5AEE058"/>
  <w15:chartTrackingRefBased/>
  <w15:docId w15:val="{6A99C6E3-AAD8-41E0-894B-84282C29BC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2" w:semiHidden="1" w:unhideWhenUsed="1" w:qFormat="1"/>
    <w:lsdException w:name="heading 3" w:semiHidden="1" w:uiPriority="9" w:unhideWhenUsed="1"/>
    <w:lsdException w:name="heading 4" w:semiHidden="1" w:unhideWhenUsed="1" w:qFormat="1"/>
    <w:lsdException w:name="heading 5" w:semiHidden="1" w:uiPriority="9" w:unhideWhenUsed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HTML Definition" w:semiHidden="1" w:unhideWhenUsed="1"/>
    <w:lsdException w:name="HTML Keyboard" w:semiHidden="1" w:unhideWhenUsed="1"/>
    <w:lsdException w:name="HTML Preformatted" w:uiPriority="99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540A9C"/>
    <w:rPr>
      <w:noProof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rsid w:val="00F51C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F51C0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rsid w:val="00890EBC"/>
    <w:pPr>
      <w:spacing w:before="100" w:beforeAutospacing="1" w:after="100" w:afterAutospacing="1"/>
      <w:outlineLvl w:val="2"/>
    </w:pPr>
    <w:rPr>
      <w:b/>
      <w:bCs/>
      <w:noProof w:val="0"/>
      <w:sz w:val="27"/>
      <w:szCs w:val="27"/>
      <w:lang w:val="en-US"/>
    </w:rPr>
  </w:style>
  <w:style w:type="paragraph" w:styleId="Heading5">
    <w:name w:val="heading 5"/>
    <w:basedOn w:val="Normal"/>
    <w:link w:val="Heading5Char"/>
    <w:uiPriority w:val="9"/>
    <w:rsid w:val="006B65F8"/>
    <w:pPr>
      <w:spacing w:before="100" w:beforeAutospacing="1" w:after="100" w:afterAutospacing="1"/>
      <w:outlineLvl w:val="4"/>
    </w:pPr>
    <w:rPr>
      <w:b/>
      <w:bCs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55E72"/>
    <w:rPr>
      <w:color w:val="0000FF"/>
      <w:u w:val="single"/>
    </w:rPr>
  </w:style>
  <w:style w:type="table" w:styleId="TableGrid">
    <w:name w:val="Table Grid"/>
    <w:basedOn w:val="TableNormal"/>
    <w:rsid w:val="008C771C"/>
    <w:rPr>
      <w:rFonts w:asciiTheme="minorHAnsi" w:hAnsiTheme="minorHAnsi"/>
      <w:sz w:val="16"/>
    </w:rPr>
    <w:tblPr>
      <w:tblBorders>
        <w:top w:val="single" w:sz="4" w:space="0" w:color="auto"/>
        <w:bottom w:val="single" w:sz="4" w:space="0" w:color="auto"/>
      </w:tblBorders>
    </w:tblPr>
    <w:tblStylePr w:type="firstRow">
      <w:rPr>
        <w:rFonts w:asciiTheme="minorHAnsi" w:hAnsiTheme="minorHAnsi"/>
        <w:sz w:val="18"/>
      </w:rPr>
      <w:tblPr/>
      <w:tcPr>
        <w:tcBorders>
          <w:bottom w:val="single" w:sz="4" w:space="0" w:color="auto"/>
        </w:tcBorders>
        <w:shd w:val="clear" w:color="auto" w:fill="DEEAF6" w:themeFill="accent1" w:themeFillTint="33"/>
      </w:tcPr>
    </w:tblStylePr>
  </w:style>
  <w:style w:type="paragraph" w:styleId="Caption">
    <w:name w:val="caption"/>
    <w:basedOn w:val="Normal"/>
    <w:next w:val="Normal"/>
    <w:rsid w:val="00C936BB"/>
    <w:rPr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rsid w:val="009108C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108C9"/>
  </w:style>
  <w:style w:type="paragraph" w:styleId="Header">
    <w:name w:val="header"/>
    <w:basedOn w:val="Normal"/>
    <w:link w:val="HeaderChar"/>
    <w:uiPriority w:val="99"/>
    <w:rsid w:val="004E5185"/>
    <w:pPr>
      <w:tabs>
        <w:tab w:val="center" w:pos="4320"/>
        <w:tab w:val="right" w:pos="8640"/>
      </w:tabs>
    </w:pPr>
  </w:style>
  <w:style w:type="character" w:styleId="FollowedHyperlink">
    <w:name w:val="FollowedHyperlink"/>
    <w:rsid w:val="00CF3643"/>
    <w:rPr>
      <w:color w:val="800080"/>
      <w:u w:val="single"/>
    </w:rPr>
  </w:style>
  <w:style w:type="character" w:customStyle="1" w:styleId="tl-document">
    <w:name w:val="tl-document"/>
    <w:basedOn w:val="DefaultParagraphFont"/>
    <w:rsid w:val="00396A3C"/>
  </w:style>
  <w:style w:type="paragraph" w:styleId="ListParagraph">
    <w:name w:val="List Paragraph"/>
    <w:basedOn w:val="Normal"/>
    <w:uiPriority w:val="34"/>
    <w:rsid w:val="00310196"/>
    <w:pPr>
      <w:ind w:left="720"/>
    </w:pPr>
  </w:style>
  <w:style w:type="character" w:customStyle="1" w:styleId="HeaderChar">
    <w:name w:val="Header Char"/>
    <w:link w:val="Header"/>
    <w:uiPriority w:val="99"/>
    <w:rsid w:val="00326AA2"/>
    <w:rPr>
      <w:sz w:val="24"/>
      <w:szCs w:val="24"/>
    </w:rPr>
  </w:style>
  <w:style w:type="character" w:styleId="LineNumber">
    <w:name w:val="line number"/>
    <w:basedOn w:val="DefaultParagraphFont"/>
    <w:rsid w:val="008C5873"/>
  </w:style>
  <w:style w:type="paragraph" w:styleId="BalloonText">
    <w:name w:val="Balloon Text"/>
    <w:basedOn w:val="Normal"/>
    <w:link w:val="BalloonTextChar"/>
    <w:semiHidden/>
    <w:unhideWhenUsed/>
    <w:rsid w:val="00B438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43841"/>
    <w:rPr>
      <w:rFonts w:ascii="Segoe UI" w:hAnsi="Segoe UI" w:cs="Segoe UI"/>
      <w:sz w:val="18"/>
      <w:szCs w:val="18"/>
    </w:rPr>
  </w:style>
  <w:style w:type="paragraph" w:customStyle="1" w:styleId="MDPI31text">
    <w:name w:val="MDPI_3.1_text"/>
    <w:rsid w:val="00B43841"/>
    <w:pPr>
      <w:adjustRightInd w:val="0"/>
      <w:snapToGrid w:val="0"/>
      <w:spacing w:line="260" w:lineRule="atLeast"/>
      <w:ind w:firstLine="425"/>
      <w:jc w:val="both"/>
    </w:pPr>
    <w:rPr>
      <w:rFonts w:ascii="Palatino Linotype" w:hAnsi="Palatino Linotype"/>
      <w:snapToGrid w:val="0"/>
      <w:color w:val="000000"/>
      <w:szCs w:val="22"/>
      <w:lang w:eastAsia="de-DE" w:bidi="en-US"/>
    </w:rPr>
  </w:style>
  <w:style w:type="paragraph" w:customStyle="1" w:styleId="FreeForm">
    <w:name w:val="Free Form"/>
    <w:rsid w:val="00620261"/>
    <w:pPr>
      <w:pBdr>
        <w:top w:val="nil"/>
        <w:left w:val="nil"/>
        <w:bottom w:val="nil"/>
        <w:right w:val="nil"/>
        <w:between w:val="nil"/>
        <w:bar w:val="nil"/>
      </w:pBdr>
      <w:spacing w:after="120"/>
    </w:pPr>
    <w:rPr>
      <w:color w:val="515151"/>
      <w:sz w:val="22"/>
      <w:szCs w:val="22"/>
      <w:bdr w:val="nil"/>
      <w:lang w:val="en-GB" w:eastAsia="en-GB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3">
    <w:name w:val="Hyperlink.3"/>
    <w:basedOn w:val="DefaultParagraphFont"/>
    <w:rsid w:val="00620261"/>
    <w:rPr>
      <w:outline w:val="0"/>
      <w:color w:val="021EAA"/>
      <w:u w:val="single"/>
    </w:rPr>
  </w:style>
  <w:style w:type="paragraph" w:customStyle="1" w:styleId="1HeadingIMRD">
    <w:name w:val="1. Heading_IMRD"/>
    <w:basedOn w:val="Heading2"/>
    <w:link w:val="1HeadingIMRDChar"/>
    <w:qFormat/>
    <w:rsid w:val="0062614E"/>
    <w:pPr>
      <w:pBdr>
        <w:top w:val="nil"/>
        <w:left w:val="nil"/>
        <w:bottom w:val="nil"/>
        <w:right w:val="nil"/>
        <w:between w:val="nil"/>
        <w:bar w:val="nil"/>
      </w:pBdr>
      <w:spacing w:after="80"/>
    </w:pPr>
    <w:rPr>
      <w:rFonts w:asciiTheme="minorHAnsi" w:hAnsiTheme="minorHAnsi" w:cs="Arial"/>
      <w:b/>
      <w:color w:val="auto"/>
      <w:sz w:val="24"/>
      <w:szCs w:val="24"/>
    </w:rPr>
  </w:style>
  <w:style w:type="paragraph" w:customStyle="1" w:styleId="3Paragraphbody">
    <w:name w:val="3. Paragraph_body"/>
    <w:basedOn w:val="Normal"/>
    <w:link w:val="3ParagraphbodyChar"/>
    <w:qFormat/>
    <w:rsid w:val="00B458B0"/>
    <w:pPr>
      <w:pBdr>
        <w:top w:val="nil"/>
        <w:left w:val="nil"/>
        <w:bottom w:val="nil"/>
        <w:right w:val="nil"/>
        <w:between w:val="nil"/>
        <w:bar w:val="nil"/>
      </w:pBdr>
      <w:spacing w:after="100"/>
      <w:jc w:val="both"/>
    </w:pPr>
    <w:rPr>
      <w:rFonts w:asciiTheme="minorHAnsi" w:hAnsiTheme="minorHAnsi" w:cs="Arial"/>
      <w:bCs/>
      <w:sz w:val="20"/>
      <w:szCs w:val="20"/>
    </w:rPr>
  </w:style>
  <w:style w:type="character" w:customStyle="1" w:styleId="1HeadingIMRDChar">
    <w:name w:val="1. Heading_IMRD Char"/>
    <w:basedOn w:val="DefaultParagraphFont"/>
    <w:link w:val="1HeadingIMRD"/>
    <w:rsid w:val="0062614E"/>
    <w:rPr>
      <w:rFonts w:asciiTheme="minorHAnsi" w:eastAsiaTheme="majorEastAsia" w:hAnsiTheme="minorHAnsi" w:cs="Arial"/>
      <w:b/>
      <w:noProof/>
      <w:sz w:val="24"/>
      <w:szCs w:val="24"/>
      <w:lang w:val="en-GB"/>
    </w:rPr>
  </w:style>
  <w:style w:type="paragraph" w:customStyle="1" w:styleId="2Subheading">
    <w:name w:val="2. Subheading"/>
    <w:basedOn w:val="TOC3"/>
    <w:link w:val="2SubheadingChar"/>
    <w:qFormat/>
    <w:rsid w:val="0062614E"/>
    <w:pPr>
      <w:ind w:left="0"/>
    </w:pPr>
    <w:rPr>
      <w:rFonts w:asciiTheme="minorHAnsi" w:hAnsiTheme="minorHAnsi"/>
      <w:b/>
      <w:i/>
      <w:iCs/>
      <w:sz w:val="20"/>
    </w:rPr>
  </w:style>
  <w:style w:type="character" w:customStyle="1" w:styleId="3ParagraphbodyChar">
    <w:name w:val="3. Paragraph_body Char"/>
    <w:basedOn w:val="DefaultParagraphFont"/>
    <w:link w:val="3Paragraphbody"/>
    <w:rsid w:val="00B458B0"/>
    <w:rPr>
      <w:rFonts w:asciiTheme="minorHAnsi" w:hAnsiTheme="minorHAnsi" w:cs="Arial"/>
      <w:bCs/>
      <w:lang w:val="en-GB"/>
    </w:rPr>
  </w:style>
  <w:style w:type="paragraph" w:customStyle="1" w:styleId="5Betweensubheading">
    <w:name w:val="5. Between sub heading"/>
    <w:basedOn w:val="3Paragraphbody"/>
    <w:link w:val="5BetweensubheadingChar"/>
    <w:qFormat/>
    <w:rsid w:val="001E5BCC"/>
    <w:pPr>
      <w:spacing w:line="120" w:lineRule="auto"/>
    </w:pPr>
  </w:style>
  <w:style w:type="character" w:customStyle="1" w:styleId="2SubheadingChar">
    <w:name w:val="2. Subheading Char"/>
    <w:basedOn w:val="3ParagraphbodyChar"/>
    <w:link w:val="2Subheading"/>
    <w:rsid w:val="0062614E"/>
    <w:rPr>
      <w:rFonts w:asciiTheme="minorHAnsi" w:hAnsiTheme="minorHAnsi" w:cs="Arial"/>
      <w:b/>
      <w:bCs w:val="0"/>
      <w:i/>
      <w:iCs/>
      <w:noProof/>
      <w:szCs w:val="24"/>
      <w:lang w:val="en-GB"/>
    </w:rPr>
  </w:style>
  <w:style w:type="paragraph" w:customStyle="1" w:styleId="4Betweenheading">
    <w:name w:val="4. Between heading"/>
    <w:basedOn w:val="3Paragraphbody"/>
    <w:link w:val="4BetweenheadingChar"/>
    <w:qFormat/>
    <w:rsid w:val="001E5BCC"/>
    <w:pPr>
      <w:spacing w:line="480" w:lineRule="auto"/>
    </w:pPr>
  </w:style>
  <w:style w:type="character" w:customStyle="1" w:styleId="5BetweensubheadingChar">
    <w:name w:val="5. Between sub heading Char"/>
    <w:basedOn w:val="3ParagraphbodyChar"/>
    <w:link w:val="5Betweensubheading"/>
    <w:rsid w:val="001E5BCC"/>
    <w:rPr>
      <w:rFonts w:asciiTheme="minorHAnsi" w:hAnsiTheme="minorHAnsi" w:cs="Arial"/>
      <w:bCs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A33D4"/>
    <w:rPr>
      <w:color w:val="605E5C"/>
      <w:shd w:val="clear" w:color="auto" w:fill="E1DFDD"/>
    </w:rPr>
  </w:style>
  <w:style w:type="character" w:customStyle="1" w:styleId="4BetweenheadingChar">
    <w:name w:val="4. Between heading Char"/>
    <w:basedOn w:val="3ParagraphbodyChar"/>
    <w:link w:val="4Betweenheading"/>
    <w:rsid w:val="001E5BCC"/>
    <w:rPr>
      <w:rFonts w:asciiTheme="minorHAnsi" w:hAnsiTheme="minorHAnsi" w:cs="Arial"/>
      <w:bCs/>
      <w:lang w:val="en-GB"/>
    </w:rPr>
  </w:style>
  <w:style w:type="paragraph" w:customStyle="1" w:styleId="References">
    <w:name w:val="References"/>
    <w:basedOn w:val="Normal"/>
    <w:link w:val="ReferencesChar"/>
    <w:qFormat/>
    <w:rsid w:val="004C2A86"/>
    <w:pPr>
      <w:pBdr>
        <w:top w:val="nil"/>
        <w:left w:val="nil"/>
        <w:bottom w:val="nil"/>
        <w:right w:val="nil"/>
        <w:between w:val="nil"/>
        <w:bar w:val="nil"/>
      </w:pBdr>
      <w:spacing w:line="216" w:lineRule="auto"/>
      <w:ind w:left="28"/>
      <w:jc w:val="both"/>
    </w:pPr>
    <w:rPr>
      <w:rFonts w:ascii="Calibri Regular" w:hAnsi="Calibri Regular" w:cs="Arial"/>
      <w:bCs/>
      <w:sz w:val="18"/>
      <w:szCs w:val="18"/>
    </w:rPr>
  </w:style>
  <w:style w:type="character" w:customStyle="1" w:styleId="ReferencesChar">
    <w:name w:val="References Char"/>
    <w:basedOn w:val="DefaultParagraphFont"/>
    <w:link w:val="References"/>
    <w:rsid w:val="004C2A86"/>
    <w:rPr>
      <w:rFonts w:ascii="Calibri Regular" w:hAnsi="Calibri Regular" w:cs="Arial"/>
      <w:bCs/>
      <w:sz w:val="18"/>
      <w:szCs w:val="18"/>
      <w:lang w:val="en-GB"/>
    </w:rPr>
  </w:style>
  <w:style w:type="table" w:styleId="GridTable4-Accent1">
    <w:name w:val="Grid Table 4 Accent 1"/>
    <w:aliases w:val="PEJ Table"/>
    <w:basedOn w:val="TableNormal"/>
    <w:uiPriority w:val="49"/>
    <w:rsid w:val="002E45E6"/>
    <w:rPr>
      <w:rFonts w:asciiTheme="minorHAnsi" w:hAnsiTheme="minorHAnsi"/>
      <w:sz w:val="18"/>
    </w:rPr>
    <w:tblPr>
      <w:tblStyleRowBandSize w:val="1"/>
      <w:tblStyleCol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vAlign w:val="center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Spacingaboveundertable">
    <w:name w:val="Spacing above&amp;under table"/>
    <w:basedOn w:val="Normal"/>
    <w:link w:val="SpacingaboveundertableChar"/>
    <w:qFormat/>
    <w:rsid w:val="0013339B"/>
    <w:pPr>
      <w:spacing w:after="100"/>
    </w:pPr>
    <w:rPr>
      <w:rFonts w:asciiTheme="minorHAnsi" w:hAnsiTheme="minorHAnsi" w:cstheme="minorHAnsi"/>
      <w:b/>
      <w:sz w:val="20"/>
      <w:szCs w:val="20"/>
    </w:rPr>
  </w:style>
  <w:style w:type="character" w:customStyle="1" w:styleId="SpacingaboveundertableChar">
    <w:name w:val="Spacing above&amp;under table Char"/>
    <w:basedOn w:val="DefaultParagraphFont"/>
    <w:link w:val="Spacingaboveundertable"/>
    <w:rsid w:val="0013339B"/>
    <w:rPr>
      <w:rFonts w:asciiTheme="minorHAnsi" w:hAnsiTheme="minorHAnsi" w:cstheme="minorHAnsi"/>
      <w:b/>
    </w:rPr>
  </w:style>
  <w:style w:type="paragraph" w:customStyle="1" w:styleId="Abstractbody">
    <w:name w:val="Abstract body"/>
    <w:basedOn w:val="Normal"/>
    <w:link w:val="AbstractbodyChar"/>
    <w:qFormat/>
    <w:rsid w:val="006B65F8"/>
    <w:pPr>
      <w:tabs>
        <w:tab w:val="left" w:pos="709"/>
        <w:tab w:val="left" w:pos="1418"/>
        <w:tab w:val="left" w:pos="2127"/>
        <w:tab w:val="left" w:pos="2836"/>
        <w:tab w:val="left" w:pos="3545"/>
        <w:tab w:val="left" w:pos="4254"/>
        <w:tab w:val="left" w:pos="4963"/>
        <w:tab w:val="left" w:pos="5672"/>
        <w:tab w:val="left" w:pos="6381"/>
      </w:tabs>
      <w:spacing w:after="20"/>
      <w:ind w:left="85" w:right="85"/>
      <w:jc w:val="both"/>
    </w:pPr>
    <w:rPr>
      <w:rFonts w:ascii="Calibri" w:hAnsi="Calibri"/>
      <w:color w:val="000000"/>
      <w:sz w:val="18"/>
      <w:szCs w:val="18"/>
      <w:lang w:val="en-US"/>
    </w:rPr>
  </w:style>
  <w:style w:type="paragraph" w:customStyle="1" w:styleId="Abstractheading">
    <w:name w:val="Abstract_heading"/>
    <w:basedOn w:val="Heading2"/>
    <w:link w:val="AbstractheadingChar"/>
    <w:qFormat/>
    <w:rsid w:val="00F51C09"/>
    <w:pPr>
      <w:tabs>
        <w:tab w:val="left" w:pos="709"/>
        <w:tab w:val="left" w:pos="1418"/>
        <w:tab w:val="left" w:pos="2127"/>
        <w:tab w:val="left" w:pos="2836"/>
        <w:tab w:val="left" w:pos="3545"/>
        <w:tab w:val="left" w:pos="4254"/>
        <w:tab w:val="left" w:pos="4963"/>
        <w:tab w:val="left" w:pos="5672"/>
        <w:tab w:val="left" w:pos="6381"/>
      </w:tabs>
      <w:spacing w:before="0" w:after="40"/>
      <w:ind w:left="85"/>
      <w:jc w:val="both"/>
    </w:pPr>
    <w:rPr>
      <w:rFonts w:ascii="Calibri" w:hAnsi="Calibri"/>
      <w:b/>
      <w:bCs/>
      <w:color w:val="000000"/>
      <w:sz w:val="24"/>
    </w:rPr>
  </w:style>
  <w:style w:type="character" w:customStyle="1" w:styleId="AbstractbodyChar">
    <w:name w:val="Abstract body Char"/>
    <w:basedOn w:val="DefaultParagraphFont"/>
    <w:link w:val="Abstractbody"/>
    <w:rsid w:val="006B65F8"/>
    <w:rPr>
      <w:rFonts w:ascii="Calibri" w:hAnsi="Calibri"/>
      <w:color w:val="000000"/>
      <w:sz w:val="18"/>
      <w:szCs w:val="18"/>
    </w:rPr>
  </w:style>
  <w:style w:type="character" w:customStyle="1" w:styleId="AbstractheadingChar">
    <w:name w:val="Abstract_heading Char"/>
    <w:basedOn w:val="DefaultParagraphFont"/>
    <w:link w:val="Abstractheading"/>
    <w:rsid w:val="00F51C09"/>
    <w:rPr>
      <w:rFonts w:ascii="Calibri" w:eastAsiaTheme="majorEastAsia" w:hAnsi="Calibri" w:cstheme="majorBidi"/>
      <w:b/>
      <w:bCs/>
      <w:noProof/>
      <w:color w:val="000000"/>
      <w:sz w:val="24"/>
      <w:szCs w:val="26"/>
      <w:lang w:val="en-GB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458B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de-AT" w:eastAsia="de-A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458B0"/>
    <w:rPr>
      <w:rFonts w:ascii="Courier New" w:hAnsi="Courier New" w:cs="Courier New"/>
      <w:lang w:val="de-AT" w:eastAsia="de-AT"/>
    </w:rPr>
  </w:style>
  <w:style w:type="character" w:styleId="CommentReference">
    <w:name w:val="annotation reference"/>
    <w:basedOn w:val="DefaultParagraphFont"/>
    <w:rsid w:val="00B458B0"/>
    <w:rPr>
      <w:sz w:val="16"/>
      <w:szCs w:val="16"/>
    </w:rPr>
  </w:style>
  <w:style w:type="paragraph" w:styleId="CommentText">
    <w:name w:val="annotation text"/>
    <w:basedOn w:val="Normal"/>
    <w:link w:val="CommentTextChar"/>
    <w:rsid w:val="00B458B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B458B0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458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458B0"/>
    <w:rPr>
      <w:b/>
      <w:bCs/>
      <w:lang w:val="en-GB"/>
    </w:rPr>
  </w:style>
  <w:style w:type="paragraph" w:customStyle="1" w:styleId="QuotePEJ">
    <w:name w:val="Quote_PEJ"/>
    <w:basedOn w:val="3Paragraphbody"/>
    <w:link w:val="QuotePEJChar"/>
    <w:qFormat/>
    <w:rsid w:val="00A50276"/>
    <w:pPr>
      <w:spacing w:after="140"/>
      <w:ind w:left="284"/>
    </w:pPr>
    <w:rPr>
      <w:i/>
      <w:iCs/>
    </w:rPr>
  </w:style>
  <w:style w:type="character" w:customStyle="1" w:styleId="QuotePEJChar">
    <w:name w:val="Quote_PEJ Char"/>
    <w:basedOn w:val="3ParagraphbodyChar"/>
    <w:link w:val="QuotePEJ"/>
    <w:rsid w:val="00A50276"/>
    <w:rPr>
      <w:rFonts w:asciiTheme="minorHAnsi" w:hAnsiTheme="minorHAnsi" w:cs="Arial"/>
      <w:bCs/>
      <w:i/>
      <w:iCs/>
      <w:lang w:val="en-GB"/>
    </w:rPr>
  </w:style>
  <w:style w:type="paragraph" w:customStyle="1" w:styleId="CaptionPEJ">
    <w:name w:val="Caption_PEJ"/>
    <w:basedOn w:val="3Paragraphbody"/>
    <w:link w:val="CaptionPEJChar"/>
    <w:qFormat/>
    <w:rsid w:val="006479F3"/>
    <w:pPr>
      <w:jc w:val="center"/>
    </w:pPr>
    <w:rPr>
      <w:b/>
      <w:bCs w:val="0"/>
    </w:rPr>
  </w:style>
  <w:style w:type="character" w:customStyle="1" w:styleId="CaptionPEJChar">
    <w:name w:val="Caption_PEJ Char"/>
    <w:basedOn w:val="1HeadingIMRDChar"/>
    <w:link w:val="CaptionPEJ"/>
    <w:rsid w:val="006479F3"/>
    <w:rPr>
      <w:rFonts w:asciiTheme="minorHAnsi" w:eastAsiaTheme="majorEastAsia" w:hAnsiTheme="minorHAnsi" w:cs="Arial"/>
      <w:b/>
      <w:noProof/>
      <w:sz w:val="24"/>
      <w:szCs w:val="24"/>
      <w:lang w:val="en-GB"/>
    </w:rPr>
  </w:style>
  <w:style w:type="paragraph" w:customStyle="1" w:styleId="pf0">
    <w:name w:val="pf0"/>
    <w:basedOn w:val="Normal"/>
    <w:rsid w:val="00075F03"/>
    <w:pPr>
      <w:spacing w:before="100" w:beforeAutospacing="1" w:after="100" w:afterAutospacing="1"/>
    </w:pPr>
    <w:rPr>
      <w:lang w:eastAsia="en-GB"/>
    </w:rPr>
  </w:style>
  <w:style w:type="character" w:customStyle="1" w:styleId="cf01">
    <w:name w:val="cf01"/>
    <w:basedOn w:val="DefaultParagraphFont"/>
    <w:rsid w:val="00075F03"/>
    <w:rPr>
      <w:rFonts w:ascii="Segoe UI" w:hAnsi="Segoe UI" w:cs="Segoe UI" w:hint="default"/>
      <w:sz w:val="18"/>
      <w:szCs w:val="18"/>
    </w:rPr>
  </w:style>
  <w:style w:type="paragraph" w:styleId="EndnoteText">
    <w:name w:val="endnote text"/>
    <w:basedOn w:val="Normal"/>
    <w:link w:val="EndnoteTextChar"/>
    <w:rsid w:val="00456F47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456F47"/>
    <w:rPr>
      <w:lang w:val="en-GB"/>
    </w:rPr>
  </w:style>
  <w:style w:type="character" w:styleId="EndnoteReference">
    <w:name w:val="endnote reference"/>
    <w:basedOn w:val="DefaultParagraphFont"/>
    <w:rsid w:val="00456F47"/>
    <w:rPr>
      <w:vertAlign w:val="superscript"/>
    </w:rPr>
  </w:style>
  <w:style w:type="paragraph" w:styleId="FootnoteText">
    <w:name w:val="footnote text"/>
    <w:basedOn w:val="Normal"/>
    <w:link w:val="FootnoteTextChar"/>
    <w:rsid w:val="00456F4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456F47"/>
    <w:rPr>
      <w:lang w:val="en-GB"/>
    </w:rPr>
  </w:style>
  <w:style w:type="character" w:styleId="FootnoteReference">
    <w:name w:val="footnote reference"/>
    <w:basedOn w:val="DefaultParagraphFont"/>
    <w:rsid w:val="00456F47"/>
    <w:rPr>
      <w:vertAlign w:val="superscript"/>
    </w:rPr>
  </w:style>
  <w:style w:type="paragraph" w:customStyle="1" w:styleId="EndNoteBibliography">
    <w:name w:val="EndNote Bibliography"/>
    <w:basedOn w:val="Normal"/>
    <w:link w:val="EndNoteBibliographyChar"/>
    <w:rsid w:val="00CF13C9"/>
    <w:pPr>
      <w:spacing w:after="160"/>
    </w:pPr>
    <w:rPr>
      <w:rFonts w:ascii="Calibri" w:eastAsiaTheme="minorHAnsi" w:hAnsi="Calibri" w:cs="Calibri"/>
      <w:sz w:val="22"/>
      <w:szCs w:val="22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CF13C9"/>
    <w:rPr>
      <w:rFonts w:ascii="Calibri" w:eastAsiaTheme="minorHAnsi" w:hAnsi="Calibri" w:cs="Calibri"/>
      <w:noProof/>
      <w:sz w:val="22"/>
      <w:szCs w:val="22"/>
    </w:rPr>
  </w:style>
  <w:style w:type="paragraph" w:customStyle="1" w:styleId="xxmsonormal">
    <w:name w:val="x_x_msonormal"/>
    <w:basedOn w:val="Normal"/>
    <w:rsid w:val="00CF13C9"/>
    <w:pPr>
      <w:spacing w:before="100" w:beforeAutospacing="1" w:after="100" w:afterAutospacing="1"/>
    </w:pPr>
    <w:rPr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E35D86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rsid w:val="006B65F8"/>
    <w:rPr>
      <w:b/>
      <w:bCs/>
    </w:rPr>
  </w:style>
  <w:style w:type="character" w:customStyle="1" w:styleId="FooterChar">
    <w:name w:val="Footer Char"/>
    <w:basedOn w:val="DefaultParagraphFont"/>
    <w:link w:val="Footer"/>
    <w:uiPriority w:val="99"/>
    <w:rsid w:val="006B65F8"/>
    <w:rPr>
      <w:sz w:val="24"/>
      <w:szCs w:val="24"/>
      <w:lang w:val="en-GB"/>
    </w:rPr>
  </w:style>
  <w:style w:type="paragraph" w:customStyle="1" w:styleId="EndNoteBibliographyTitle">
    <w:name w:val="EndNote Bibliography Title"/>
    <w:basedOn w:val="Normal"/>
    <w:link w:val="EndNoteBibliographyTitleChar"/>
    <w:rsid w:val="006B65F8"/>
    <w:pPr>
      <w:spacing w:line="259" w:lineRule="auto"/>
      <w:jc w:val="center"/>
    </w:pPr>
    <w:rPr>
      <w:rFonts w:ascii="Calibri" w:eastAsiaTheme="minorHAnsi" w:hAnsi="Calibri" w:cs="Calibri"/>
      <w:sz w:val="22"/>
      <w:szCs w:val="22"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B65F8"/>
    <w:rPr>
      <w:rFonts w:ascii="Calibri" w:eastAsiaTheme="minorHAnsi" w:hAnsi="Calibri" w:cs="Calibri"/>
      <w:noProof/>
      <w:sz w:val="22"/>
      <w:szCs w:val="22"/>
    </w:rPr>
  </w:style>
  <w:style w:type="paragraph" w:customStyle="1" w:styleId="Body">
    <w:name w:val="Body"/>
    <w:rsid w:val="000B2319"/>
    <w:pPr>
      <w:pBdr>
        <w:top w:val="nil"/>
        <w:left w:val="nil"/>
        <w:bottom w:val="nil"/>
        <w:right w:val="nil"/>
        <w:between w:val="nil"/>
        <w:bar w:val="nil"/>
      </w:pBd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  <w:bdr w:val="nil"/>
      <w:lang w:eastAsia="zh-CN"/>
    </w:rPr>
  </w:style>
  <w:style w:type="paragraph" w:styleId="Revision">
    <w:name w:val="Revision"/>
    <w:hidden/>
    <w:uiPriority w:val="99"/>
    <w:semiHidden/>
    <w:rsid w:val="00416EB9"/>
    <w:rPr>
      <w:sz w:val="24"/>
      <w:szCs w:val="24"/>
    </w:rPr>
  </w:style>
  <w:style w:type="paragraph" w:styleId="Bibliography">
    <w:name w:val="Bibliography"/>
    <w:basedOn w:val="Normal"/>
    <w:next w:val="Normal"/>
    <w:uiPriority w:val="37"/>
    <w:semiHidden/>
    <w:unhideWhenUsed/>
    <w:rsid w:val="0043710B"/>
    <w:rPr>
      <w:rFonts w:eastAsiaTheme="minorEastAsia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890EBC"/>
    <w:rPr>
      <w:b/>
      <w:bCs/>
      <w:sz w:val="27"/>
      <w:szCs w:val="27"/>
    </w:rPr>
  </w:style>
  <w:style w:type="character" w:customStyle="1" w:styleId="js-article-title">
    <w:name w:val="js-article-title"/>
    <w:basedOn w:val="DefaultParagraphFont"/>
    <w:rsid w:val="00890EBC"/>
  </w:style>
  <w:style w:type="character" w:customStyle="1" w:styleId="identifier">
    <w:name w:val="identifier"/>
    <w:basedOn w:val="DefaultParagraphFont"/>
    <w:rsid w:val="00890EBC"/>
  </w:style>
  <w:style w:type="character" w:customStyle="1" w:styleId="a">
    <w:name w:val="_"/>
    <w:basedOn w:val="DefaultParagraphFont"/>
    <w:rsid w:val="00890EBC"/>
  </w:style>
  <w:style w:type="paragraph" w:customStyle="1" w:styleId="TitlePEJ">
    <w:name w:val="Title_PEJ"/>
    <w:basedOn w:val="Heading1"/>
    <w:link w:val="TitlePEJChar"/>
    <w:qFormat/>
    <w:rsid w:val="0062614E"/>
    <w:pPr>
      <w:pBdr>
        <w:top w:val="nil"/>
        <w:left w:val="nil"/>
        <w:bottom w:val="nil"/>
        <w:right w:val="nil"/>
        <w:between w:val="nil"/>
        <w:bar w:val="nil"/>
      </w:pBdr>
      <w:spacing w:before="100" w:after="120"/>
      <w:ind w:left="28"/>
    </w:pPr>
    <w:rPr>
      <w:rFonts w:ascii="Calibri" w:hAnsi="Calibri"/>
      <w:b/>
      <w:bCs/>
      <w:color w:val="000000"/>
      <w:spacing w:val="-20"/>
      <w:sz w:val="48"/>
      <w:szCs w:val="48"/>
      <w:bdr w:val="nil"/>
      <w:lang w:eastAsia="en-GB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ing1Char">
    <w:name w:val="Heading 1 Char"/>
    <w:basedOn w:val="DefaultParagraphFont"/>
    <w:link w:val="Heading1"/>
    <w:rsid w:val="00F51C09"/>
    <w:rPr>
      <w:rFonts w:asciiTheme="majorHAnsi" w:eastAsiaTheme="majorEastAsia" w:hAnsiTheme="majorHAnsi" w:cstheme="majorBidi"/>
      <w:noProof/>
      <w:color w:val="2E74B5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semiHidden/>
    <w:rsid w:val="00F51C09"/>
    <w:rPr>
      <w:rFonts w:asciiTheme="majorHAnsi" w:eastAsiaTheme="majorEastAsia" w:hAnsiTheme="majorHAnsi" w:cstheme="majorBidi"/>
      <w:noProof/>
      <w:color w:val="2E74B5" w:themeColor="accent1" w:themeShade="BF"/>
      <w:sz w:val="26"/>
      <w:szCs w:val="26"/>
      <w:lang w:val="en-GB"/>
    </w:rPr>
  </w:style>
  <w:style w:type="character" w:customStyle="1" w:styleId="TitlePEJChar">
    <w:name w:val="Title_PEJ Char"/>
    <w:basedOn w:val="DefaultParagraphFont"/>
    <w:link w:val="TitlePEJ"/>
    <w:rsid w:val="0062614E"/>
    <w:rPr>
      <w:rFonts w:ascii="Calibri" w:eastAsiaTheme="majorEastAsia" w:hAnsi="Calibri" w:cstheme="majorBidi"/>
      <w:b/>
      <w:bCs/>
      <w:noProof/>
      <w:color w:val="000000"/>
      <w:spacing w:val="-20"/>
      <w:sz w:val="48"/>
      <w:szCs w:val="48"/>
      <w:bdr w:val="nil"/>
      <w:lang w:val="en-GB" w:eastAsia="en-GB"/>
      <w14:textOutline w14:w="0" w14:cap="flat" w14:cmpd="sng" w14:algn="ctr">
        <w14:noFill/>
        <w14:prstDash w14:val="solid"/>
        <w14:bevel/>
      </w14:textOutline>
    </w:rPr>
  </w:style>
  <w:style w:type="paragraph" w:styleId="TOC3">
    <w:name w:val="toc 3"/>
    <w:basedOn w:val="Normal"/>
    <w:next w:val="Normal"/>
    <w:autoRedefine/>
    <w:rsid w:val="0062614E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09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1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14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13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490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9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3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56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4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5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8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 /><Relationship Id="rId13" Type="http://schemas.openxmlformats.org/officeDocument/2006/relationships/footer" Target="footer1.xml" /><Relationship Id="rId18" Type="http://schemas.openxmlformats.org/officeDocument/2006/relationships/fontTable" Target="fontTable.xml" /><Relationship Id="rId3" Type="http://schemas.openxmlformats.org/officeDocument/2006/relationships/customXml" Target="../customXml/item3.xml" /><Relationship Id="rId7" Type="http://schemas.openxmlformats.org/officeDocument/2006/relationships/settings" Target="settings.xml" /><Relationship Id="rId12" Type="http://schemas.openxmlformats.org/officeDocument/2006/relationships/header" Target="header1.xml" /><Relationship Id="rId17" Type="http://schemas.openxmlformats.org/officeDocument/2006/relationships/image" Target="media/image2.jpeg" /><Relationship Id="rId2" Type="http://schemas.openxmlformats.org/officeDocument/2006/relationships/customXml" Target="../customXml/item2.xml" /><Relationship Id="rId16" Type="http://schemas.openxmlformats.org/officeDocument/2006/relationships/footer" Target="footer3.xml" /><Relationship Id="rId1" Type="http://schemas.openxmlformats.org/officeDocument/2006/relationships/customXml" Target="../customXml/item1.xml" /><Relationship Id="rId6" Type="http://schemas.openxmlformats.org/officeDocument/2006/relationships/styles" Target="styles.xml" /><Relationship Id="rId11" Type="http://schemas.openxmlformats.org/officeDocument/2006/relationships/image" Target="media/image1.png" /><Relationship Id="rId5" Type="http://schemas.openxmlformats.org/officeDocument/2006/relationships/numbering" Target="numbering.xml" /><Relationship Id="rId15" Type="http://schemas.openxmlformats.org/officeDocument/2006/relationships/header" Target="header2.xml" /><Relationship Id="rId10" Type="http://schemas.openxmlformats.org/officeDocument/2006/relationships/endnotes" Target="endnotes.xml" /><Relationship Id="rId19" Type="http://schemas.openxmlformats.org/officeDocument/2006/relationships/theme" Target="theme/theme1.xml" /><Relationship Id="rId4" Type="http://schemas.openxmlformats.org/officeDocument/2006/relationships/customXml" Target="../customXml/item4.xml" /><Relationship Id="rId9" Type="http://schemas.openxmlformats.org/officeDocument/2006/relationships/footnotes" Target="footnotes.xml" /><Relationship Id="rId14" Type="http://schemas.openxmlformats.org/officeDocument/2006/relationships/footer" Target="footer2.xm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https://doi.org/10.46542/pe.2023.232.XXX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 /></Relationships>
</file>

<file path=word/webextensions/taskpanes.xml><?xml version="1.0" encoding="utf-8"?>
<wetp:taskpanes xmlns:wetp="http://schemas.microsoft.com/office/webextensions/taskpanes/2010/11">
  <wetp:taskpane dockstate="right" visibility="0" width="438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21D115D-BF7F-4521-BD26-A1A5F7122460}">
  <we:reference id="wa200000368" version="1.0.0.0" store="en-US" storeType="OMEX"/>
  <we:alternateReferences>
    <we:reference id="WA200000368" version="1.0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FF20F3B326914BAF9980C57E959F1E" ma:contentTypeVersion="13" ma:contentTypeDescription="Create a new document." ma:contentTypeScope="" ma:versionID="4e3bd104a27ee3195b871e832f1d411c">
  <xsd:schema xmlns:xsd="http://www.w3.org/2001/XMLSchema" xmlns:xs="http://www.w3.org/2001/XMLSchema" xmlns:p="http://schemas.microsoft.com/office/2006/metadata/properties" xmlns:ns2="63cfae83-fc86-410a-be9d-865ba8348f85" xmlns:ns3="68348291-eb11-489d-8590-95296afbe51a" targetNamespace="http://schemas.microsoft.com/office/2006/metadata/properties" ma:root="true" ma:fieldsID="16bcc59671aefa371b82ed8a88592550" ns2:_="" ns3:_="">
    <xsd:import namespace="63cfae83-fc86-410a-be9d-865ba8348f85"/>
    <xsd:import namespace="68348291-eb11-489d-8590-95296afbe5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cfae83-fc86-410a-be9d-865ba8348f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348291-eb11-489d-8590-95296afbe51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0F32DF7-F189-0241-B381-3DD85DF3FE31}">
  <ds:schemaRefs>
    <ds:schemaRef ds:uri="http://schemas.openxmlformats.org/officeDocument/2006/bibliography"/>
    <ds:schemaRef ds:uri="http://www.w3.org/2000/xmlns/"/>
  </ds:schemaRefs>
</ds:datastoreItem>
</file>

<file path=customXml/itemProps2.xml><?xml version="1.0" encoding="utf-8"?>
<ds:datastoreItem xmlns:ds="http://schemas.openxmlformats.org/officeDocument/2006/customXml" ds:itemID="{0C4C6FA2-0C3A-4489-AB58-F51BB5ACEF14}">
  <ds:schemaRefs>
    <ds:schemaRef ds:uri="http://schemas.microsoft.com/office/2006/metadata/properties"/>
    <ds:schemaRef ds:uri="http://www.w3.org/2000/xmlns/"/>
  </ds:schemaRefs>
</ds:datastoreItem>
</file>

<file path=customXml/itemProps3.xml><?xml version="1.0" encoding="utf-8"?>
<ds:datastoreItem xmlns:ds="http://schemas.openxmlformats.org/officeDocument/2006/customXml" ds:itemID="{6CC6BD90-BF1F-413E-B2E7-268E54588D4F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63cfae83-fc86-410a-be9d-865ba8348f85"/>
    <ds:schemaRef ds:uri="68348291-eb11-489d-8590-95296afbe51a"/>
  </ds:schemaRefs>
</ds:datastoreItem>
</file>

<file path=customXml/itemProps4.xml><?xml version="1.0" encoding="utf-8"?>
<ds:datastoreItem xmlns:ds="http://schemas.openxmlformats.org/officeDocument/2006/customXml" ds:itemID="{345353EA-33C3-45B3-9EC8-A807B6B93FA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0</Words>
  <Characters>67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LM College of Pharmacy</Company>
  <LinksUpToDate>false</LinksUpToDate>
  <CharactersWithSpaces>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mdar Hussain</dc:creator>
  <cp:keywords/>
  <cp:lastModifiedBy>Hermansyah Andi</cp:lastModifiedBy>
  <cp:revision>2</cp:revision>
  <cp:lastPrinted>2022-01-01T20:58:00Z</cp:lastPrinted>
  <dcterms:created xsi:type="dcterms:W3CDTF">2022-05-12T09:28:00Z</dcterms:created>
  <dcterms:modified xsi:type="dcterms:W3CDTF">2022-05-12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FF20F3B326914BAF9980C57E959F1E</vt:lpwstr>
  </property>
</Properties>
</file>